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24782496"/>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3F2D1854" w14:textId="60DEEF89" w:rsidR="383E7F0F" w:rsidRDefault="383E7F0F" w:rsidP="335915C5">
      <w:pPr>
        <w:pStyle w:val="CETTitle"/>
      </w:pPr>
      <w:r>
        <w:t xml:space="preserve">Performance analysis of the R290 variable geometry gas ejector application for other refrigerants </w:t>
      </w:r>
    </w:p>
    <w:p w14:paraId="500738DF" w14:textId="49CAEA64" w:rsidR="383E7F0F" w:rsidRDefault="383E7F0F" w:rsidP="335915C5">
      <w:pPr>
        <w:pStyle w:val="CETAuthors"/>
      </w:pPr>
      <w:r>
        <w:t>Rafal FINGAS</w:t>
      </w:r>
      <w:r w:rsidRPr="17578FA9">
        <w:rPr>
          <w:vertAlign w:val="superscript"/>
        </w:rPr>
        <w:t>*(a</w:t>
      </w:r>
      <w:r w:rsidR="04B222EA" w:rsidRPr="17578FA9">
        <w:rPr>
          <w:vertAlign w:val="superscript"/>
        </w:rPr>
        <w:t>, b</w:t>
      </w:r>
      <w:r w:rsidRPr="17578FA9">
        <w:rPr>
          <w:vertAlign w:val="superscript"/>
        </w:rPr>
        <w:t>)</w:t>
      </w:r>
      <w:r>
        <w:t>, Guillaume MASS</w:t>
      </w:r>
      <w:r w:rsidRPr="17578FA9">
        <w:rPr>
          <w:vertAlign w:val="superscript"/>
        </w:rPr>
        <w:t>(</w:t>
      </w:r>
      <w:r w:rsidR="054712BA" w:rsidRPr="17578FA9">
        <w:rPr>
          <w:vertAlign w:val="superscript"/>
        </w:rPr>
        <w:t>c</w:t>
      </w:r>
      <w:r w:rsidRPr="17578FA9">
        <w:rPr>
          <w:vertAlign w:val="superscript"/>
        </w:rPr>
        <w:t>)</w:t>
      </w:r>
      <w:r>
        <w:t>, Giorgio BESAGNI</w:t>
      </w:r>
      <w:r w:rsidRPr="17578FA9">
        <w:rPr>
          <w:vertAlign w:val="superscript"/>
        </w:rPr>
        <w:t>(</w:t>
      </w:r>
      <w:r w:rsidR="7EFA6417" w:rsidRPr="17578FA9">
        <w:rPr>
          <w:vertAlign w:val="superscript"/>
        </w:rPr>
        <w:t>a</w:t>
      </w:r>
      <w:r w:rsidRPr="17578FA9">
        <w:rPr>
          <w:vertAlign w:val="superscript"/>
        </w:rPr>
        <w:t>)</w:t>
      </w:r>
    </w:p>
    <w:p w14:paraId="0A821204" w14:textId="19CF5FCB" w:rsidR="383E7F0F" w:rsidRDefault="383E7F0F" w:rsidP="335915C5">
      <w:pPr>
        <w:pStyle w:val="CETBodytext"/>
      </w:pPr>
      <w:r w:rsidRPr="17578FA9">
        <w:rPr>
          <w:vertAlign w:val="superscript"/>
        </w:rPr>
        <w:t>(a)</w:t>
      </w:r>
      <w:r w:rsidR="4B51B61F">
        <w:t xml:space="preserve"> Department of Energy, </w:t>
      </w:r>
      <w:proofErr w:type="spellStart"/>
      <w:r w:rsidR="4B51B61F">
        <w:t>Politecnico</w:t>
      </w:r>
      <w:proofErr w:type="spellEnd"/>
      <w:r w:rsidR="4B51B61F">
        <w:t xml:space="preserve"> di Milano, Via </w:t>
      </w:r>
      <w:proofErr w:type="spellStart"/>
      <w:r w:rsidR="4B51B61F">
        <w:t>Lambruschini</w:t>
      </w:r>
      <w:proofErr w:type="spellEnd"/>
      <w:r w:rsidR="4B51B61F">
        <w:t xml:space="preserve"> 4a, 20156 Milano, Italy</w:t>
      </w:r>
    </w:p>
    <w:p w14:paraId="2E2CBFE2" w14:textId="633154F8" w:rsidR="44DC75AA" w:rsidRDefault="44DC75AA" w:rsidP="17578FA9">
      <w:pPr>
        <w:pStyle w:val="CETBodytext"/>
        <w:rPr>
          <w:lang w:val="en-GB"/>
        </w:rPr>
      </w:pPr>
      <w:r w:rsidRPr="17578FA9">
        <w:rPr>
          <w:vertAlign w:val="superscript"/>
        </w:rPr>
        <w:t>(b)</w:t>
      </w:r>
      <w:r w:rsidRPr="17578FA9">
        <w:t xml:space="preserve"> </w:t>
      </w:r>
      <w:r w:rsidRPr="17578FA9">
        <w:rPr>
          <w:lang w:val="en-GB"/>
        </w:rPr>
        <w:t xml:space="preserve">Department of Thermal Technology, Silesian University of Technology, </w:t>
      </w:r>
      <w:proofErr w:type="spellStart"/>
      <w:r w:rsidRPr="17578FA9">
        <w:rPr>
          <w:lang w:val="en-GB"/>
        </w:rPr>
        <w:t>Konarskiego</w:t>
      </w:r>
      <w:proofErr w:type="spellEnd"/>
      <w:r w:rsidRPr="17578FA9">
        <w:rPr>
          <w:lang w:val="en-GB"/>
        </w:rPr>
        <w:t xml:space="preserve"> 22, 44‐100 Gliwice, Poland</w:t>
      </w:r>
    </w:p>
    <w:p w14:paraId="7B2BD83C" w14:textId="703A635D" w:rsidR="383E7F0F" w:rsidRDefault="383E7F0F" w:rsidP="335915C5">
      <w:pPr>
        <w:pStyle w:val="CETBodytext"/>
      </w:pPr>
      <w:r w:rsidRPr="17578FA9">
        <w:rPr>
          <w:vertAlign w:val="superscript"/>
        </w:rPr>
        <w:t>(</w:t>
      </w:r>
      <w:r w:rsidR="7AAC4B7A" w:rsidRPr="17578FA9">
        <w:rPr>
          <w:vertAlign w:val="superscript"/>
        </w:rPr>
        <w:t>c</w:t>
      </w:r>
      <w:r w:rsidRPr="17578FA9">
        <w:rPr>
          <w:vertAlign w:val="superscript"/>
        </w:rPr>
        <w:t>)</w:t>
      </w:r>
      <w:r w:rsidR="12005E53" w:rsidRPr="17578FA9">
        <w:rPr>
          <w:vertAlign w:val="superscript"/>
        </w:rPr>
        <w:t xml:space="preserve"> </w:t>
      </w:r>
      <w:r w:rsidRPr="17578FA9">
        <w:t>Mecha</w:t>
      </w:r>
      <w:r>
        <w:t xml:space="preserve">nical and Energy Department, INSA Hauts-de-France, Le Mont </w:t>
      </w:r>
      <w:proofErr w:type="spellStart"/>
      <w:r>
        <w:t>Houy</w:t>
      </w:r>
      <w:proofErr w:type="spellEnd"/>
      <w:r>
        <w:t>, 59313, Valenciennes, France</w:t>
      </w:r>
    </w:p>
    <w:p w14:paraId="361B1DA2" w14:textId="679FFA43" w:rsidR="383E7F0F" w:rsidRDefault="383E7F0F" w:rsidP="335915C5">
      <w:pPr>
        <w:pStyle w:val="CETBodytext"/>
      </w:pPr>
      <w:r>
        <w:t>* Corresponding e-mail: rafal.fingas@pol</w:t>
      </w:r>
      <w:r w:rsidR="7C529710">
        <w:t>imi.it</w:t>
      </w:r>
    </w:p>
    <w:p w14:paraId="104BD000" w14:textId="25139219" w:rsidR="335915C5" w:rsidRDefault="335915C5" w:rsidP="335915C5">
      <w:pPr>
        <w:pStyle w:val="CETBodytext"/>
      </w:pPr>
    </w:p>
    <w:p w14:paraId="5F64A35A" w14:textId="40742F05" w:rsidR="75CEEBF2" w:rsidRDefault="69B13F20" w:rsidP="17578FA9">
      <w:pPr>
        <w:pStyle w:val="CETBodytext"/>
      </w:pPr>
      <w:r>
        <w:t xml:space="preserve">Ejector refrigeration systems are promising alternative to standard </w:t>
      </w:r>
      <w:proofErr w:type="spellStart"/>
      <w:r>
        <w:t>vapour</w:t>
      </w:r>
      <w:proofErr w:type="spellEnd"/>
      <w:r>
        <w:t xml:space="preserve"> compression refrigeration systems. They can </w:t>
      </w:r>
      <w:r w:rsidR="00B511BA">
        <w:t>be</w:t>
      </w:r>
      <w:r>
        <w:t xml:space="preserve"> driven with low-grade heat or solar systems, which make them even more renewable solution aligned with global energy transition. By implementing the controllable </w:t>
      </w:r>
      <w:r w:rsidR="00B511BA">
        <w:t>ejector,</w:t>
      </w:r>
      <w:r>
        <w:t xml:space="preserve"> it </w:t>
      </w:r>
      <w:r w:rsidR="00B511BA">
        <w:t>can</w:t>
      </w:r>
      <w:r>
        <w:t xml:space="preserve"> adapt to variable operating conditions, ensuring the high efficiency of both the device and the overall performance of the system. However, as it is fluid-driven device, its geometry </w:t>
      </w:r>
      <w:proofErr w:type="gramStart"/>
      <w:r>
        <w:t>has to</w:t>
      </w:r>
      <w:proofErr w:type="gramEnd"/>
      <w:r>
        <w:t xml:space="preserve"> be designed for particular fluid and typically requires redesigning when being applied for new applications. The R290 variable geometry gas ejector has been thoroughly tested for various spindle positions which ensured its highly efficient operation at different conditions. </w:t>
      </w:r>
      <w:r w:rsidR="1ABDAF8C">
        <w:t>In this study, th</w:t>
      </w:r>
      <w:r>
        <w:t xml:space="preserve">e same geometry was tested for other natural refrigerants of similar thermodynamic properties, </w:t>
      </w:r>
      <w:r w:rsidR="00B511BA">
        <w:t>i.e.</w:t>
      </w:r>
      <w:r>
        <w:t xml:space="preserve">R600a and R1270. The CFD analysis was based on </w:t>
      </w:r>
      <w:r w:rsidR="00B511BA">
        <w:t xml:space="preserve">a </w:t>
      </w:r>
      <w:r>
        <w:t xml:space="preserve">set of operating points for ejector-based air conditioning system working during </w:t>
      </w:r>
      <w:r w:rsidR="00B511BA">
        <w:t xml:space="preserve">the </w:t>
      </w:r>
      <w:r>
        <w:t xml:space="preserve">summer period with characteristic temperatures at evaporator and condenser. The </w:t>
      </w:r>
      <w:r w:rsidR="00B511BA">
        <w:t>controllable ejector</w:t>
      </w:r>
      <w:r>
        <w:t xml:space="preserve"> was simulated for all the points with similar motive and suction nozzle parameters and the critical temperature at the outlet was determined. The analysis showed that the ejector can be used with other refrigerants maintaining high efficiency without any changes in geometry but for lower number of spindle positions. The obtained critical temperature indicates that with all the tested refrigerants the ejector-based cycle </w:t>
      </w:r>
      <w:proofErr w:type="gramStart"/>
      <w:r>
        <w:t>is able to</w:t>
      </w:r>
      <w:proofErr w:type="gramEnd"/>
      <w:r>
        <w:t xml:space="preserve"> work for cooling purposes during typical summer conditions for a wide range of temperatures.</w:t>
      </w:r>
    </w:p>
    <w:p w14:paraId="476B2F2E" w14:textId="77777777" w:rsidR="00600535" w:rsidRPr="00B57B36" w:rsidRDefault="120D1AD7" w:rsidP="00600535">
      <w:pPr>
        <w:pStyle w:val="CETHeading1"/>
        <w:rPr>
          <w:lang w:val="en-GB"/>
        </w:rPr>
      </w:pPr>
      <w:r w:rsidRPr="46B66844">
        <w:rPr>
          <w:lang w:val="en-GB"/>
        </w:rPr>
        <w:t>Introduction</w:t>
      </w:r>
    </w:p>
    <w:p w14:paraId="1B766CF2" w14:textId="35CC9348" w:rsidR="335915C5" w:rsidRDefault="64FBC17C" w:rsidP="75CEEBF2">
      <w:pPr>
        <w:pStyle w:val="CETBodytext"/>
        <w:rPr>
          <w:lang w:val="en-GB"/>
        </w:rPr>
      </w:pPr>
      <w:r w:rsidRPr="75CEEBF2">
        <w:rPr>
          <w:lang w:val="en-GB"/>
        </w:rPr>
        <w:t xml:space="preserve">The ejector-based refrigeration gained scientific attention after the harmful </w:t>
      </w:r>
      <w:proofErr w:type="spellStart"/>
      <w:r w:rsidRPr="75CEEBF2">
        <w:rPr>
          <w:lang w:val="en-GB"/>
        </w:rPr>
        <w:t>hydrofluoroolefins</w:t>
      </w:r>
      <w:proofErr w:type="spellEnd"/>
      <w:r w:rsidRPr="75CEEBF2">
        <w:rPr>
          <w:lang w:val="en-GB"/>
        </w:rPr>
        <w:t xml:space="preserve"> (HFO) refrigerants were </w:t>
      </w:r>
      <w:r w:rsidR="5DEF7071" w:rsidRPr="75CEEBF2">
        <w:rPr>
          <w:lang w:val="en-GB"/>
        </w:rPr>
        <w:t xml:space="preserve">decided </w:t>
      </w:r>
      <w:r w:rsidRPr="75CEEBF2">
        <w:rPr>
          <w:lang w:val="en-GB"/>
        </w:rPr>
        <w:t>to be banned</w:t>
      </w:r>
      <w:r w:rsidR="625F15A2" w:rsidRPr="75CEEBF2">
        <w:rPr>
          <w:lang w:val="en-GB"/>
        </w:rPr>
        <w:t xml:space="preserve"> </w:t>
      </w:r>
      <w:r w:rsidR="4D8E20F6" w:rsidRPr="75CEEBF2">
        <w:rPr>
          <w:lang w:val="en-GB"/>
        </w:rPr>
        <w:t xml:space="preserve">by </w:t>
      </w:r>
      <w:r w:rsidR="4D8E20F6" w:rsidRPr="00A87213">
        <w:rPr>
          <w:lang w:val="en-GB"/>
        </w:rPr>
        <w:t xml:space="preserve">EU directive 517/2014 </w:t>
      </w:r>
      <w:r w:rsidR="625F15A2" w:rsidRPr="00A87213">
        <w:rPr>
          <w:lang w:val="en-GB"/>
        </w:rPr>
        <w:t>(</w:t>
      </w:r>
      <w:r w:rsidR="4D8E20F6" w:rsidRPr="00A87213">
        <w:rPr>
          <w:lang w:val="en-GB"/>
        </w:rPr>
        <w:t>2014</w:t>
      </w:r>
      <w:r w:rsidR="625F15A2" w:rsidRPr="00A87213">
        <w:rPr>
          <w:lang w:val="en-GB"/>
        </w:rPr>
        <w:t>)</w:t>
      </w:r>
      <w:r w:rsidRPr="00A87213">
        <w:rPr>
          <w:lang w:val="en-GB"/>
        </w:rPr>
        <w:t>,</w:t>
      </w:r>
      <w:r w:rsidRPr="75CEEBF2">
        <w:rPr>
          <w:lang w:val="en-GB"/>
        </w:rPr>
        <w:t xml:space="preserve"> as scientists all around the world started to work on increasing the efficiency of refrigeration systems based on other refrigerants </w:t>
      </w:r>
      <w:r w:rsidR="5DEF7071" w:rsidRPr="75CEEBF2">
        <w:rPr>
          <w:lang w:val="en-GB"/>
        </w:rPr>
        <w:t>with</w:t>
      </w:r>
      <w:r w:rsidRPr="75CEEBF2">
        <w:rPr>
          <w:lang w:val="en-GB"/>
        </w:rPr>
        <w:t xml:space="preserve"> lower impact on the environment, that due to their </w:t>
      </w:r>
      <w:proofErr w:type="spellStart"/>
      <w:r w:rsidRPr="75CEEBF2">
        <w:rPr>
          <w:lang w:val="en-GB"/>
        </w:rPr>
        <w:t>unfavorable</w:t>
      </w:r>
      <w:proofErr w:type="spellEnd"/>
      <w:r w:rsidRPr="75CEEBF2">
        <w:rPr>
          <w:lang w:val="en-GB"/>
        </w:rPr>
        <w:t xml:space="preserve"> thermodynamic parameters were characterized by lower efficiency when applied in the typical vapor-compression</w:t>
      </w:r>
      <w:r w:rsidR="625F15A2" w:rsidRPr="75CEEBF2">
        <w:rPr>
          <w:lang w:val="en-GB"/>
        </w:rPr>
        <w:t xml:space="preserve"> (VC)</w:t>
      </w:r>
      <w:r w:rsidRPr="75CEEBF2">
        <w:rPr>
          <w:lang w:val="en-GB"/>
        </w:rPr>
        <w:t xml:space="preserve"> systems. </w:t>
      </w:r>
      <w:r w:rsidR="5DEF7071" w:rsidRPr="75CEEBF2">
        <w:rPr>
          <w:lang w:val="en-GB"/>
        </w:rPr>
        <w:t>One of the promising solutions to increase the performance of refrigeration</w:t>
      </w:r>
      <w:r w:rsidR="625F15A2" w:rsidRPr="75CEEBF2">
        <w:rPr>
          <w:lang w:val="en-GB"/>
        </w:rPr>
        <w:t xml:space="preserve"> systems</w:t>
      </w:r>
      <w:r w:rsidR="5DEF7071" w:rsidRPr="75CEEBF2">
        <w:rPr>
          <w:lang w:val="en-GB"/>
        </w:rPr>
        <w:t xml:space="preserve"> are </w:t>
      </w:r>
      <w:r w:rsidR="5DDC3401" w:rsidRPr="75CEEBF2">
        <w:rPr>
          <w:lang w:val="en-GB"/>
        </w:rPr>
        <w:t xml:space="preserve">fixed-type </w:t>
      </w:r>
      <w:r w:rsidR="5DEF7071" w:rsidRPr="75CEEBF2">
        <w:rPr>
          <w:lang w:val="en-GB"/>
        </w:rPr>
        <w:t>ejectors, so the fluid-dynamics</w:t>
      </w:r>
      <w:r w:rsidR="00B511BA">
        <w:rPr>
          <w:lang w:val="en-GB"/>
        </w:rPr>
        <w:t>-</w:t>
      </w:r>
      <w:r w:rsidR="5DEF7071" w:rsidRPr="75CEEBF2">
        <w:rPr>
          <w:lang w:val="en-GB"/>
        </w:rPr>
        <w:t xml:space="preserve">driven components that </w:t>
      </w:r>
      <w:r w:rsidR="56F26261" w:rsidRPr="75CEEBF2">
        <w:rPr>
          <w:lang w:val="en-GB"/>
        </w:rPr>
        <w:t>uses high-pressure fluid to entrain and mix with low-pressure fluid, creating a mixture with a higher pressure at the outlet</w:t>
      </w:r>
      <w:r w:rsidR="625F15A2" w:rsidRPr="75CEEBF2">
        <w:rPr>
          <w:lang w:val="en-GB"/>
        </w:rPr>
        <w:t xml:space="preserve">. The fluid </w:t>
      </w:r>
      <w:r w:rsidR="5D240619" w:rsidRPr="75CEEBF2">
        <w:rPr>
          <w:lang w:val="en-GB"/>
        </w:rPr>
        <w:t>introduced to</w:t>
      </w:r>
      <w:r w:rsidR="00B511BA">
        <w:rPr>
          <w:lang w:val="en-GB"/>
        </w:rPr>
        <w:t xml:space="preserve"> the</w:t>
      </w:r>
      <w:r w:rsidR="5D240619" w:rsidRPr="75CEEBF2">
        <w:rPr>
          <w:lang w:val="en-GB"/>
        </w:rPr>
        <w:t xml:space="preserve"> motive nozzle </w:t>
      </w:r>
      <w:r w:rsidR="625F15A2" w:rsidRPr="75CEEBF2">
        <w:rPr>
          <w:lang w:val="en-GB"/>
        </w:rPr>
        <w:t>expands and</w:t>
      </w:r>
      <w:r w:rsidR="5DEF7071" w:rsidRPr="75CEEBF2">
        <w:rPr>
          <w:lang w:val="en-GB"/>
        </w:rPr>
        <w:t xml:space="preserve"> accelerate</w:t>
      </w:r>
      <w:r w:rsidR="36087957" w:rsidRPr="75CEEBF2">
        <w:rPr>
          <w:lang w:val="en-GB"/>
        </w:rPr>
        <w:t>s</w:t>
      </w:r>
      <w:r w:rsidR="5DEF7071" w:rsidRPr="75CEEBF2">
        <w:rPr>
          <w:lang w:val="en-GB"/>
        </w:rPr>
        <w:t xml:space="preserve"> to </w:t>
      </w:r>
      <w:r w:rsidR="625F15A2" w:rsidRPr="75CEEBF2">
        <w:rPr>
          <w:lang w:val="en-GB"/>
        </w:rPr>
        <w:t xml:space="preserve">the </w:t>
      </w:r>
      <w:r w:rsidR="5DEF7071" w:rsidRPr="75CEEBF2">
        <w:rPr>
          <w:lang w:val="en-GB"/>
        </w:rPr>
        <w:t>supersonic speed</w:t>
      </w:r>
      <w:r w:rsidR="3330D14A" w:rsidRPr="75CEEBF2">
        <w:rPr>
          <w:lang w:val="en-GB"/>
        </w:rPr>
        <w:t xml:space="preserve">, and </w:t>
      </w:r>
      <w:r w:rsidR="5DEF7071" w:rsidRPr="75CEEBF2">
        <w:rPr>
          <w:lang w:val="en-GB"/>
        </w:rPr>
        <w:t xml:space="preserve">thanks to the phenomena connected with </w:t>
      </w:r>
      <w:r w:rsidR="5DDC3401" w:rsidRPr="75CEEBF2">
        <w:rPr>
          <w:lang w:val="en-GB"/>
        </w:rPr>
        <w:t>the</w:t>
      </w:r>
      <w:r w:rsidR="46C16314" w:rsidRPr="75CEEBF2">
        <w:rPr>
          <w:lang w:val="en-GB"/>
        </w:rPr>
        <w:t xml:space="preserve"> supersonic</w:t>
      </w:r>
      <w:r w:rsidR="625F15A2" w:rsidRPr="75CEEBF2">
        <w:rPr>
          <w:lang w:val="en-GB"/>
        </w:rPr>
        <w:t xml:space="preserve"> flow</w:t>
      </w:r>
      <w:r w:rsidR="5DEF7071" w:rsidRPr="75CEEBF2">
        <w:rPr>
          <w:lang w:val="en-GB"/>
        </w:rPr>
        <w:t>,</w:t>
      </w:r>
      <w:r w:rsidR="625F15A2" w:rsidRPr="75CEEBF2">
        <w:rPr>
          <w:lang w:val="en-GB"/>
        </w:rPr>
        <w:t xml:space="preserve"> it is able to</w:t>
      </w:r>
      <w:r w:rsidR="5DEF7071" w:rsidRPr="75CEEBF2">
        <w:rPr>
          <w:lang w:val="en-GB"/>
        </w:rPr>
        <w:t xml:space="preserve"> </w:t>
      </w:r>
      <w:r w:rsidR="625F15A2" w:rsidRPr="75CEEBF2">
        <w:rPr>
          <w:lang w:val="en-GB"/>
        </w:rPr>
        <w:t xml:space="preserve">mix thoroughly the two streams </w:t>
      </w:r>
      <w:r w:rsidR="5DEF7071" w:rsidRPr="75CEEBF2">
        <w:rPr>
          <w:lang w:val="en-GB"/>
        </w:rPr>
        <w:t>(</w:t>
      </w:r>
      <w:proofErr w:type="gramStart"/>
      <w:r w:rsidR="5DEF7071" w:rsidRPr="75CEEBF2">
        <w:rPr>
          <w:lang w:val="en-GB"/>
        </w:rPr>
        <w:t>i.e.</w:t>
      </w:r>
      <w:proofErr w:type="gramEnd"/>
      <w:r w:rsidR="5DEF7071" w:rsidRPr="75CEEBF2">
        <w:rPr>
          <w:lang w:val="en-GB"/>
        </w:rPr>
        <w:t xml:space="preserve"> motive and suction nozzle flows), and accelerate</w:t>
      </w:r>
      <w:r w:rsidR="625F15A2" w:rsidRPr="75CEEBF2">
        <w:rPr>
          <w:lang w:val="en-GB"/>
        </w:rPr>
        <w:t xml:space="preserve"> </w:t>
      </w:r>
      <w:r w:rsidR="0EDEE7E3" w:rsidRPr="75CEEBF2">
        <w:rPr>
          <w:lang w:val="en-GB"/>
        </w:rPr>
        <w:t>them in a constant cross-section mixer due to</w:t>
      </w:r>
      <w:r w:rsidR="5DEF7071" w:rsidRPr="75CEEBF2">
        <w:rPr>
          <w:lang w:val="en-GB"/>
        </w:rPr>
        <w:t xml:space="preserve"> </w:t>
      </w:r>
      <w:r w:rsidR="0FAA11D2" w:rsidRPr="75CEEBF2">
        <w:rPr>
          <w:lang w:val="en-GB"/>
        </w:rPr>
        <w:t>the supersonic shockwaves</w:t>
      </w:r>
      <w:r w:rsidR="5DEF7071" w:rsidRPr="75CEEBF2">
        <w:rPr>
          <w:lang w:val="en-GB"/>
        </w:rPr>
        <w:t>, so that</w:t>
      </w:r>
      <w:r w:rsidR="3C108BFB" w:rsidRPr="75CEEBF2">
        <w:rPr>
          <w:lang w:val="en-GB"/>
        </w:rPr>
        <w:t xml:space="preserve"> eventually the</w:t>
      </w:r>
      <w:r w:rsidR="5DEF7071" w:rsidRPr="75CEEBF2">
        <w:rPr>
          <w:lang w:val="en-GB"/>
        </w:rPr>
        <w:t xml:space="preserve"> pressure at the ejectors</w:t>
      </w:r>
      <w:r w:rsidR="00BA234A">
        <w:rPr>
          <w:lang w:val="en-GB"/>
        </w:rPr>
        <w:t>’</w:t>
      </w:r>
      <w:r w:rsidR="5DEF7071" w:rsidRPr="75CEEBF2">
        <w:rPr>
          <w:lang w:val="en-GB"/>
        </w:rPr>
        <w:t xml:space="preserve"> outlet is higher than</w:t>
      </w:r>
      <w:r w:rsidR="4D5F4B23" w:rsidRPr="75CEEBF2">
        <w:rPr>
          <w:lang w:val="en-GB"/>
        </w:rPr>
        <w:t xml:space="preserve"> that at</w:t>
      </w:r>
      <w:r w:rsidR="5DEF7071" w:rsidRPr="75CEEBF2">
        <w:rPr>
          <w:lang w:val="en-GB"/>
        </w:rPr>
        <w:t xml:space="preserve"> the suction nozzle port.</w:t>
      </w:r>
      <w:r w:rsidR="625F15A2" w:rsidRPr="75CEEBF2">
        <w:rPr>
          <w:lang w:val="en-GB"/>
        </w:rPr>
        <w:t xml:space="preserve"> </w:t>
      </w:r>
      <w:r w:rsidR="61CCBF5F" w:rsidRPr="75CEEBF2">
        <w:rPr>
          <w:lang w:val="en-GB"/>
        </w:rPr>
        <w:t>Its higher mass entrainment ratio, so the ratio of entrained fluid to the motive one, is maximal</w:t>
      </w:r>
      <w:r w:rsidR="001F1833">
        <w:rPr>
          <w:lang w:val="en-GB"/>
        </w:rPr>
        <w:t xml:space="preserve"> and constant</w:t>
      </w:r>
      <w:r w:rsidR="61CCBF5F" w:rsidRPr="75CEEBF2">
        <w:rPr>
          <w:lang w:val="en-GB"/>
        </w:rPr>
        <w:t xml:space="preserve"> in the on</w:t>
      </w:r>
      <w:r w:rsidR="001F1833">
        <w:rPr>
          <w:lang w:val="en-GB"/>
        </w:rPr>
        <w:t>-</w:t>
      </w:r>
      <w:r w:rsidR="61CCBF5F" w:rsidRPr="75CEEBF2">
        <w:rPr>
          <w:lang w:val="en-GB"/>
        </w:rPr>
        <w:t>design operatio</w:t>
      </w:r>
      <w:r w:rsidR="024F0B60" w:rsidRPr="75CEEBF2">
        <w:rPr>
          <w:lang w:val="en-GB"/>
        </w:rPr>
        <w:t>n</w:t>
      </w:r>
      <w:r w:rsidR="00BA234A">
        <w:rPr>
          <w:lang w:val="en-GB"/>
        </w:rPr>
        <w:t xml:space="preserve">, </w:t>
      </w:r>
      <w:r w:rsidR="001F1833">
        <w:rPr>
          <w:lang w:val="en-GB"/>
        </w:rPr>
        <w:t xml:space="preserve">when </w:t>
      </w:r>
      <w:r w:rsidR="001F1833" w:rsidRPr="001F1833">
        <w:rPr>
          <w:lang w:val="en-GB"/>
        </w:rPr>
        <w:t xml:space="preserve">the primary flow is chocked, </w:t>
      </w:r>
      <w:r w:rsidR="00B511BA" w:rsidRPr="001F1833">
        <w:rPr>
          <w:lang w:val="en-GB"/>
        </w:rPr>
        <w:t>expands,</w:t>
      </w:r>
      <w:r w:rsidR="001F1833" w:rsidRPr="001F1833">
        <w:rPr>
          <w:lang w:val="en-GB"/>
        </w:rPr>
        <w:t xml:space="preserve"> and reduces the passage area for the secondary flow, which accelerates till supersonic condition</w:t>
      </w:r>
      <w:r w:rsidR="001F1833">
        <w:rPr>
          <w:lang w:val="en-GB"/>
        </w:rPr>
        <w:t xml:space="preserve">. When increasing the outlet saturation temperature, it reaches the critical point </w:t>
      </w:r>
      <w:proofErr w:type="spellStart"/>
      <w:r w:rsidR="001F1833">
        <w:rPr>
          <w:lang w:val="en-GB"/>
        </w:rPr>
        <w:t>T</w:t>
      </w:r>
      <w:r w:rsidR="001F1833" w:rsidRPr="001F1833">
        <w:rPr>
          <w:vertAlign w:val="subscript"/>
          <w:lang w:val="en-GB"/>
        </w:rPr>
        <w:t>crit</w:t>
      </w:r>
      <w:proofErr w:type="spellEnd"/>
      <w:r w:rsidR="001F1833">
        <w:rPr>
          <w:lang w:val="en-GB"/>
        </w:rPr>
        <w:t xml:space="preserve">, which is a point in which </w:t>
      </w:r>
      <w:r w:rsidR="001F1833" w:rsidRPr="001F1833">
        <w:rPr>
          <w:lang w:val="en-GB"/>
        </w:rPr>
        <w:t>the primary flow is chocked, whereas the secondary one is affected by the outlet pressure value</w:t>
      </w:r>
      <w:r w:rsidR="001F1833">
        <w:rPr>
          <w:lang w:val="en-GB"/>
        </w:rPr>
        <w:t>. Further increase at certain point makes the ejector working in backflow mode, so when the secondary fluid is no longer entrained. The operating curve of the ejector is presented in Figure 1.</w:t>
      </w:r>
    </w:p>
    <w:p w14:paraId="0A32CB21" w14:textId="6C8D6431" w:rsidR="335915C5" w:rsidRDefault="00F743C8" w:rsidP="335915C5">
      <w:pPr>
        <w:pStyle w:val="CETBodytext"/>
      </w:pPr>
      <w:r w:rsidRPr="00F743C8">
        <w:lastRenderedPageBreak/>
        <w:t xml:space="preserve"> </w:t>
      </w:r>
      <w:r>
        <w:rPr>
          <w:noProof/>
        </w:rPr>
        <w:drawing>
          <wp:inline distT="0" distB="0" distL="0" distR="0" wp14:anchorId="36A20AA5" wp14:editId="364C0BCC">
            <wp:extent cx="2312318" cy="1838325"/>
            <wp:effectExtent l="0" t="0" r="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l="2068" t="3603" r="4651" b="10210"/>
                    <a:stretch/>
                  </pic:blipFill>
                  <pic:spPr bwMode="auto">
                    <a:xfrm>
                      <a:off x="0" y="0"/>
                      <a:ext cx="2322876" cy="1846719"/>
                    </a:xfrm>
                    <a:prstGeom prst="rect">
                      <a:avLst/>
                    </a:prstGeom>
                    <a:noFill/>
                    <a:ln>
                      <a:noFill/>
                    </a:ln>
                    <a:extLst>
                      <a:ext uri="{53640926-AAD7-44D8-BBD7-CCE9431645EC}">
                        <a14:shadowObscured xmlns:a14="http://schemas.microsoft.com/office/drawing/2010/main"/>
                      </a:ext>
                    </a:extLst>
                  </pic:spPr>
                </pic:pic>
              </a:graphicData>
            </a:graphic>
          </wp:inline>
        </w:drawing>
      </w:r>
    </w:p>
    <w:p w14:paraId="46DC4F40" w14:textId="67319A58" w:rsidR="335915C5" w:rsidRDefault="6BE19E73" w:rsidP="335915C5">
      <w:pPr>
        <w:pStyle w:val="CETBodytext"/>
      </w:pPr>
      <w:r>
        <w:t>Figure 1: Ejector operating curve</w:t>
      </w:r>
    </w:p>
    <w:p w14:paraId="2AFE6110" w14:textId="42D9AD11" w:rsidR="335915C5" w:rsidRPr="00F87507" w:rsidRDefault="335915C5" w:rsidP="00F87507">
      <w:pPr>
        <w:pStyle w:val="CETBodytextItalic"/>
        <w:rPr>
          <w:i w:val="0"/>
          <w:iCs/>
        </w:rPr>
      </w:pPr>
      <w:r>
        <w:br/>
      </w:r>
      <w:r w:rsidR="625F15A2" w:rsidRPr="00F87507">
        <w:rPr>
          <w:i w:val="0"/>
          <w:iCs/>
        </w:rPr>
        <w:t xml:space="preserve">The fixed-type ejector is reliable and simple device without moving parts, </w:t>
      </w:r>
      <w:r w:rsidR="5DDC3401" w:rsidRPr="00F87507">
        <w:rPr>
          <w:i w:val="0"/>
          <w:iCs/>
        </w:rPr>
        <w:t>but due to the lack of possibility to control it</w:t>
      </w:r>
      <w:r w:rsidR="0162969A" w:rsidRPr="00F87507">
        <w:rPr>
          <w:i w:val="0"/>
          <w:iCs/>
        </w:rPr>
        <w:t>,</w:t>
      </w:r>
      <w:r w:rsidR="5DDC3401" w:rsidRPr="00F87507">
        <w:rPr>
          <w:i w:val="0"/>
          <w:iCs/>
        </w:rPr>
        <w:t xml:space="preserve"> </w:t>
      </w:r>
      <w:r w:rsidR="72969B16" w:rsidRPr="00F87507">
        <w:rPr>
          <w:i w:val="0"/>
          <w:iCs/>
        </w:rPr>
        <w:t>it’s</w:t>
      </w:r>
      <w:r w:rsidR="5DDC3401" w:rsidRPr="00F87507">
        <w:rPr>
          <w:i w:val="0"/>
          <w:iCs/>
        </w:rPr>
        <w:t xml:space="preserve"> hard to maintain its high efficiency and </w:t>
      </w:r>
      <w:r w:rsidR="625F15A2" w:rsidRPr="00F87507">
        <w:rPr>
          <w:i w:val="0"/>
          <w:iCs/>
        </w:rPr>
        <w:t xml:space="preserve">in most of the cases its geometry </w:t>
      </w:r>
      <w:r w:rsidR="00B511BA" w:rsidRPr="00F87507">
        <w:rPr>
          <w:i w:val="0"/>
          <w:iCs/>
        </w:rPr>
        <w:t>must</w:t>
      </w:r>
      <w:r w:rsidR="625F15A2" w:rsidRPr="00F87507">
        <w:rPr>
          <w:i w:val="0"/>
          <w:iCs/>
        </w:rPr>
        <w:t xml:space="preserve"> be redesigned every time it is switched to different refrigerant, which is very </w:t>
      </w:r>
      <w:r w:rsidR="00B511BA" w:rsidRPr="00F87507">
        <w:rPr>
          <w:i w:val="0"/>
          <w:iCs/>
        </w:rPr>
        <w:t>time-consuming</w:t>
      </w:r>
      <w:r w:rsidR="625F15A2" w:rsidRPr="00F87507">
        <w:rPr>
          <w:i w:val="0"/>
          <w:iCs/>
        </w:rPr>
        <w:t xml:space="preserve"> process.</w:t>
      </w:r>
      <w:r w:rsidR="5DEF7071" w:rsidRPr="00F87507">
        <w:rPr>
          <w:i w:val="0"/>
          <w:iCs/>
        </w:rPr>
        <w:t xml:space="preserve"> As far as the</w:t>
      </w:r>
      <w:r w:rsidR="64FBC17C" w:rsidRPr="00F87507">
        <w:rPr>
          <w:i w:val="0"/>
          <w:iCs/>
        </w:rPr>
        <w:t xml:space="preserve"> refrigerants</w:t>
      </w:r>
      <w:r w:rsidR="5DEF7071" w:rsidRPr="00F87507">
        <w:rPr>
          <w:i w:val="0"/>
          <w:iCs/>
        </w:rPr>
        <w:t xml:space="preserve"> are concerned</w:t>
      </w:r>
      <w:r w:rsidR="64FBC17C" w:rsidRPr="00F87507">
        <w:rPr>
          <w:i w:val="0"/>
          <w:iCs/>
        </w:rPr>
        <w:t xml:space="preserve">, </w:t>
      </w:r>
      <w:r w:rsidR="5DEF7071" w:rsidRPr="00F87507">
        <w:rPr>
          <w:i w:val="0"/>
          <w:iCs/>
        </w:rPr>
        <w:t xml:space="preserve">the ejectors showed their capability to improve the VC systems performance when applied with natural </w:t>
      </w:r>
      <w:r w:rsidR="00B511BA" w:rsidRPr="00F87507">
        <w:rPr>
          <w:i w:val="0"/>
          <w:iCs/>
        </w:rPr>
        <w:t>refrigerants,</w:t>
      </w:r>
      <w:r w:rsidR="64FBC17C" w:rsidRPr="00F87507">
        <w:rPr>
          <w:i w:val="0"/>
          <w:iCs/>
        </w:rPr>
        <w:t xml:space="preserve"> so the refrigerants that are widely available in the </w:t>
      </w:r>
      <w:r w:rsidR="00B511BA" w:rsidRPr="00F87507">
        <w:rPr>
          <w:i w:val="0"/>
          <w:iCs/>
        </w:rPr>
        <w:t>nature, like</w:t>
      </w:r>
      <w:r w:rsidR="64FBC17C" w:rsidRPr="00F87507">
        <w:rPr>
          <w:i w:val="0"/>
          <w:iCs/>
        </w:rPr>
        <w:t xml:space="preserve"> ammonia, </w:t>
      </w:r>
      <w:r w:rsidR="5DEF7071" w:rsidRPr="00F87507">
        <w:rPr>
          <w:i w:val="0"/>
          <w:iCs/>
        </w:rPr>
        <w:t xml:space="preserve">carbon dioxide, </w:t>
      </w:r>
      <w:proofErr w:type="gramStart"/>
      <w:r w:rsidR="5DEF7071" w:rsidRPr="00F87507">
        <w:rPr>
          <w:i w:val="0"/>
          <w:iCs/>
        </w:rPr>
        <w:t>air</w:t>
      </w:r>
      <w:proofErr w:type="gramEnd"/>
      <w:r w:rsidR="5DEF7071" w:rsidRPr="00F87507">
        <w:rPr>
          <w:i w:val="0"/>
          <w:iCs/>
        </w:rPr>
        <w:t xml:space="preserve"> or hydrocarbons. The latest, being characterized by </w:t>
      </w:r>
      <w:r w:rsidR="5DDC3401" w:rsidRPr="00F87507">
        <w:rPr>
          <w:i w:val="0"/>
          <w:iCs/>
        </w:rPr>
        <w:t>Ozone Depletion Potential (ODP) equal 0, low Global Warming Potential (GWP) below 3 and being in the A3 safety group,</w:t>
      </w:r>
      <w:r w:rsidR="5DDC3401" w:rsidRPr="00F87507">
        <w:rPr>
          <w:i w:val="0"/>
          <w:iCs/>
          <w:color w:val="FF0000"/>
        </w:rPr>
        <w:t xml:space="preserve"> </w:t>
      </w:r>
      <w:r w:rsidR="5DEF7071" w:rsidRPr="00F87507">
        <w:rPr>
          <w:i w:val="0"/>
          <w:iCs/>
        </w:rPr>
        <w:t>have already been used with the refrigeration systems</w:t>
      </w:r>
      <w:r w:rsidR="5DDC3401" w:rsidRPr="00F87507">
        <w:rPr>
          <w:i w:val="0"/>
          <w:iCs/>
        </w:rPr>
        <w:t xml:space="preserve"> due to their favourable thermodynamic properties, </w:t>
      </w:r>
      <w:r w:rsidR="5DEF7071" w:rsidRPr="00F87507">
        <w:rPr>
          <w:i w:val="0"/>
          <w:iCs/>
        </w:rPr>
        <w:t xml:space="preserve">but due the environmental and safety refrigerants charge limits </w:t>
      </w:r>
      <w:r w:rsidR="5DDC3401" w:rsidRPr="00F87507">
        <w:rPr>
          <w:i w:val="0"/>
          <w:iCs/>
        </w:rPr>
        <w:t>they are usually being applied to the small-scale systems</w:t>
      </w:r>
      <w:r w:rsidR="5DDC3401" w:rsidRPr="00D941AC">
        <w:rPr>
          <w:i w:val="0"/>
          <w:iCs/>
        </w:rPr>
        <w:t xml:space="preserve">. </w:t>
      </w:r>
      <w:r w:rsidR="71137032" w:rsidRPr="00D941AC">
        <w:rPr>
          <w:i w:val="0"/>
          <w:iCs/>
        </w:rPr>
        <w:t xml:space="preserve">Roman and Hernandez (2011) presented a theoretical behaviour of an ejector cooling system using as working fluids propane (R290), butane (R600), isobutane (R600a), R152a and R134a, stating that the R290 system was characterized by best performance and highest efficiency. </w:t>
      </w:r>
      <w:proofErr w:type="spellStart"/>
      <w:r w:rsidR="71137032" w:rsidRPr="00D941AC">
        <w:rPr>
          <w:i w:val="0"/>
          <w:iCs/>
        </w:rPr>
        <w:t>Butrymowicz</w:t>
      </w:r>
      <w:proofErr w:type="spellEnd"/>
      <w:r w:rsidR="71137032" w:rsidRPr="00D941AC">
        <w:rPr>
          <w:i w:val="0"/>
          <w:iCs/>
        </w:rPr>
        <w:t xml:space="preserve"> et al. (2014) in their experimental analysis showed that the isobutane ejector systems may effectively compete with absorption systems under temperature of the motive heat source lower than 80 °C. </w:t>
      </w:r>
      <w:proofErr w:type="gramStart"/>
      <w:r w:rsidR="71137032" w:rsidRPr="00D941AC">
        <w:rPr>
          <w:i w:val="0"/>
          <w:iCs/>
        </w:rPr>
        <w:t>All of</w:t>
      </w:r>
      <w:proofErr w:type="gramEnd"/>
      <w:r w:rsidR="71137032" w:rsidRPr="00D941AC">
        <w:rPr>
          <w:i w:val="0"/>
          <w:iCs/>
        </w:rPr>
        <w:t xml:space="preserve"> the above analysis however referred to fixed-type ejectors, and the authors underlined the fact that </w:t>
      </w:r>
      <w:r w:rsidR="72969B16" w:rsidRPr="00D941AC">
        <w:rPr>
          <w:i w:val="0"/>
          <w:iCs/>
        </w:rPr>
        <w:t xml:space="preserve">these devices </w:t>
      </w:r>
      <w:r w:rsidR="00B511BA" w:rsidRPr="00D941AC">
        <w:rPr>
          <w:i w:val="0"/>
          <w:iCs/>
        </w:rPr>
        <w:t>lose</w:t>
      </w:r>
      <w:r w:rsidR="72969B16" w:rsidRPr="00D941AC">
        <w:rPr>
          <w:i w:val="0"/>
          <w:iCs/>
        </w:rPr>
        <w:t xml:space="preserve"> their efficiency when working in an off-design conditions. One of the solutions to this problem is Variable Geometry Ejector (VGE), which by implementing the moving spindle in the primary nozzle can control the mass flow rate affecting the mass entrainment ratio and critical temperature. Thanks to that, it can adapt to the dynamic conditions of the refrigeration system and operate always at possible highest efficiency. A practical application of this approach has been provided by Pereira et al. (2014</w:t>
      </w:r>
      <w:r w:rsidR="00B511BA" w:rsidRPr="00D941AC">
        <w:rPr>
          <w:i w:val="0"/>
          <w:iCs/>
        </w:rPr>
        <w:t>),</w:t>
      </w:r>
      <w:r w:rsidR="72969B16" w:rsidRPr="00D941AC">
        <w:rPr>
          <w:i w:val="0"/>
          <w:iCs/>
        </w:rPr>
        <w:t xml:space="preserve"> who employed an R290 driven VGE, proving an improvement in COP as high as 85%. Besagni et al. (</w:t>
      </w:r>
      <w:r w:rsidR="73789401" w:rsidRPr="00D941AC">
        <w:rPr>
          <w:i w:val="0"/>
          <w:iCs/>
        </w:rPr>
        <w:t xml:space="preserve">2020) </w:t>
      </w:r>
      <w:r w:rsidR="72969B16" w:rsidRPr="00D941AC">
        <w:rPr>
          <w:i w:val="0"/>
          <w:iCs/>
        </w:rPr>
        <w:t>made a thorough screening of possibility to use different fluid with VGE and select</w:t>
      </w:r>
      <w:r w:rsidR="73789401" w:rsidRPr="00D941AC">
        <w:rPr>
          <w:i w:val="0"/>
          <w:iCs/>
        </w:rPr>
        <w:t xml:space="preserve">ed the R290 as a working fluid for designing the VGE, as from their analysis it was having a best potential with higher COP (0.5–1.03) but lower </w:t>
      </w:r>
      <w:proofErr w:type="spellStart"/>
      <w:r w:rsidR="73789401" w:rsidRPr="00D941AC">
        <w:rPr>
          <w:i w:val="0"/>
          <w:iCs/>
        </w:rPr>
        <w:t>T</w:t>
      </w:r>
      <w:r w:rsidR="73789401" w:rsidRPr="00D941AC">
        <w:rPr>
          <w:i w:val="0"/>
          <w:iCs/>
          <w:vertAlign w:val="subscript"/>
        </w:rPr>
        <w:t>crit</w:t>
      </w:r>
      <w:proofErr w:type="spellEnd"/>
      <w:r w:rsidR="73789401" w:rsidRPr="00D941AC">
        <w:rPr>
          <w:i w:val="0"/>
          <w:iCs/>
        </w:rPr>
        <w:t xml:space="preserve"> (20.7–25.0°C).</w:t>
      </w:r>
      <w:r w:rsidR="72969B16" w:rsidRPr="00D941AC">
        <w:rPr>
          <w:i w:val="0"/>
          <w:iCs/>
        </w:rPr>
        <w:t xml:space="preserve"> </w:t>
      </w:r>
      <w:r w:rsidR="22AEC031" w:rsidRPr="00D941AC">
        <w:rPr>
          <w:i w:val="0"/>
          <w:iCs/>
        </w:rPr>
        <w:t>Then, Besagni et al. (2021</w:t>
      </w:r>
      <w:r w:rsidR="00075A7E" w:rsidRPr="00D941AC">
        <w:rPr>
          <w:i w:val="0"/>
          <w:iCs/>
        </w:rPr>
        <w:t>a</w:t>
      </w:r>
      <w:r w:rsidR="22AEC031" w:rsidRPr="00D941AC">
        <w:rPr>
          <w:i w:val="0"/>
          <w:iCs/>
        </w:rPr>
        <w:t>) performed a multiscale numerical analysis of the VGE R290 ejector for the refrigeration application, showing that the spindle positioning can be an effective way to control the ejector, changing its mass flow rates, critical temperature and maximizing the efficiency of the ejector</w:t>
      </w:r>
      <w:r w:rsidR="22AEC031" w:rsidRPr="00F87507">
        <w:rPr>
          <w:i w:val="0"/>
          <w:iCs/>
        </w:rPr>
        <w:t xml:space="preserve"> for wide range of operation.  Moving the spindle towards the mixing chamber increases the mass entrainment ratio, by reducing the motive nozzle mass flow rate, but decreased critical temperature, so also the condenser temperature. For instance, a +33% increase of the nozzle area ratio, enhanced the COP by an average +57.1% but lowered the</w:t>
      </w:r>
      <w:r w:rsidR="2C19107D" w:rsidRPr="00F87507">
        <w:rPr>
          <w:i w:val="0"/>
          <w:iCs/>
        </w:rPr>
        <w:t xml:space="preserve"> </w:t>
      </w:r>
      <w:r w:rsidR="22AEC031" w:rsidRPr="00F87507">
        <w:rPr>
          <w:i w:val="0"/>
          <w:iCs/>
        </w:rPr>
        <w:t>average critical temperature by 6.7K. Due to some similarities of thermodynamical properties</w:t>
      </w:r>
      <w:r w:rsidR="70606531" w:rsidRPr="00F87507">
        <w:rPr>
          <w:i w:val="0"/>
          <w:iCs/>
        </w:rPr>
        <w:t xml:space="preserve"> (affecting the fluid dynamics of flow) </w:t>
      </w:r>
      <w:r w:rsidR="22AEC031" w:rsidRPr="00F87507">
        <w:rPr>
          <w:i w:val="0"/>
          <w:iCs/>
        </w:rPr>
        <w:t xml:space="preserve">of other hydrocarbons to R290, i.e. of R600a and R1270, the gas ejector optimized for R290 may be working for with other fluid without the normally necessary </w:t>
      </w:r>
      <w:r w:rsidR="7A191332" w:rsidRPr="00F87507">
        <w:rPr>
          <w:i w:val="0"/>
          <w:iCs/>
        </w:rPr>
        <w:t xml:space="preserve">time-consuming </w:t>
      </w:r>
      <w:r w:rsidR="22AEC031" w:rsidRPr="00F87507">
        <w:rPr>
          <w:i w:val="0"/>
          <w:iCs/>
        </w:rPr>
        <w:t>geometry optimization procedure</w:t>
      </w:r>
      <w:r w:rsidR="7A191332" w:rsidRPr="00F87507">
        <w:rPr>
          <w:i w:val="0"/>
          <w:iCs/>
        </w:rPr>
        <w:t>. The application of VGE for other refrigerants with different critical points (</w:t>
      </w:r>
      <w:r w:rsidR="00F87507" w:rsidRPr="00F87507">
        <w:rPr>
          <w:i w:val="0"/>
          <w:iCs/>
        </w:rPr>
        <w:t>92.4°C for R290 and R1270, 135°C for R600a</w:t>
      </w:r>
      <w:r w:rsidR="7A191332" w:rsidRPr="00F87507">
        <w:rPr>
          <w:i w:val="0"/>
          <w:iCs/>
        </w:rPr>
        <w:t>) may be beneficial to use it in different climate conditions, due to changing the range of condenser temperature, as well as increase its possibility to utilize waste heat of different temperature levels. The a</w:t>
      </w:r>
      <w:r w:rsidR="73789401" w:rsidRPr="00F87507">
        <w:rPr>
          <w:i w:val="0"/>
          <w:iCs/>
        </w:rPr>
        <w:t>im of th</w:t>
      </w:r>
      <w:r w:rsidR="7A191332" w:rsidRPr="00F87507">
        <w:rPr>
          <w:i w:val="0"/>
          <w:iCs/>
        </w:rPr>
        <w:t>is</w:t>
      </w:r>
      <w:r w:rsidR="73789401" w:rsidRPr="00F87507">
        <w:rPr>
          <w:i w:val="0"/>
          <w:iCs/>
        </w:rPr>
        <w:t xml:space="preserve"> study is to apply the already optimized for R290 geometry</w:t>
      </w:r>
      <w:r w:rsidR="7A191332" w:rsidRPr="00F87507">
        <w:rPr>
          <w:i w:val="0"/>
          <w:iCs/>
        </w:rPr>
        <w:t xml:space="preserve"> of VGE</w:t>
      </w:r>
      <w:r w:rsidR="73789401" w:rsidRPr="00F87507">
        <w:rPr>
          <w:i w:val="0"/>
          <w:iCs/>
        </w:rPr>
        <w:t xml:space="preserve"> for other refrigerants</w:t>
      </w:r>
      <w:r w:rsidR="7A191332" w:rsidRPr="00F87507">
        <w:rPr>
          <w:i w:val="0"/>
          <w:iCs/>
        </w:rPr>
        <w:t xml:space="preserve">, </w:t>
      </w:r>
      <w:proofErr w:type="gramStart"/>
      <w:r w:rsidR="7A191332" w:rsidRPr="00F87507">
        <w:rPr>
          <w:i w:val="0"/>
          <w:iCs/>
        </w:rPr>
        <w:t>i.e.</w:t>
      </w:r>
      <w:proofErr w:type="gramEnd"/>
      <w:r w:rsidR="7A191332" w:rsidRPr="00F87507">
        <w:rPr>
          <w:i w:val="0"/>
          <w:iCs/>
        </w:rPr>
        <w:t xml:space="preserve"> R600a and R1270, which are characterized by</w:t>
      </w:r>
      <w:r w:rsidR="73789401" w:rsidRPr="00F87507">
        <w:rPr>
          <w:i w:val="0"/>
          <w:iCs/>
        </w:rPr>
        <w:t xml:space="preserve"> similar thermodynamical properties</w:t>
      </w:r>
      <w:r w:rsidR="70606531" w:rsidRPr="00F87507">
        <w:rPr>
          <w:i w:val="0"/>
          <w:iCs/>
        </w:rPr>
        <w:t xml:space="preserve"> affecting the fluid dynamics</w:t>
      </w:r>
      <w:r w:rsidR="73789401" w:rsidRPr="00F87507">
        <w:rPr>
          <w:i w:val="0"/>
          <w:iCs/>
        </w:rPr>
        <w:t xml:space="preserve">, to </w:t>
      </w:r>
      <w:r w:rsidR="7A191332" w:rsidRPr="00F87507">
        <w:rPr>
          <w:i w:val="0"/>
          <w:iCs/>
        </w:rPr>
        <w:t>evaluate the possibility of application of ejector</w:t>
      </w:r>
      <w:r w:rsidR="00F87507">
        <w:rPr>
          <w:i w:val="0"/>
          <w:iCs/>
        </w:rPr>
        <w:t xml:space="preserve"> with these refrigerants</w:t>
      </w:r>
      <w:r w:rsidR="7A191332" w:rsidRPr="00F87507">
        <w:rPr>
          <w:i w:val="0"/>
          <w:iCs/>
        </w:rPr>
        <w:t xml:space="preserve">, </w:t>
      </w:r>
      <w:proofErr w:type="spellStart"/>
      <w:r w:rsidR="7A191332" w:rsidRPr="00F87507">
        <w:rPr>
          <w:i w:val="0"/>
          <w:iCs/>
        </w:rPr>
        <w:t>analyze</w:t>
      </w:r>
      <w:proofErr w:type="spellEnd"/>
      <w:r w:rsidR="7A191332" w:rsidRPr="00F87507">
        <w:rPr>
          <w:i w:val="0"/>
          <w:iCs/>
        </w:rPr>
        <w:t xml:space="preserve"> their</w:t>
      </w:r>
      <w:r w:rsidR="00F87507">
        <w:rPr>
          <w:i w:val="0"/>
          <w:iCs/>
        </w:rPr>
        <w:t xml:space="preserve"> systems’</w:t>
      </w:r>
      <w:r w:rsidR="7A191332" w:rsidRPr="00F87507">
        <w:rPr>
          <w:i w:val="0"/>
          <w:iCs/>
        </w:rPr>
        <w:t xml:space="preserve"> range of application and </w:t>
      </w:r>
      <w:r w:rsidR="70606531" w:rsidRPr="00F87507">
        <w:rPr>
          <w:i w:val="0"/>
          <w:iCs/>
        </w:rPr>
        <w:t>evaluate</w:t>
      </w:r>
      <w:r w:rsidR="73789401" w:rsidRPr="00F87507">
        <w:rPr>
          <w:i w:val="0"/>
          <w:iCs/>
        </w:rPr>
        <w:t xml:space="preserve"> </w:t>
      </w:r>
      <w:r w:rsidR="7A191332" w:rsidRPr="00F87507">
        <w:rPr>
          <w:i w:val="0"/>
          <w:iCs/>
        </w:rPr>
        <w:t>the ejector efficiency</w:t>
      </w:r>
      <w:r w:rsidR="70606531" w:rsidRPr="00F87507">
        <w:rPr>
          <w:i w:val="0"/>
          <w:iCs/>
        </w:rPr>
        <w:t xml:space="preserve"> using different spindle positions. </w:t>
      </w:r>
      <w:r w:rsidR="7A191332" w:rsidRPr="00F87507">
        <w:rPr>
          <w:i w:val="0"/>
          <w:iCs/>
        </w:rPr>
        <w:t xml:space="preserve"> </w:t>
      </w:r>
    </w:p>
    <w:p w14:paraId="22376C9B" w14:textId="384A75EB" w:rsidR="2B6F0F2C" w:rsidRDefault="592E50C9" w:rsidP="17578FA9">
      <w:pPr>
        <w:pStyle w:val="CETHeading1"/>
        <w:rPr>
          <w:lang w:val="en-GB"/>
        </w:rPr>
      </w:pPr>
      <w:r w:rsidRPr="17578FA9">
        <w:rPr>
          <w:lang w:val="en-GB"/>
        </w:rPr>
        <w:lastRenderedPageBreak/>
        <w:t>Numerical model</w:t>
      </w:r>
      <w:r w:rsidR="52576BE7" w:rsidRPr="17578FA9">
        <w:rPr>
          <w:lang w:val="en-GB"/>
        </w:rPr>
        <w:t xml:space="preserve"> of variable geometry ejector</w:t>
      </w:r>
      <w:r w:rsidR="4E979843" w:rsidRPr="17578FA9">
        <w:rPr>
          <w:lang w:val="en-GB"/>
        </w:rPr>
        <w:t xml:space="preserve"> </w:t>
      </w:r>
    </w:p>
    <w:p w14:paraId="433E6740" w14:textId="637AD8D0" w:rsidR="6FFDCDB1" w:rsidRDefault="00F743C8" w:rsidP="75CEEBF2">
      <w:pPr>
        <w:pStyle w:val="CETBodytext"/>
        <w:rPr>
          <w:lang w:val="en-GB"/>
        </w:rPr>
      </w:pPr>
      <w:r>
        <w:rPr>
          <w:noProof/>
        </w:rPr>
        <w:drawing>
          <wp:anchor distT="0" distB="0" distL="114300" distR="114300" simplePos="0" relativeHeight="251658241" behindDoc="0" locked="0" layoutInCell="1" allowOverlap="1" wp14:anchorId="0BBB1BD9" wp14:editId="3D1A68ED">
            <wp:simplePos x="0" y="0"/>
            <wp:positionH relativeFrom="column">
              <wp:posOffset>-3810</wp:posOffset>
            </wp:positionH>
            <wp:positionV relativeFrom="paragraph">
              <wp:posOffset>1421765</wp:posOffset>
            </wp:positionV>
            <wp:extent cx="5526280" cy="1231900"/>
            <wp:effectExtent l="0" t="0" r="0" b="6350"/>
            <wp:wrapTopAndBottom/>
            <wp:docPr id="1574455744" name="Obraz 1574455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526280" cy="1231900"/>
                    </a:xfrm>
                    <a:prstGeom prst="rect">
                      <a:avLst/>
                    </a:prstGeom>
                  </pic:spPr>
                </pic:pic>
              </a:graphicData>
            </a:graphic>
          </wp:anchor>
        </w:drawing>
      </w:r>
      <w:r w:rsidR="6FFDCDB1" w:rsidRPr="17578FA9">
        <w:rPr>
          <w:lang w:val="en-GB"/>
        </w:rPr>
        <w:t>The VGE geometry used in this study is taken from work of Besagni et al. (2021</w:t>
      </w:r>
      <w:r w:rsidR="00075A7E">
        <w:rPr>
          <w:lang w:val="en-GB"/>
        </w:rPr>
        <w:t>a</w:t>
      </w:r>
      <w:r w:rsidR="6FFDCDB1" w:rsidRPr="17578FA9">
        <w:rPr>
          <w:lang w:val="en-GB"/>
        </w:rPr>
        <w:t xml:space="preserve">) and its geometry is presented in Figure 2. </w:t>
      </w:r>
      <w:r w:rsidR="640D7EB3" w:rsidRPr="17578FA9">
        <w:rPr>
          <w:lang w:val="en-GB"/>
        </w:rPr>
        <w:t>The</w:t>
      </w:r>
      <w:r w:rsidR="2E497D99" w:rsidRPr="17578FA9">
        <w:rPr>
          <w:lang w:val="en-GB"/>
        </w:rPr>
        <w:t xml:space="preserve"> motive nozzle throat cross sectional ar</w:t>
      </w:r>
      <w:r w:rsidR="024C3DB6" w:rsidRPr="17578FA9">
        <w:rPr>
          <w:lang w:val="en-GB"/>
        </w:rPr>
        <w:t xml:space="preserve">ea </w:t>
      </w:r>
      <w:r w:rsidR="2D374017" w:rsidRPr="17578FA9">
        <w:rPr>
          <w:lang w:val="en-GB"/>
        </w:rPr>
        <w:t xml:space="preserve">of ejector </w:t>
      </w:r>
      <w:r w:rsidR="2E497D99" w:rsidRPr="17578FA9">
        <w:rPr>
          <w:lang w:val="en-GB"/>
        </w:rPr>
        <w:t>is change</w:t>
      </w:r>
      <w:r w:rsidR="4D92987D" w:rsidRPr="17578FA9">
        <w:rPr>
          <w:lang w:val="en-GB"/>
        </w:rPr>
        <w:t>d</w:t>
      </w:r>
      <w:r w:rsidR="2E497D99" w:rsidRPr="17578FA9">
        <w:rPr>
          <w:lang w:val="en-GB"/>
        </w:rPr>
        <w:t xml:space="preserve"> by an axially moved spindle (highlighted in red). The neutral position in which the spindle’s tip is placed right in the nozzle throat is </w:t>
      </w:r>
      <w:r w:rsidR="7488FC01" w:rsidRPr="17578FA9">
        <w:rPr>
          <w:lang w:val="en-GB"/>
        </w:rPr>
        <w:t>named SP0.</w:t>
      </w:r>
      <w:r w:rsidR="2E497D99" w:rsidRPr="17578FA9">
        <w:rPr>
          <w:lang w:val="en-GB"/>
        </w:rPr>
        <w:t xml:space="preserve"> Moving the spindle towards the nozzle exit </w:t>
      </w:r>
      <w:r w:rsidR="67AEC9DD" w:rsidRPr="17578FA9">
        <w:rPr>
          <w:lang w:val="en-GB"/>
        </w:rPr>
        <w:t>by 1</w:t>
      </w:r>
      <w:r w:rsidR="0DD02274" w:rsidRPr="17578FA9">
        <w:rPr>
          <w:lang w:val="en-GB"/>
        </w:rPr>
        <w:t xml:space="preserve"> </w:t>
      </w:r>
      <w:r w:rsidR="67AEC9DD" w:rsidRPr="17578FA9">
        <w:rPr>
          <w:lang w:val="en-GB"/>
        </w:rPr>
        <w:t xml:space="preserve">mm, we can reduce </w:t>
      </w:r>
      <w:r w:rsidR="55423495" w:rsidRPr="17578FA9">
        <w:rPr>
          <w:lang w:val="en-GB"/>
        </w:rPr>
        <w:t xml:space="preserve">the nozzle throat area up to a position SP8, in which the throat is closed. </w:t>
      </w:r>
      <w:r w:rsidR="2E497D99" w:rsidRPr="17578FA9">
        <w:rPr>
          <w:lang w:val="en-GB"/>
        </w:rPr>
        <w:t>In t</w:t>
      </w:r>
      <w:r w:rsidR="7275B658" w:rsidRPr="17578FA9">
        <w:rPr>
          <w:lang w:val="en-GB"/>
        </w:rPr>
        <w:t>his study, only 3 needle positions, namely SP0, SP3 and SP5, to</w:t>
      </w:r>
      <w:r w:rsidR="7A852DC2" w:rsidRPr="17578FA9">
        <w:rPr>
          <w:lang w:val="en-GB"/>
        </w:rPr>
        <w:t xml:space="preserve"> catch the character of the ejector operation while minimizing the necessary calculation time. Moreover, further decrease of the nozzle throat area up to position SP8 caused simulation instability and convergence problems, which are indications of possible unstable operation of the device's behaviour, which in its actual operation should be avoided. </w:t>
      </w:r>
    </w:p>
    <w:p w14:paraId="7E06022A" w14:textId="116DC4C9" w:rsidR="5F41200B" w:rsidRDefault="5F41200B" w:rsidP="17578FA9">
      <w:pPr>
        <w:pStyle w:val="CETCaption"/>
      </w:pPr>
      <w:r>
        <w:t>Figure 2: Axisymmetric geometry of Variable Geometry Ejector with all the geometrical details and spindle</w:t>
      </w:r>
      <w:r w:rsidR="78B49B93">
        <w:t xml:space="preserve"> </w:t>
      </w:r>
      <w:r w:rsidR="00B511BA">
        <w:t>highlighted</w:t>
      </w:r>
      <w:r w:rsidR="78B49B93">
        <w:t xml:space="preserve"> in red. </w:t>
      </w:r>
    </w:p>
    <w:p w14:paraId="0769AFB9" w14:textId="74E95E1F" w:rsidR="75CEEBF2" w:rsidRDefault="75CEEBF2" w:rsidP="75CEEBF2">
      <w:pPr>
        <w:pStyle w:val="CETBodytext"/>
      </w:pPr>
    </w:p>
    <w:p w14:paraId="32B11DB2" w14:textId="17D8DDED" w:rsidR="2E20D86A" w:rsidRDefault="2E20D86A" w:rsidP="17578FA9">
      <w:pPr>
        <w:pStyle w:val="CETBodytext"/>
      </w:pPr>
      <w:r>
        <w:t>To evaluate and compare the results of the numerical simulations, the two main performance parameters of ejectors were used, namely the mass entrainment ratio</w:t>
      </w:r>
      <w:r w:rsidR="00CC46DE">
        <w:t xml:space="preserve">, </w:t>
      </w:r>
      <w:r>
        <w:t>being the ratio of suction mass flow rate to motive nozzle mass flow rate, and the coefficient of performance (COP)</w:t>
      </w:r>
      <w:r w:rsidR="00BA234A">
        <w:t xml:space="preserve"> of the ejector based system</w:t>
      </w:r>
      <w:r>
        <w:t>, w</w:t>
      </w:r>
      <w:r w:rsidR="3A473E70">
        <w:t xml:space="preserve">hich is presented in Eq. </w:t>
      </w:r>
      <w:r w:rsidR="59ECE0F5">
        <w:t>1</w:t>
      </w:r>
      <w:r w:rsidR="3FB81785">
        <w:t>, where the specific enthalpi</w:t>
      </w:r>
      <w:r w:rsidR="6FED37DD">
        <w:t xml:space="preserve">es numbers are </w:t>
      </w:r>
      <w:r w:rsidR="1EAE2B1A">
        <w:t>referring</w:t>
      </w:r>
      <w:r w:rsidR="6FED37DD">
        <w:t xml:space="preserve"> </w:t>
      </w:r>
      <w:r w:rsidR="5EC30CDB">
        <w:t xml:space="preserve">to the numbers in specific points of the cycle presented in Figure </w:t>
      </w:r>
      <w:r w:rsidR="0024399C">
        <w:t>3</w:t>
      </w:r>
      <w:r w:rsidR="5EC30CDB">
        <w:t xml:space="preserve">. </w:t>
      </w:r>
    </w:p>
    <w:tbl>
      <w:tblPr>
        <w:tblW w:w="0" w:type="auto"/>
        <w:tblLook w:val="04A0" w:firstRow="1" w:lastRow="0" w:firstColumn="1" w:lastColumn="0" w:noHBand="0" w:noVBand="1"/>
      </w:tblPr>
      <w:tblGrid>
        <w:gridCol w:w="7986"/>
        <w:gridCol w:w="801"/>
      </w:tblGrid>
      <w:tr w:rsidR="17578FA9" w14:paraId="3767EF47" w14:textId="77777777" w:rsidTr="17578FA9">
        <w:trPr>
          <w:trHeight w:val="300"/>
        </w:trPr>
        <w:tc>
          <w:tcPr>
            <w:tcW w:w="7986" w:type="dxa"/>
            <w:shd w:val="clear" w:color="auto" w:fill="auto"/>
            <w:vAlign w:val="center"/>
          </w:tcPr>
          <w:p w14:paraId="7D65C0C6" w14:textId="2B0A9DDC" w:rsidR="17578FA9" w:rsidRDefault="17578FA9" w:rsidP="17578FA9">
            <w:pPr>
              <w:pStyle w:val="CETEquation"/>
              <w:rPr>
                <w:b/>
                <w:bCs/>
              </w:rPr>
            </w:pPr>
            <m:oMath>
              <m:r>
                <w:rPr>
                  <w:rFonts w:ascii="Cambria Math" w:hAnsi="Cambria Math"/>
                </w:rPr>
                <m:t>COP =ω </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5</m:t>
                      </m:r>
                    </m:sub>
                  </m:sSub>
                </m:num>
                <m:den>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4 </m:t>
                      </m:r>
                    </m:sub>
                  </m:sSub>
                </m:den>
              </m:f>
            </m:oMath>
            <w:r w:rsidR="1C658718" w:rsidRPr="17578FA9">
              <w:rPr>
                <w:b/>
                <w:bCs/>
              </w:rPr>
              <w:t xml:space="preserve"> </w:t>
            </w:r>
          </w:p>
        </w:tc>
        <w:tc>
          <w:tcPr>
            <w:tcW w:w="801" w:type="dxa"/>
            <w:shd w:val="clear" w:color="auto" w:fill="auto"/>
            <w:vAlign w:val="center"/>
          </w:tcPr>
          <w:p w14:paraId="74A2A9F3" w14:textId="77777777" w:rsidR="17578FA9" w:rsidRDefault="17578FA9" w:rsidP="17578FA9">
            <w:pPr>
              <w:pStyle w:val="CETEquation"/>
              <w:jc w:val="right"/>
              <w:rPr>
                <w:b/>
                <w:bCs/>
              </w:rPr>
            </w:pPr>
            <w:r w:rsidRPr="17578FA9">
              <w:rPr>
                <w:b/>
                <w:bCs/>
              </w:rPr>
              <w:t>(1)</w:t>
            </w:r>
          </w:p>
        </w:tc>
      </w:tr>
    </w:tbl>
    <w:p w14:paraId="1DBBC5D7" w14:textId="04E6012A" w:rsidR="2C733C8F" w:rsidRPr="00CC46DE" w:rsidRDefault="00CC46DE" w:rsidP="17578FA9">
      <w:pPr>
        <w:pStyle w:val="CETBodytext"/>
      </w:pPr>
      <w:r>
        <w:rPr>
          <w:lang w:val="en-GB"/>
        </w:rPr>
        <w:t>where</w:t>
      </w:r>
      <w:r w:rsidR="00BA234A">
        <w:rPr>
          <w:lang w:val="en-GB"/>
        </w:rPr>
        <w:t xml:space="preserve"> </w:t>
      </w:r>
      <m:oMath>
        <m:r>
          <w:rPr>
            <w:rFonts w:ascii="Cambria Math" w:hAnsi="Cambria Math"/>
            <w:lang w:val="en-GB"/>
          </w:rPr>
          <m:t>ω</m:t>
        </m:r>
      </m:oMath>
      <w:r>
        <w:rPr>
          <w:lang w:val="en-GB"/>
        </w:rPr>
        <w:t xml:space="preserve"> is mass entrainment ratio and h is specific enthalpy in J/kg. </w:t>
      </w:r>
      <w:r w:rsidR="005B0742">
        <w:rPr>
          <w:lang w:val="en-GB"/>
        </w:rPr>
        <w:br/>
      </w:r>
      <w:r w:rsidR="2BF7C11F">
        <w:rPr>
          <w:noProof/>
        </w:rPr>
        <w:drawing>
          <wp:inline distT="0" distB="0" distL="0" distR="0" wp14:anchorId="4F241AB4" wp14:editId="7BB87363">
            <wp:extent cx="5525770" cy="2083676"/>
            <wp:effectExtent l="0" t="0" r="0" b="0"/>
            <wp:docPr id="1399911475" name="Obraz 1399911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560907" cy="2096926"/>
                    </a:xfrm>
                    <a:prstGeom prst="rect">
                      <a:avLst/>
                    </a:prstGeom>
                  </pic:spPr>
                </pic:pic>
              </a:graphicData>
            </a:graphic>
          </wp:inline>
        </w:drawing>
      </w:r>
    </w:p>
    <w:p w14:paraId="2E77D620" w14:textId="153FC0D4" w:rsidR="2BF7C11F" w:rsidRDefault="2BF7C11F" w:rsidP="17578FA9">
      <w:pPr>
        <w:pStyle w:val="CETCaption"/>
      </w:pPr>
      <w:r>
        <w:t xml:space="preserve">Figure </w:t>
      </w:r>
      <w:r w:rsidR="0024399C">
        <w:t>3</w:t>
      </w:r>
      <w:r>
        <w:t xml:space="preserve">: The ejector-based refrigeration cycle: a) representation on p-h diagram and b) schematic diagram of the cycle. </w:t>
      </w:r>
    </w:p>
    <w:p w14:paraId="48F09842" w14:textId="316B264A" w:rsidR="06269820" w:rsidRDefault="2BA6E188" w:rsidP="335915C5">
      <w:pPr>
        <w:pStyle w:val="CETheadingx"/>
        <w:rPr>
          <w:lang w:val="en-GB"/>
        </w:rPr>
      </w:pPr>
      <w:r w:rsidRPr="17578FA9">
        <w:rPr>
          <w:lang w:val="en-GB"/>
        </w:rPr>
        <w:t xml:space="preserve">CFD model </w:t>
      </w:r>
    </w:p>
    <w:p w14:paraId="76A8A4F2" w14:textId="6321601D" w:rsidR="00E002D1" w:rsidRDefault="1EFF539A" w:rsidP="75CEEBF2">
      <w:pPr>
        <w:pStyle w:val="CETBodytext"/>
        <w:rPr>
          <w:highlight w:val="yellow"/>
        </w:rPr>
      </w:pPr>
      <w:r w:rsidRPr="75CEEBF2">
        <w:t xml:space="preserve">In this study, the ANSYS Fluent finite volume code was utilized to model numerical behavior. The k-ω turbulence model, which was previously shown to have the best average relative error for on-design entrainment ratio and critical temperature in Besagni et al. (2021b) was employed. The inlets were modeled as pressure-inlets and the outlet as a pressure-outlet. A pressure-based solver was chosen for its rapid convergence and high stability. The mesh used was a 2D-axial symmetric structure with 110 cells in the y-direction, a maximum aspect ratio of </w:t>
      </w:r>
      <w:r w:rsidRPr="75CEEBF2">
        <w:lastRenderedPageBreak/>
        <w:t>3, and y+ in the range of 30-200. Additionally, two cycles of refinement based on the Mach gradient criterion were applied during the simulation. Fluid properties were evaluated using the real-gas NIST database</w:t>
      </w:r>
      <w:r w:rsidR="239E5ABB" w:rsidRPr="75CEEBF2">
        <w:t xml:space="preserve"> </w:t>
      </w:r>
      <w:r w:rsidR="00C9660C" w:rsidRPr="00C9660C">
        <w:t>(</w:t>
      </w:r>
      <w:proofErr w:type="spellStart"/>
      <w:r w:rsidR="00C9660C" w:rsidRPr="00C9660C">
        <w:t>Linstrom</w:t>
      </w:r>
      <w:proofErr w:type="spellEnd"/>
      <w:r w:rsidR="00C9660C" w:rsidRPr="00C9660C">
        <w:t xml:space="preserve"> and Mallard, 2023).</w:t>
      </w:r>
    </w:p>
    <w:p w14:paraId="0B856DED" w14:textId="05224B24" w:rsidR="2B6F0F2C" w:rsidRDefault="4E979843" w:rsidP="335915C5">
      <w:pPr>
        <w:pStyle w:val="CETHeading1"/>
        <w:rPr>
          <w:lang w:val="en-GB"/>
        </w:rPr>
      </w:pPr>
      <w:r w:rsidRPr="17578FA9">
        <w:rPr>
          <w:lang w:val="en-GB"/>
        </w:rPr>
        <w:t xml:space="preserve">Operating conditions </w:t>
      </w:r>
    </w:p>
    <w:p w14:paraId="7070994E" w14:textId="19FB3C7D" w:rsidR="5EF2FC40" w:rsidRDefault="5EF2FC40" w:rsidP="75CEEBF2">
      <w:pPr>
        <w:pStyle w:val="CETBodytext"/>
        <w:rPr>
          <w:lang w:val="en-GB"/>
        </w:rPr>
      </w:pPr>
      <w:r w:rsidRPr="75CEEBF2">
        <w:rPr>
          <w:lang w:val="en-GB"/>
        </w:rPr>
        <w:t>The system was evaluated under a variety of operating conditions to gain a comprehensive understanding of its performance. The motive fluid temperatures were set at 84.</w:t>
      </w:r>
      <w:r w:rsidR="00F86E24">
        <w:rPr>
          <w:lang w:val="en-GB"/>
        </w:rPr>
        <w:t>2</w:t>
      </w:r>
      <w:r w:rsidR="00F86E24" w:rsidRPr="75CEEBF2">
        <w:rPr>
          <w:lang w:val="en-GB"/>
        </w:rPr>
        <w:t>°C</w:t>
      </w:r>
      <w:r w:rsidRPr="75CEEBF2">
        <w:rPr>
          <w:lang w:val="en-GB"/>
        </w:rPr>
        <w:t>, 94.</w:t>
      </w:r>
      <w:r w:rsidR="00F86E24">
        <w:rPr>
          <w:lang w:val="en-GB"/>
        </w:rPr>
        <w:t>3</w:t>
      </w:r>
      <w:r w:rsidR="005B0742" w:rsidRPr="75CEEBF2">
        <w:rPr>
          <w:lang w:val="en-GB"/>
        </w:rPr>
        <w:t>°C</w:t>
      </w:r>
      <w:r w:rsidRPr="75CEEBF2">
        <w:rPr>
          <w:lang w:val="en-GB"/>
        </w:rPr>
        <w:t>, and 104.3°C, which are relevant to real-world applications and can be generated using</w:t>
      </w:r>
      <w:r w:rsidR="005B0742">
        <w:rPr>
          <w:lang w:val="en-GB"/>
        </w:rPr>
        <w:t xml:space="preserve"> industrial</w:t>
      </w:r>
      <w:r w:rsidRPr="75CEEBF2">
        <w:rPr>
          <w:lang w:val="en-GB"/>
        </w:rPr>
        <w:t xml:space="preserve"> waste heat</w:t>
      </w:r>
      <w:r w:rsidR="005B0742">
        <w:rPr>
          <w:lang w:val="en-GB"/>
        </w:rPr>
        <w:t xml:space="preserve"> or renewable sources</w:t>
      </w:r>
      <w:r w:rsidRPr="75CEEBF2">
        <w:rPr>
          <w:lang w:val="en-GB"/>
        </w:rPr>
        <w:t>. The secondary temperature was fixed at 14</w:t>
      </w:r>
      <w:bookmarkStart w:id="1" w:name="_Hlk139546098"/>
      <w:r w:rsidRPr="75CEEBF2">
        <w:rPr>
          <w:lang w:val="en-GB"/>
        </w:rPr>
        <w:t>°C</w:t>
      </w:r>
      <w:bookmarkEnd w:id="1"/>
      <w:r w:rsidRPr="75CEEBF2">
        <w:rPr>
          <w:lang w:val="en-GB"/>
        </w:rPr>
        <w:t>, which is the typical temperature for the evaporator operation in this type of refrigeration systems. These temperature inputs had a significant impact on the system's output. The fluids used in the study and their properties were sourced from the NIST library through ANSYS Fluent.</w:t>
      </w:r>
    </w:p>
    <w:p w14:paraId="02BF2883" w14:textId="2D4EDA45" w:rsidR="64EC4CAD" w:rsidRDefault="4E979843" w:rsidP="17578FA9">
      <w:pPr>
        <w:pStyle w:val="CETHeading1"/>
      </w:pPr>
      <w:r w:rsidRPr="005B0742">
        <w:rPr>
          <w:lang w:val="en-GB"/>
        </w:rPr>
        <w:t xml:space="preserve">Results </w:t>
      </w:r>
    </w:p>
    <w:p w14:paraId="1C36A985" w14:textId="77777777" w:rsidR="00173783" w:rsidRDefault="001F1833" w:rsidP="00173783">
      <w:pPr>
        <w:pStyle w:val="CETAcknowledgementstitle"/>
        <w:jc w:val="both"/>
        <w:rPr>
          <w:rStyle w:val="CETBodytextCarattere"/>
          <w:b w:val="0"/>
          <w:bCs/>
        </w:rPr>
      </w:pPr>
      <w:r w:rsidRPr="00CD6C51">
        <w:rPr>
          <w:rStyle w:val="CETBodytextCarattere"/>
          <w:b w:val="0"/>
          <w:bCs/>
        </w:rPr>
        <w:t>The VGE was able to operate in all the analyzed points maintaining the possibility to control its motive nozzle flow, and by that its whole operation</w:t>
      </w:r>
      <w:r w:rsidR="00FE3449" w:rsidRPr="00CD6C51">
        <w:rPr>
          <w:rStyle w:val="CETBodytextCarattere"/>
          <w:b w:val="0"/>
          <w:bCs/>
        </w:rPr>
        <w:t xml:space="preserve"> for</w:t>
      </w:r>
      <w:r w:rsidRPr="00CD6C51">
        <w:rPr>
          <w:rStyle w:val="CETBodytextCarattere"/>
          <w:b w:val="0"/>
          <w:bCs/>
        </w:rPr>
        <w:t xml:space="preserve"> three previously mentioned positions. </w:t>
      </w:r>
      <w:r w:rsidR="00FE3449" w:rsidRPr="00CD6C51">
        <w:rPr>
          <w:rStyle w:val="CETBodytextCarattere"/>
          <w:b w:val="0"/>
          <w:bCs/>
        </w:rPr>
        <w:t xml:space="preserve">The trend for both </w:t>
      </w:r>
      <w:proofErr w:type="spellStart"/>
      <w:r w:rsidR="00FE3449" w:rsidRPr="00CD6C51">
        <w:rPr>
          <w:rStyle w:val="CETBodytextCarattere"/>
          <w:b w:val="0"/>
          <w:bCs/>
        </w:rPr>
        <w:t>T</w:t>
      </w:r>
      <w:r w:rsidR="00FE3449" w:rsidRPr="00B511BA">
        <w:rPr>
          <w:rStyle w:val="CETBodytextCarattere"/>
          <w:b w:val="0"/>
          <w:bCs/>
          <w:vertAlign w:val="subscript"/>
        </w:rPr>
        <w:t>crit</w:t>
      </w:r>
      <w:proofErr w:type="spellEnd"/>
      <w:r w:rsidR="00FE3449" w:rsidRPr="00CD6C51">
        <w:rPr>
          <w:rStyle w:val="CETBodytextCarattere"/>
          <w:b w:val="0"/>
          <w:bCs/>
        </w:rPr>
        <w:t xml:space="preserve"> and COP is consistent across all tested working fluids, which only differ in their critical temperature and resulting COP. </w:t>
      </w:r>
      <w:r w:rsidR="4759BB54" w:rsidRPr="00CD6C51">
        <w:rPr>
          <w:rStyle w:val="CETBodytextCarattere"/>
          <w:b w:val="0"/>
          <w:bCs/>
        </w:rPr>
        <w:t xml:space="preserve">The movement of the spindle towards the nozzle </w:t>
      </w:r>
      <w:r w:rsidR="2C212F09" w:rsidRPr="00CD6C51">
        <w:rPr>
          <w:rStyle w:val="CETBodytextCarattere"/>
          <w:b w:val="0"/>
          <w:bCs/>
        </w:rPr>
        <w:t xml:space="preserve">exit results in decreasing the </w:t>
      </w:r>
      <w:proofErr w:type="spellStart"/>
      <w:r w:rsidR="00B511BA" w:rsidRPr="00B511BA">
        <w:rPr>
          <w:rStyle w:val="CETBodytextCarattere"/>
          <w:b w:val="0"/>
          <w:bCs/>
        </w:rPr>
        <w:t>T</w:t>
      </w:r>
      <w:r w:rsidR="00B511BA" w:rsidRPr="00B511BA">
        <w:rPr>
          <w:rStyle w:val="CETBodytextCarattere"/>
          <w:b w:val="0"/>
          <w:bCs/>
          <w:vertAlign w:val="subscript"/>
        </w:rPr>
        <w:t>crit</w:t>
      </w:r>
      <w:proofErr w:type="spellEnd"/>
      <w:r w:rsidR="75291948" w:rsidRPr="00B511BA">
        <w:rPr>
          <w:rStyle w:val="CETBodytextCarattere"/>
          <w:b w:val="0"/>
          <w:bCs/>
          <w:vertAlign w:val="subscript"/>
        </w:rPr>
        <w:t xml:space="preserve"> </w:t>
      </w:r>
      <w:r w:rsidR="75291948" w:rsidRPr="00CD6C51">
        <w:rPr>
          <w:rStyle w:val="CETBodytextCarattere"/>
          <w:b w:val="0"/>
          <w:bCs/>
        </w:rPr>
        <w:t xml:space="preserve">forcing the system work with lower condensing temperature </w:t>
      </w:r>
      <w:r w:rsidR="00B511BA" w:rsidRPr="00CD6C51">
        <w:rPr>
          <w:rStyle w:val="CETBodytextCarattere"/>
          <w:b w:val="0"/>
          <w:bCs/>
        </w:rPr>
        <w:t>to</w:t>
      </w:r>
      <w:r w:rsidR="75291948" w:rsidRPr="00CD6C51">
        <w:rPr>
          <w:rStyle w:val="CETBodytextCarattere"/>
          <w:b w:val="0"/>
          <w:bCs/>
        </w:rPr>
        <w:t xml:space="preserve"> maintain the high possible mass entrainment ratio. </w:t>
      </w:r>
      <w:r w:rsidR="00FE3449" w:rsidRPr="00CD6C51">
        <w:rPr>
          <w:rStyle w:val="CETBodytextCarattere"/>
          <w:b w:val="0"/>
          <w:bCs/>
        </w:rPr>
        <w:t>For points a) and b) the decrease was almost the same for all three analyzed fluids differing with temperature level, whereas in case c</w:t>
      </w:r>
      <w:r w:rsidR="00B511BA" w:rsidRPr="00CD6C51">
        <w:rPr>
          <w:rStyle w:val="CETBodytextCarattere"/>
          <w:b w:val="0"/>
          <w:bCs/>
        </w:rPr>
        <w:t>) the</w:t>
      </w:r>
      <w:r w:rsidR="00FE3449" w:rsidRPr="00CD6C51">
        <w:rPr>
          <w:rStyle w:val="CETBodytextCarattere"/>
          <w:b w:val="0"/>
          <w:bCs/>
        </w:rPr>
        <w:t xml:space="preserve"> R600a results present the highest critical temperature for SP0 equal to 41</w:t>
      </w:r>
      <w:r w:rsidR="00173783" w:rsidRPr="00173783">
        <w:rPr>
          <w:rStyle w:val="CETBodytextCarattere"/>
          <w:b w:val="0"/>
          <w:bCs/>
        </w:rPr>
        <w:t>°C</w:t>
      </w:r>
      <w:r w:rsidR="00FE3449" w:rsidRPr="00CD6C51">
        <w:rPr>
          <w:rStyle w:val="CETBodytextCarattere"/>
          <w:b w:val="0"/>
          <w:bCs/>
        </w:rPr>
        <w:t xml:space="preserve"> comparing to 32-33</w:t>
      </w:r>
      <w:r w:rsidR="00173783" w:rsidRPr="00173783">
        <w:rPr>
          <w:rStyle w:val="CETBodytextCarattere"/>
          <w:b w:val="0"/>
          <w:bCs/>
        </w:rPr>
        <w:t>°C</w:t>
      </w:r>
      <w:r w:rsidR="00FE3449" w:rsidRPr="00CD6C51">
        <w:rPr>
          <w:rStyle w:val="CETBodytextCarattere"/>
          <w:b w:val="0"/>
          <w:bCs/>
        </w:rPr>
        <w:t xml:space="preserve"> for R1270 and R290, but for higher SP positions the temperature was very similar for all three fluids. As far as the COP is concerned, its increase can be also observed with increase of SP positions</w:t>
      </w:r>
      <w:r w:rsidR="4B05E53A" w:rsidRPr="00CD6C51">
        <w:rPr>
          <w:rStyle w:val="CETBodytextCarattere"/>
          <w:b w:val="0"/>
          <w:bCs/>
        </w:rPr>
        <w:t>, which is attributed to a slight increase in the mass entrainment ratio</w:t>
      </w:r>
      <w:r w:rsidR="00FE3449" w:rsidRPr="00CD6C51">
        <w:rPr>
          <w:rStyle w:val="CETBodytextCarattere"/>
          <w:b w:val="0"/>
          <w:bCs/>
        </w:rPr>
        <w:t xml:space="preserve">. The results of COP for case a) looking at the R1270 and R290 fluids are between 0.4-0.6, whereas the R600a performance was slightly lower, between </w:t>
      </w:r>
      <w:r w:rsidR="00770DDA" w:rsidRPr="00CD6C51">
        <w:rPr>
          <w:rStyle w:val="CETBodytextCarattere"/>
          <w:b w:val="0"/>
          <w:bCs/>
        </w:rPr>
        <w:t xml:space="preserve">0.3-0.45. For case b), the COP for all three </w:t>
      </w:r>
      <w:r w:rsidR="00B511BA" w:rsidRPr="00CD6C51">
        <w:rPr>
          <w:rStyle w:val="CETBodytextCarattere"/>
          <w:b w:val="0"/>
          <w:bCs/>
        </w:rPr>
        <w:t>fluids</w:t>
      </w:r>
      <w:r w:rsidR="00770DDA" w:rsidRPr="00CD6C51">
        <w:rPr>
          <w:rStyle w:val="CETBodytextCarattere"/>
          <w:b w:val="0"/>
          <w:bCs/>
        </w:rPr>
        <w:t xml:space="preserve"> slightly drop to 0.3-0.45 for R1270 and R290, whereas again for R600a the performance is the lowest, being in range of 0.2-0.35. Based on those results we can observe that the ejector performance in terms of its critical temperature for R600a is the highest comparing to R290 and R1270 is similar, which means it can be successfully applied for higher ambient temperature applications, however in terms of COP results for the </w:t>
      </w:r>
      <w:r w:rsidR="00B511BA" w:rsidRPr="00CD6C51">
        <w:rPr>
          <w:rStyle w:val="CETBodytextCarattere"/>
          <w:b w:val="0"/>
          <w:bCs/>
        </w:rPr>
        <w:t>ejector-based</w:t>
      </w:r>
      <w:r w:rsidR="00770DDA" w:rsidRPr="00CD6C51">
        <w:rPr>
          <w:rStyle w:val="CETBodytextCarattere"/>
          <w:b w:val="0"/>
          <w:bCs/>
        </w:rPr>
        <w:t xml:space="preserve"> refrigeration systems; the R1270 is reaching maximal values among the three analyzed refrigerants.</w:t>
      </w:r>
      <w:r w:rsidR="00173783">
        <w:rPr>
          <w:rStyle w:val="CETBodytextCarattere"/>
          <w:b w:val="0"/>
          <w:bCs/>
        </w:rPr>
        <w:t xml:space="preserve"> </w:t>
      </w:r>
      <w:r w:rsidR="29655D07" w:rsidRPr="00CD6C51">
        <w:rPr>
          <w:rStyle w:val="CETBodytextCarattere"/>
          <w:b w:val="0"/>
          <w:bCs/>
        </w:rPr>
        <w:t>When analyzing the</w:t>
      </w:r>
      <w:r w:rsidR="33AEB027" w:rsidRPr="00CD6C51">
        <w:rPr>
          <w:rStyle w:val="CETBodytextCarattere"/>
          <w:b w:val="0"/>
          <w:bCs/>
        </w:rPr>
        <w:t xml:space="preserve"> COP as a function of T</w:t>
      </w:r>
      <w:r w:rsidR="5F07A1EF" w:rsidRPr="00173783">
        <w:rPr>
          <w:rStyle w:val="CETBodytextCarattere"/>
          <w:b w:val="0"/>
          <w:bCs/>
          <w:vertAlign w:val="subscript"/>
        </w:rPr>
        <w:t>3</w:t>
      </w:r>
      <w:r w:rsidR="5F07A1EF" w:rsidRPr="00173783">
        <w:rPr>
          <w:rStyle w:val="CETBodytextCarattere"/>
          <w:b w:val="0"/>
          <w:bCs/>
          <w:vertAlign w:val="superscript"/>
        </w:rPr>
        <w:t>sat</w:t>
      </w:r>
      <w:r w:rsidR="33AEB027" w:rsidRPr="00CD6C51">
        <w:rPr>
          <w:rStyle w:val="CETBodytextCarattere"/>
          <w:b w:val="0"/>
          <w:bCs/>
        </w:rPr>
        <w:t xml:space="preserve">, so the outlet temperature of the ejector, </w:t>
      </w:r>
      <w:r w:rsidR="2DAF1DCB" w:rsidRPr="00CD6C51">
        <w:rPr>
          <w:rStyle w:val="CETBodytextCarattere"/>
          <w:b w:val="0"/>
          <w:bCs/>
        </w:rPr>
        <w:t xml:space="preserve">we can observe the characteristics of ejector performance curve, in which for each of the </w:t>
      </w:r>
      <w:r w:rsidR="00770DDA" w:rsidRPr="00CD6C51">
        <w:rPr>
          <w:rStyle w:val="CETBodytextCarattere"/>
          <w:b w:val="0"/>
          <w:bCs/>
        </w:rPr>
        <w:t>SP positions for all fluids</w:t>
      </w:r>
      <w:r w:rsidR="2DAF1DCB" w:rsidRPr="00CD6C51">
        <w:rPr>
          <w:rStyle w:val="CETBodytextCarattere"/>
          <w:b w:val="0"/>
          <w:bCs/>
        </w:rPr>
        <w:t xml:space="preserve"> the</w:t>
      </w:r>
      <w:r w:rsidR="00770DDA" w:rsidRPr="00CD6C51">
        <w:rPr>
          <w:rStyle w:val="CETBodytextCarattere"/>
          <w:b w:val="0"/>
          <w:bCs/>
        </w:rPr>
        <w:t xml:space="preserve"> increase of</w:t>
      </w:r>
      <w:r w:rsidR="2DAF1DCB" w:rsidRPr="00CD6C51">
        <w:rPr>
          <w:rStyle w:val="CETBodytextCarattere"/>
          <w:b w:val="0"/>
          <w:bCs/>
        </w:rPr>
        <w:t xml:space="preserve"> </w:t>
      </w:r>
      <w:r w:rsidR="64EA0631" w:rsidRPr="00CD6C51">
        <w:rPr>
          <w:rStyle w:val="CETBodytextCarattere"/>
          <w:b w:val="0"/>
          <w:bCs/>
        </w:rPr>
        <w:t>T</w:t>
      </w:r>
      <w:r w:rsidR="00CD6C51" w:rsidRPr="00173783">
        <w:rPr>
          <w:rStyle w:val="CETBodytextCarattere"/>
          <w:b w:val="0"/>
          <w:bCs/>
          <w:vertAlign w:val="subscript"/>
        </w:rPr>
        <w:t>3</w:t>
      </w:r>
      <w:r w:rsidR="00CD6C51" w:rsidRPr="00173783">
        <w:rPr>
          <w:rStyle w:val="CETBodytextCarattere"/>
          <w:b w:val="0"/>
          <w:bCs/>
          <w:vertAlign w:val="superscript"/>
        </w:rPr>
        <w:t>sat</w:t>
      </w:r>
      <w:r w:rsidR="47872DBA" w:rsidRPr="00CD6C51">
        <w:rPr>
          <w:rStyle w:val="CETBodytextCarattere"/>
          <w:b w:val="0"/>
          <w:bCs/>
        </w:rPr>
        <w:t xml:space="preserve">, </w:t>
      </w:r>
      <w:r w:rsidR="00770DDA" w:rsidRPr="00CD6C51">
        <w:rPr>
          <w:rStyle w:val="CETBodytextCarattere"/>
          <w:b w:val="0"/>
          <w:bCs/>
        </w:rPr>
        <w:t>for on-design operation maintains constant</w:t>
      </w:r>
      <w:r w:rsidR="47872DBA" w:rsidRPr="00CD6C51">
        <w:rPr>
          <w:rStyle w:val="CETBodytextCarattere"/>
          <w:b w:val="0"/>
          <w:bCs/>
        </w:rPr>
        <w:t xml:space="preserve"> COP and mass entrainment ratio</w:t>
      </w:r>
      <w:r w:rsidR="00770DDA" w:rsidRPr="00CD6C51">
        <w:rPr>
          <w:rStyle w:val="CETBodytextCarattere"/>
          <w:b w:val="0"/>
          <w:bCs/>
        </w:rPr>
        <w:t xml:space="preserve"> up to a critical point </w:t>
      </w:r>
      <w:proofErr w:type="spellStart"/>
      <w:r w:rsidR="00770DDA" w:rsidRPr="00CD6C51">
        <w:rPr>
          <w:rStyle w:val="CETBodytextCarattere"/>
          <w:b w:val="0"/>
          <w:bCs/>
        </w:rPr>
        <w:t>T</w:t>
      </w:r>
      <w:r w:rsidR="00770DDA" w:rsidRPr="00B511BA">
        <w:rPr>
          <w:rStyle w:val="CETBodytextCarattere"/>
          <w:b w:val="0"/>
          <w:bCs/>
          <w:vertAlign w:val="subscript"/>
        </w:rPr>
        <w:t>crit</w:t>
      </w:r>
      <w:proofErr w:type="spellEnd"/>
      <w:r w:rsidR="00CD6C51" w:rsidRPr="00CD6C51">
        <w:rPr>
          <w:rStyle w:val="CETBodytextCarattere"/>
          <w:b w:val="0"/>
          <w:bCs/>
        </w:rPr>
        <w:t xml:space="preserve">. </w:t>
      </w:r>
      <w:r w:rsidR="6C10BA21" w:rsidRPr="00CD6C51">
        <w:rPr>
          <w:rStyle w:val="CETBodytextCarattere"/>
          <w:b w:val="0"/>
          <w:bCs/>
        </w:rPr>
        <w:t>Further decrease of T</w:t>
      </w:r>
      <w:r w:rsidR="5E836FCD" w:rsidRPr="00CD6C51">
        <w:rPr>
          <w:rStyle w:val="CETBodytextCarattere"/>
          <w:b w:val="0"/>
          <w:bCs/>
        </w:rPr>
        <w:t>3sat</w:t>
      </w:r>
      <w:r w:rsidR="6C10BA21" w:rsidRPr="00CD6C51">
        <w:rPr>
          <w:rStyle w:val="CETBodytextCarattere"/>
          <w:b w:val="0"/>
          <w:bCs/>
        </w:rPr>
        <w:t xml:space="preserve"> makes the COP</w:t>
      </w:r>
      <w:r w:rsidR="47872DBA" w:rsidRPr="00CD6C51">
        <w:rPr>
          <w:rStyle w:val="CETBodytextCarattere"/>
          <w:b w:val="0"/>
          <w:bCs/>
        </w:rPr>
        <w:t xml:space="preserve"> to decrease.</w:t>
      </w:r>
      <w:r w:rsidR="00CD6C51" w:rsidRPr="00CD6C51">
        <w:rPr>
          <w:rStyle w:val="CETBodytextCarattere"/>
          <w:b w:val="0"/>
          <w:bCs/>
        </w:rPr>
        <w:t xml:space="preserve"> The main outcome of this comparison is that the operation of VGE working with R600a is characterized by different range of outlet conditions operation, making it possible to operate at higher temperatures, The </w:t>
      </w:r>
      <w:proofErr w:type="spellStart"/>
      <w:r w:rsidR="00CD6C51" w:rsidRPr="00CD6C51">
        <w:rPr>
          <w:rStyle w:val="CETBodytextCarattere"/>
          <w:b w:val="0"/>
          <w:bCs/>
        </w:rPr>
        <w:t>T</w:t>
      </w:r>
      <w:r w:rsidR="00CD6C51" w:rsidRPr="00B511BA">
        <w:rPr>
          <w:rStyle w:val="CETBodytextCarattere"/>
          <w:b w:val="0"/>
          <w:bCs/>
          <w:vertAlign w:val="subscript"/>
        </w:rPr>
        <w:t>crit</w:t>
      </w:r>
      <w:proofErr w:type="spellEnd"/>
      <w:r w:rsidR="00CD6C51" w:rsidRPr="00B511BA">
        <w:rPr>
          <w:rStyle w:val="CETBodytextCarattere"/>
          <w:b w:val="0"/>
          <w:bCs/>
          <w:vertAlign w:val="subscript"/>
        </w:rPr>
        <w:t xml:space="preserve"> </w:t>
      </w:r>
      <w:r w:rsidR="00CD6C51" w:rsidRPr="00CD6C51">
        <w:rPr>
          <w:rStyle w:val="CETBodytextCarattere"/>
          <w:b w:val="0"/>
          <w:bCs/>
        </w:rPr>
        <w:t>results for R600a running at SP0 position are equal to 30°</w:t>
      </w:r>
      <w:r w:rsidR="00B511BA" w:rsidRPr="00CD6C51">
        <w:rPr>
          <w:rStyle w:val="CETBodytextCarattere"/>
          <w:b w:val="0"/>
          <w:bCs/>
        </w:rPr>
        <w:t>C, 36</w:t>
      </w:r>
      <w:r w:rsidR="00CD6C51" w:rsidRPr="00CD6C51">
        <w:rPr>
          <w:rStyle w:val="CETBodytextCarattere"/>
          <w:b w:val="0"/>
          <w:bCs/>
        </w:rPr>
        <w:t xml:space="preserve">°C and 41°C for cases a)-c) respectively. When the VGE operates with R290 and R1270, the </w:t>
      </w:r>
      <w:proofErr w:type="spellStart"/>
      <w:r w:rsidR="00CD6C51" w:rsidRPr="00CD6C51">
        <w:rPr>
          <w:rStyle w:val="CETBodytextCarattere"/>
          <w:b w:val="0"/>
          <w:bCs/>
        </w:rPr>
        <w:t>T</w:t>
      </w:r>
      <w:r w:rsidR="00CD6C51" w:rsidRPr="00B511BA">
        <w:rPr>
          <w:rStyle w:val="CETBodytextCarattere"/>
          <w:b w:val="0"/>
          <w:bCs/>
          <w:vertAlign w:val="subscript"/>
        </w:rPr>
        <w:t>crit</w:t>
      </w:r>
      <w:proofErr w:type="spellEnd"/>
      <w:r w:rsidR="00CD6C51" w:rsidRPr="00CD6C51">
        <w:rPr>
          <w:rStyle w:val="CETBodytextCarattere"/>
          <w:b w:val="0"/>
          <w:bCs/>
        </w:rPr>
        <w:t xml:space="preserve"> are equal to 29°C, 33°C and 39°C for cases a)-c).</w:t>
      </w:r>
    </w:p>
    <w:p w14:paraId="3ED20CD2" w14:textId="78121B65" w:rsidR="00CD6C51" w:rsidRPr="00173783" w:rsidRDefault="00CD6C51" w:rsidP="00173783">
      <w:pPr>
        <w:pStyle w:val="CETAcknowledgementstitle"/>
        <w:jc w:val="both"/>
        <w:rPr>
          <w:sz w:val="20"/>
        </w:rPr>
      </w:pPr>
      <w:r>
        <w:br/>
      </w:r>
      <w:r w:rsidR="1B7E0D57" w:rsidRPr="00173783">
        <w:rPr>
          <w:sz w:val="20"/>
        </w:rPr>
        <w:t>5. Conclusions</w:t>
      </w:r>
    </w:p>
    <w:p w14:paraId="1F7A89A5" w14:textId="3B875844" w:rsidR="00600535" w:rsidRPr="00173783" w:rsidRDefault="34C74F7F" w:rsidP="005B0742">
      <w:pPr>
        <w:pStyle w:val="CETBodytext"/>
        <w:rPr>
          <w:rStyle w:val="CETBodytextCarattere"/>
        </w:rPr>
      </w:pPr>
      <w:r w:rsidRPr="00173783">
        <w:rPr>
          <w:rStyle w:val="CETBodytextCarattere"/>
          <w:bCs/>
        </w:rPr>
        <w:t>Overall, the results of this study show that the VGE</w:t>
      </w:r>
      <w:r w:rsidR="32CA8190" w:rsidRPr="00173783">
        <w:rPr>
          <w:rStyle w:val="CETBodytextCarattere"/>
          <w:bCs/>
        </w:rPr>
        <w:t xml:space="preserve"> </w:t>
      </w:r>
      <w:r w:rsidR="00B511BA" w:rsidRPr="00173783">
        <w:rPr>
          <w:rStyle w:val="CETBodytextCarattere"/>
          <w:bCs/>
        </w:rPr>
        <w:t>can</w:t>
      </w:r>
      <w:r w:rsidR="627F60BE" w:rsidRPr="00173783">
        <w:rPr>
          <w:rStyle w:val="CETBodytextCarattere"/>
          <w:bCs/>
        </w:rPr>
        <w:t xml:space="preserve"> achieve </w:t>
      </w:r>
      <w:r w:rsidRPr="00173783">
        <w:rPr>
          <w:rStyle w:val="CETBodytextCarattere"/>
          <w:bCs/>
        </w:rPr>
        <w:t xml:space="preserve">high efficiency </w:t>
      </w:r>
      <w:r w:rsidR="1E3C4884" w:rsidRPr="00173783">
        <w:rPr>
          <w:rStyle w:val="CETBodytextCarattere"/>
          <w:bCs/>
        </w:rPr>
        <w:t xml:space="preserve">for all he examined fluids </w:t>
      </w:r>
      <w:r w:rsidRPr="00173783">
        <w:rPr>
          <w:rStyle w:val="CETBodytextCarattere"/>
          <w:bCs/>
        </w:rPr>
        <w:t>and</w:t>
      </w:r>
      <w:r w:rsidR="25805F77" w:rsidRPr="00173783">
        <w:rPr>
          <w:rStyle w:val="CETBodytextCarattere"/>
          <w:bCs/>
        </w:rPr>
        <w:t xml:space="preserve"> maintains</w:t>
      </w:r>
      <w:r w:rsidRPr="00173783">
        <w:rPr>
          <w:rStyle w:val="CETBodytextCarattere"/>
          <w:bCs/>
        </w:rPr>
        <w:t xml:space="preserve"> the ability to control its capacity when applied with </w:t>
      </w:r>
      <w:r w:rsidR="57A662A8" w:rsidRPr="00173783">
        <w:rPr>
          <w:rStyle w:val="CETBodytextCarattere"/>
          <w:bCs/>
        </w:rPr>
        <w:t>other refrigerants</w:t>
      </w:r>
      <w:r w:rsidR="00002277" w:rsidRPr="00173783">
        <w:rPr>
          <w:rStyle w:val="CETBodytextCarattere"/>
          <w:bCs/>
        </w:rPr>
        <w:t xml:space="preserve"> thanks to the small differences between their properties</w:t>
      </w:r>
      <w:r w:rsidRPr="00173783">
        <w:rPr>
          <w:rStyle w:val="CETBodytextCarattere"/>
          <w:bCs/>
        </w:rPr>
        <w:t xml:space="preserve">. </w:t>
      </w:r>
      <w:r w:rsidR="3D51328B" w:rsidRPr="00173783">
        <w:rPr>
          <w:rStyle w:val="CETBodytextCarattere"/>
          <w:bCs/>
        </w:rPr>
        <w:t>The obtained critical temperatures indicate</w:t>
      </w:r>
      <w:r w:rsidR="23D001CC" w:rsidRPr="00173783">
        <w:rPr>
          <w:rStyle w:val="CETBodytextCarattere"/>
          <w:bCs/>
        </w:rPr>
        <w:t xml:space="preserve"> that</w:t>
      </w:r>
      <w:r w:rsidR="3D51328B" w:rsidRPr="00173783">
        <w:rPr>
          <w:rStyle w:val="CETBodytextCarattere"/>
          <w:bCs/>
        </w:rPr>
        <w:t xml:space="preserve"> the ejector-based cycle </w:t>
      </w:r>
      <w:r w:rsidR="00B511BA" w:rsidRPr="00173783">
        <w:rPr>
          <w:rStyle w:val="CETBodytextCarattere"/>
          <w:bCs/>
        </w:rPr>
        <w:t>can</w:t>
      </w:r>
      <w:r w:rsidR="3D51328B" w:rsidRPr="00173783">
        <w:rPr>
          <w:rStyle w:val="CETBodytextCarattere"/>
          <w:bCs/>
        </w:rPr>
        <w:t xml:space="preserve"> work for cooling purposes during</w:t>
      </w:r>
      <w:r w:rsidR="513FCC44" w:rsidRPr="00173783">
        <w:rPr>
          <w:rStyle w:val="CETBodytextCarattere"/>
          <w:bCs/>
        </w:rPr>
        <w:t xml:space="preserve"> </w:t>
      </w:r>
      <w:r w:rsidR="3D51328B" w:rsidRPr="00173783">
        <w:rPr>
          <w:rStyle w:val="CETBodytextCarattere"/>
          <w:bCs/>
        </w:rPr>
        <w:t xml:space="preserve">summer conditions for a wide range of </w:t>
      </w:r>
      <w:r w:rsidR="42BD50ED" w:rsidRPr="00173783">
        <w:rPr>
          <w:rStyle w:val="CETBodytextCarattere"/>
          <w:bCs/>
        </w:rPr>
        <w:t xml:space="preserve">ambient </w:t>
      </w:r>
      <w:r w:rsidR="3D51328B" w:rsidRPr="00173783">
        <w:rPr>
          <w:rStyle w:val="CETBodytextCarattere"/>
          <w:bCs/>
        </w:rPr>
        <w:t>temperatures</w:t>
      </w:r>
      <w:r w:rsidR="00173783" w:rsidRPr="00173783">
        <w:rPr>
          <w:rStyle w:val="CETBodytextCarattere"/>
          <w:bCs/>
        </w:rPr>
        <w:t xml:space="preserve">. </w:t>
      </w:r>
      <w:r w:rsidR="00173783" w:rsidRPr="00173783">
        <w:rPr>
          <w:rStyle w:val="CETBodytextCarattere"/>
          <w:bCs/>
        </w:rPr>
        <w:t xml:space="preserve">The research </w:t>
      </w:r>
      <w:r w:rsidR="00173783" w:rsidRPr="00173783">
        <w:rPr>
          <w:rStyle w:val="CETBodytextCarattere"/>
          <w:bCs/>
        </w:rPr>
        <w:t>broadens</w:t>
      </w:r>
      <w:r w:rsidR="00173783" w:rsidRPr="00173783">
        <w:rPr>
          <w:rStyle w:val="CETBodytextCarattere"/>
          <w:bCs/>
        </w:rPr>
        <w:t xml:space="preserve"> the application potential of ejector systems by </w:t>
      </w:r>
      <w:r w:rsidR="00173783" w:rsidRPr="00173783">
        <w:rPr>
          <w:rStyle w:val="CETBodytextCarattere"/>
          <w:bCs/>
        </w:rPr>
        <w:t xml:space="preserve">showing its </w:t>
      </w:r>
      <w:r w:rsidR="00173783" w:rsidRPr="00173783">
        <w:rPr>
          <w:rStyle w:val="CETBodytextCarattere"/>
          <w:bCs/>
        </w:rPr>
        <w:t xml:space="preserve">adaptability to various systems and refrigerants. This versatility is valuable for different </w:t>
      </w:r>
      <w:r w:rsidR="00173783" w:rsidRPr="00173783">
        <w:rPr>
          <w:rStyle w:val="CETBodytextCarattere"/>
          <w:bCs/>
        </w:rPr>
        <w:t>applications</w:t>
      </w:r>
      <w:r w:rsidR="00173783" w:rsidRPr="00173783">
        <w:rPr>
          <w:rStyle w:val="CETBodytextCarattere"/>
          <w:bCs/>
        </w:rPr>
        <w:t>, including residential, commercial, and industrial sectors. The ability to utilize ejector technology with diverse refrigerants and ambient conditions enhances the scope of its application, making it a viable solution in numerous cooling scenarios.</w:t>
      </w:r>
      <w:r w:rsidR="18E0FB07" w:rsidRPr="00173783">
        <w:rPr>
          <w:rStyle w:val="CETBodytextCarattere"/>
          <w:bCs/>
        </w:rPr>
        <w:br/>
      </w:r>
    </w:p>
    <w:p w14:paraId="21B9A280" w14:textId="08AEAAFC" w:rsidR="007D0951" w:rsidRPr="00B57B36" w:rsidRDefault="00F743C8" w:rsidP="335915C5">
      <w:pPr>
        <w:pStyle w:val="CETListbullets"/>
        <w:ind w:firstLine="0"/>
        <w:rPr>
          <w:color w:val="FF0000"/>
        </w:rPr>
      </w:pPr>
      <w:r>
        <w:rPr>
          <w:noProof/>
          <w:color w:val="FF0000"/>
        </w:rPr>
        <w:lastRenderedPageBreak/>
        <mc:AlternateContent>
          <mc:Choice Requires="wpg">
            <w:drawing>
              <wp:anchor distT="0" distB="0" distL="114300" distR="114300" simplePos="0" relativeHeight="251658240" behindDoc="0" locked="0" layoutInCell="1" allowOverlap="1" wp14:anchorId="2FE23820" wp14:editId="41A15369">
                <wp:simplePos x="0" y="0"/>
                <wp:positionH relativeFrom="column">
                  <wp:posOffset>-18097</wp:posOffset>
                </wp:positionH>
                <wp:positionV relativeFrom="paragraph">
                  <wp:posOffset>167640</wp:posOffset>
                </wp:positionV>
                <wp:extent cx="5605145" cy="6381433"/>
                <wp:effectExtent l="0" t="0" r="0" b="635"/>
                <wp:wrapTopAndBottom/>
                <wp:docPr id="12" name="Grupa 12"/>
                <wp:cNvGraphicFramePr/>
                <a:graphic xmlns:a="http://schemas.openxmlformats.org/drawingml/2006/main">
                  <a:graphicData uri="http://schemas.microsoft.com/office/word/2010/wordprocessingGroup">
                    <wpg:wgp>
                      <wpg:cNvGrpSpPr/>
                      <wpg:grpSpPr>
                        <a:xfrm>
                          <a:off x="0" y="0"/>
                          <a:ext cx="5605145" cy="6381433"/>
                          <a:chOff x="0" y="0"/>
                          <a:chExt cx="5605145" cy="6381433"/>
                        </a:xfrm>
                      </wpg:grpSpPr>
                      <wpg:grpSp>
                        <wpg:cNvPr id="8" name="Grupa 8"/>
                        <wpg:cNvGrpSpPr/>
                        <wpg:grpSpPr>
                          <a:xfrm>
                            <a:off x="0" y="0"/>
                            <a:ext cx="5605145" cy="5902325"/>
                            <a:chOff x="0" y="0"/>
                            <a:chExt cx="5605145" cy="5902325"/>
                          </a:xfrm>
                        </wpg:grpSpPr>
                        <pic:pic xmlns:pic="http://schemas.openxmlformats.org/drawingml/2006/picture">
                          <pic:nvPicPr>
                            <pic:cNvPr id="7" name="Obraz 7"/>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6350" y="0"/>
                              <a:ext cx="5579745" cy="1897380"/>
                            </a:xfrm>
                            <a:prstGeom prst="rect">
                              <a:avLst/>
                            </a:prstGeom>
                            <a:noFill/>
                            <a:ln>
                              <a:noFill/>
                            </a:ln>
                          </pic:spPr>
                        </pic:pic>
                        <pic:pic xmlns:pic="http://schemas.openxmlformats.org/drawingml/2006/picture">
                          <pic:nvPicPr>
                            <pic:cNvPr id="4" name="Obraz 4"/>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25400" y="3981450"/>
                              <a:ext cx="5579745" cy="1920875"/>
                            </a:xfrm>
                            <a:prstGeom prst="rect">
                              <a:avLst/>
                            </a:prstGeom>
                            <a:noFill/>
                            <a:ln>
                              <a:noFill/>
                            </a:ln>
                          </pic:spPr>
                        </pic:pic>
                        <pic:pic xmlns:pic="http://schemas.openxmlformats.org/drawingml/2006/picture">
                          <pic:nvPicPr>
                            <pic:cNvPr id="3" name="Obraz 3"/>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1993900"/>
                              <a:ext cx="5579745" cy="1897380"/>
                            </a:xfrm>
                            <a:prstGeom prst="rect">
                              <a:avLst/>
                            </a:prstGeom>
                            <a:noFill/>
                            <a:ln>
                              <a:noFill/>
                            </a:ln>
                          </pic:spPr>
                        </pic:pic>
                      </wpg:grpSp>
                      <pic:pic xmlns:pic="http://schemas.openxmlformats.org/drawingml/2006/picture">
                        <pic:nvPicPr>
                          <pic:cNvPr id="10" name="Obraz 10"/>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500062" y="5919788"/>
                            <a:ext cx="1877060" cy="335280"/>
                          </a:xfrm>
                          <a:prstGeom prst="rect">
                            <a:avLst/>
                          </a:prstGeom>
                          <a:noFill/>
                          <a:ln>
                            <a:noFill/>
                          </a:ln>
                        </pic:spPr>
                      </pic:pic>
                      <pic:pic xmlns:pic="http://schemas.openxmlformats.org/drawingml/2006/picture">
                        <pic:nvPicPr>
                          <pic:cNvPr id="11" name="Obraz 11"/>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3300412" y="5910263"/>
                            <a:ext cx="1946275" cy="471170"/>
                          </a:xfrm>
                          <a:prstGeom prst="rect">
                            <a:avLst/>
                          </a:prstGeom>
                          <a:noFill/>
                          <a:ln>
                            <a:noFill/>
                          </a:ln>
                        </pic:spPr>
                      </pic:pic>
                    </wpg:wgp>
                  </a:graphicData>
                </a:graphic>
              </wp:anchor>
            </w:drawing>
          </mc:Choice>
          <mc:Fallback>
            <w:pict>
              <v:group w14:anchorId="39F3A385" id="Grupa 12" o:spid="_x0000_s1026" style="position:absolute;margin-left:-1.4pt;margin-top:13.2pt;width:441.35pt;height:502.5pt;z-index:251658240" coordsize="56051,63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">
                <v:group id="Grupa 8" o:spid="_x0000_s1027" style="position:absolute;width:56051;height:59023" coordsize="56051,59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7" o:spid="_x0000_s1028" type="#_x0000_t75" style="position:absolute;left:63;width:55797;height:18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">
                    <v:imagedata r:id="rId18" o:title=""/>
                  </v:shape>
                  <v:shape id="Obraz 4" o:spid="_x0000_s1029" type="#_x0000_t75" style="position:absolute;left:254;top:39814;width:55797;height:19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">
                    <v:imagedata r:id="rId19" o:title=""/>
                  </v:shape>
                  <v:shape id="Obraz 3" o:spid="_x0000_s1030" type="#_x0000_t75" style="position:absolute;top:19939;width:55797;height:18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">
                    <v:imagedata r:id="rId20" o:title=""/>
                  </v:shape>
                </v:group>
                <v:shape id="Obraz 10" o:spid="_x0000_s1031" type="#_x0000_t75" style="position:absolute;left:5000;top:59197;width:18771;height:3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">
                  <v:imagedata r:id="rId21" o:title=""/>
                </v:shape>
                <v:shape id="Obraz 11" o:spid="_x0000_s1032" type="#_x0000_t75" style="position:absolute;left:33004;top:59102;width:19462;height:4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">
                  <v:imagedata r:id="rId22" o:title=""/>
                </v:shape>
                <w10:wrap type="topAndBottom"/>
              </v:group>
            </w:pict>
          </mc:Fallback>
        </mc:AlternateContent>
      </w:r>
    </w:p>
    <w:p w14:paraId="5CA8B068" w14:textId="5C420D6F" w:rsidR="00F743C8" w:rsidRPr="00F743C8" w:rsidRDefault="00F743C8" w:rsidP="009C1B1F">
      <w:pPr>
        <w:pStyle w:val="CETReference"/>
        <w:spacing w:after="0"/>
        <w:rPr>
          <w:rStyle w:val="eop"/>
          <w:rFonts w:cs="Arial"/>
          <w:b w:val="0"/>
          <w:bCs/>
          <w:i/>
          <w:iCs/>
          <w:color w:val="000000"/>
          <w:szCs w:val="18"/>
          <w:shd w:val="clear" w:color="auto" w:fill="FFFFFF"/>
        </w:rPr>
      </w:pPr>
      <w:r w:rsidRPr="00F743C8">
        <w:rPr>
          <w:rStyle w:val="normaltextrun"/>
          <w:rFonts w:cs="Arial"/>
          <w:b w:val="0"/>
          <w:bCs/>
          <w:i/>
          <w:iCs/>
          <w:color w:val="000000"/>
          <w:szCs w:val="18"/>
          <w:shd w:val="clear" w:color="auto" w:fill="FFFFFF"/>
        </w:rPr>
        <w:t xml:space="preserve">Figure </w:t>
      </w:r>
      <w:r w:rsidR="0024399C">
        <w:rPr>
          <w:rStyle w:val="normaltextrun"/>
          <w:rFonts w:cs="Arial"/>
          <w:b w:val="0"/>
          <w:bCs/>
          <w:i/>
          <w:iCs/>
          <w:color w:val="000000"/>
          <w:szCs w:val="18"/>
          <w:shd w:val="clear" w:color="auto" w:fill="FFFFFF"/>
        </w:rPr>
        <w:t>4</w:t>
      </w:r>
      <w:r w:rsidRPr="00F743C8">
        <w:rPr>
          <w:rStyle w:val="normaltextrun"/>
          <w:rFonts w:cs="Arial"/>
          <w:b w:val="0"/>
          <w:bCs/>
          <w:i/>
          <w:iCs/>
          <w:color w:val="000000"/>
          <w:szCs w:val="18"/>
          <w:shd w:val="clear" w:color="auto" w:fill="FFFFFF"/>
        </w:rPr>
        <w:t>: The results of VGE simulations for R290, R600a and R1270 for operating points: a) T</w:t>
      </w:r>
      <w:r w:rsidRPr="00F743C8">
        <w:rPr>
          <w:rStyle w:val="normaltextrun"/>
          <w:rFonts w:cs="Arial"/>
          <w:b w:val="0"/>
          <w:bCs/>
          <w:i/>
          <w:iCs/>
          <w:color w:val="000000"/>
          <w:szCs w:val="18"/>
          <w:shd w:val="clear" w:color="auto" w:fill="FFFFFF"/>
          <w:vertAlign w:val="subscript"/>
        </w:rPr>
        <w:t>MN</w:t>
      </w:r>
      <w:r w:rsidRPr="00F743C8">
        <w:rPr>
          <w:rStyle w:val="normaltextrun"/>
          <w:rFonts w:cs="Arial"/>
          <w:b w:val="0"/>
          <w:bCs/>
          <w:i/>
          <w:iCs/>
          <w:color w:val="000000"/>
          <w:szCs w:val="18"/>
          <w:shd w:val="clear" w:color="auto" w:fill="FFFFFF"/>
        </w:rPr>
        <w:t> = 84.2°C, T</w:t>
      </w:r>
      <w:r w:rsidRPr="00F743C8">
        <w:rPr>
          <w:rStyle w:val="normaltextrun"/>
          <w:rFonts w:cs="Arial"/>
          <w:b w:val="0"/>
          <w:bCs/>
          <w:i/>
          <w:iCs/>
          <w:color w:val="000000"/>
          <w:szCs w:val="18"/>
          <w:shd w:val="clear" w:color="auto" w:fill="FFFFFF"/>
          <w:vertAlign w:val="subscript"/>
        </w:rPr>
        <w:t>SN</w:t>
      </w:r>
      <w:r w:rsidRPr="00F743C8">
        <w:rPr>
          <w:rStyle w:val="normaltextrun"/>
          <w:rFonts w:cs="Arial"/>
          <w:b w:val="0"/>
          <w:bCs/>
          <w:i/>
          <w:iCs/>
          <w:color w:val="000000"/>
          <w:szCs w:val="18"/>
          <w:shd w:val="clear" w:color="auto" w:fill="FFFFFF"/>
        </w:rPr>
        <w:t xml:space="preserve"> = 14°C, b) T</w:t>
      </w:r>
      <w:r w:rsidRPr="00F743C8">
        <w:rPr>
          <w:rStyle w:val="normaltextrun"/>
          <w:rFonts w:cs="Arial"/>
          <w:b w:val="0"/>
          <w:bCs/>
          <w:i/>
          <w:iCs/>
          <w:color w:val="000000"/>
          <w:szCs w:val="18"/>
          <w:shd w:val="clear" w:color="auto" w:fill="FFFFFF"/>
          <w:vertAlign w:val="subscript"/>
        </w:rPr>
        <w:t>MN</w:t>
      </w:r>
      <w:r w:rsidRPr="00F743C8">
        <w:rPr>
          <w:rStyle w:val="normaltextrun"/>
          <w:rFonts w:cs="Arial"/>
          <w:b w:val="0"/>
          <w:bCs/>
          <w:i/>
          <w:iCs/>
          <w:color w:val="000000"/>
          <w:szCs w:val="18"/>
          <w:shd w:val="clear" w:color="auto" w:fill="FFFFFF"/>
        </w:rPr>
        <w:t> = 94.3°C, T</w:t>
      </w:r>
      <w:r w:rsidRPr="00F743C8">
        <w:rPr>
          <w:rStyle w:val="normaltextrun"/>
          <w:rFonts w:cs="Arial"/>
          <w:b w:val="0"/>
          <w:bCs/>
          <w:i/>
          <w:iCs/>
          <w:color w:val="000000"/>
          <w:szCs w:val="18"/>
          <w:shd w:val="clear" w:color="auto" w:fill="FFFFFF"/>
          <w:vertAlign w:val="subscript"/>
        </w:rPr>
        <w:t>SN</w:t>
      </w:r>
      <w:r w:rsidRPr="00F743C8">
        <w:rPr>
          <w:rStyle w:val="normaltextrun"/>
          <w:rFonts w:cs="Arial"/>
          <w:b w:val="0"/>
          <w:bCs/>
          <w:i/>
          <w:iCs/>
          <w:color w:val="000000"/>
          <w:szCs w:val="18"/>
          <w:shd w:val="clear" w:color="auto" w:fill="FFFFFF"/>
        </w:rPr>
        <w:t xml:space="preserve"> = 14°C, and c) T</w:t>
      </w:r>
      <w:r w:rsidRPr="00F743C8">
        <w:rPr>
          <w:rStyle w:val="normaltextrun"/>
          <w:rFonts w:cs="Arial"/>
          <w:b w:val="0"/>
          <w:bCs/>
          <w:i/>
          <w:iCs/>
          <w:color w:val="000000"/>
          <w:szCs w:val="18"/>
          <w:shd w:val="clear" w:color="auto" w:fill="FFFFFF"/>
          <w:vertAlign w:val="subscript"/>
        </w:rPr>
        <w:t>MN</w:t>
      </w:r>
      <w:r w:rsidRPr="00F743C8">
        <w:rPr>
          <w:rStyle w:val="normaltextrun"/>
          <w:rFonts w:cs="Arial"/>
          <w:b w:val="0"/>
          <w:bCs/>
          <w:i/>
          <w:iCs/>
          <w:color w:val="000000"/>
          <w:szCs w:val="18"/>
          <w:shd w:val="clear" w:color="auto" w:fill="FFFFFF"/>
        </w:rPr>
        <w:t> = 104.3°C, T</w:t>
      </w:r>
      <w:r w:rsidRPr="00F743C8">
        <w:rPr>
          <w:rStyle w:val="normaltextrun"/>
          <w:rFonts w:cs="Arial"/>
          <w:b w:val="0"/>
          <w:bCs/>
          <w:i/>
          <w:iCs/>
          <w:color w:val="000000"/>
          <w:szCs w:val="18"/>
          <w:shd w:val="clear" w:color="auto" w:fill="FFFFFF"/>
          <w:vertAlign w:val="subscript"/>
        </w:rPr>
        <w:t>SN</w:t>
      </w:r>
      <w:r w:rsidRPr="00F743C8">
        <w:rPr>
          <w:rStyle w:val="normaltextrun"/>
          <w:rFonts w:cs="Arial"/>
          <w:b w:val="0"/>
          <w:bCs/>
          <w:i/>
          <w:iCs/>
          <w:color w:val="000000"/>
          <w:szCs w:val="18"/>
          <w:shd w:val="clear" w:color="auto" w:fill="FFFFFF"/>
        </w:rPr>
        <w:t xml:space="preserve"> = 14°C.</w:t>
      </w:r>
      <w:r w:rsidRPr="00F743C8">
        <w:rPr>
          <w:rStyle w:val="eop"/>
          <w:rFonts w:cs="Arial"/>
          <w:b w:val="0"/>
          <w:bCs/>
          <w:i/>
          <w:iCs/>
          <w:color w:val="000000"/>
          <w:szCs w:val="18"/>
          <w:shd w:val="clear" w:color="auto" w:fill="FFFFFF"/>
        </w:rPr>
        <w:t> </w:t>
      </w:r>
    </w:p>
    <w:p w14:paraId="179A88C3" w14:textId="4777DEBC" w:rsidR="00280FAF" w:rsidRPr="009C1B1F" w:rsidRDefault="00F743C8" w:rsidP="009C1B1F">
      <w:pPr>
        <w:pStyle w:val="CETReference"/>
        <w:spacing w:after="0"/>
      </w:pPr>
      <w:r>
        <w:br/>
      </w:r>
      <w:r w:rsidR="460BDDA3" w:rsidRPr="009C1B1F">
        <w:t>Nomenclature</w:t>
      </w:r>
      <w:r w:rsidRPr="00F743C8">
        <w:t xml:space="preserve"> </w:t>
      </w:r>
      <w:r w:rsidR="009C1B1F" w:rsidRPr="009C1B1F">
        <w:br/>
      </w:r>
      <w:r w:rsidR="009C1B1F" w:rsidRPr="009C1B1F">
        <w:br/>
      </w:r>
      <w:r w:rsidR="009C1B1F" w:rsidRPr="00075A7E">
        <w:rPr>
          <w:rStyle w:val="CETHeadingxxChar"/>
        </w:rPr>
        <w:t>Symbols</w:t>
      </w:r>
    </w:p>
    <w:p w14:paraId="2812CB24" w14:textId="5C549D3E" w:rsidR="009C1B1F" w:rsidRDefault="009C1B1F" w:rsidP="009C1B1F">
      <w:pPr>
        <w:pStyle w:val="CETBodytext"/>
        <w:rPr>
          <w:szCs w:val="18"/>
          <w:lang w:val="en-GB"/>
        </w:rPr>
      </w:pPr>
      <w:r w:rsidRPr="17578FA9">
        <w:rPr>
          <w:szCs w:val="18"/>
        </w:rPr>
        <w:t>ṁ</w:t>
      </w:r>
      <w:r>
        <w:rPr>
          <w:szCs w:val="18"/>
        </w:rPr>
        <w:t xml:space="preserve"> - mass flow rate, </w:t>
      </w:r>
      <w:r w:rsidRPr="17578FA9">
        <w:rPr>
          <w:szCs w:val="18"/>
          <w:lang w:val="en-GB"/>
        </w:rPr>
        <w:t>kg</w:t>
      </w:r>
      <w:r w:rsidR="00B511BA">
        <w:rPr>
          <w:szCs w:val="18"/>
          <w:lang w:val="en-GB"/>
        </w:rPr>
        <w:t xml:space="preserve"> </w:t>
      </w:r>
      <w:r w:rsidRPr="17578FA9">
        <w:rPr>
          <w:szCs w:val="18"/>
          <w:lang w:val="en-GB"/>
        </w:rPr>
        <w:t>s</w:t>
      </w:r>
      <w:r w:rsidRPr="17578FA9">
        <w:rPr>
          <w:szCs w:val="18"/>
          <w:vertAlign w:val="superscript"/>
          <w:lang w:val="en-GB"/>
        </w:rPr>
        <w:t>-1</w:t>
      </w:r>
    </w:p>
    <w:p w14:paraId="7407F167" w14:textId="1E735BEE" w:rsidR="009C1B1F" w:rsidRPr="009C1B1F" w:rsidRDefault="009C1B1F" w:rsidP="009C1B1F">
      <w:pPr>
        <w:pStyle w:val="CETBodytext"/>
        <w:rPr>
          <w:szCs w:val="18"/>
        </w:rPr>
      </w:pPr>
      <w:r w:rsidRPr="009C1B1F">
        <w:rPr>
          <w:szCs w:val="18"/>
        </w:rPr>
        <w:t xml:space="preserve">h </w:t>
      </w:r>
      <w:r w:rsidR="00FA3286">
        <w:rPr>
          <w:szCs w:val="18"/>
        </w:rPr>
        <w:t xml:space="preserve">- </w:t>
      </w:r>
      <w:r w:rsidRPr="009C1B1F">
        <w:rPr>
          <w:szCs w:val="18"/>
        </w:rPr>
        <w:t>specific enthalpy, kJ k</w:t>
      </w:r>
      <w:r>
        <w:rPr>
          <w:szCs w:val="18"/>
        </w:rPr>
        <w:t>g</w:t>
      </w:r>
      <w:r w:rsidRPr="17578FA9">
        <w:rPr>
          <w:szCs w:val="18"/>
          <w:vertAlign w:val="superscript"/>
          <w:lang w:val="en-GB"/>
        </w:rPr>
        <w:t>-1</w:t>
      </w:r>
    </w:p>
    <w:p w14:paraId="6FC4E7A3" w14:textId="6A2ECAA1" w:rsidR="009C1B1F" w:rsidRPr="009C1B1F" w:rsidRDefault="009C1B1F" w:rsidP="009C1B1F">
      <w:pPr>
        <w:pStyle w:val="CETBodytext"/>
        <w:rPr>
          <w:szCs w:val="18"/>
        </w:rPr>
      </w:pPr>
      <w:r w:rsidRPr="009C1B1F">
        <w:rPr>
          <w:szCs w:val="18"/>
        </w:rPr>
        <w:t xml:space="preserve">Ma </w:t>
      </w:r>
      <w:r w:rsidR="00FA3286">
        <w:rPr>
          <w:szCs w:val="18"/>
        </w:rPr>
        <w:t xml:space="preserve">- </w:t>
      </w:r>
      <w:r w:rsidRPr="009C1B1F">
        <w:rPr>
          <w:szCs w:val="18"/>
        </w:rPr>
        <w:t>Mach number, -</w:t>
      </w:r>
    </w:p>
    <w:p w14:paraId="6FF755B8" w14:textId="5E3B6C32" w:rsidR="009C1B1F" w:rsidRPr="009C1B1F" w:rsidRDefault="009C1B1F" w:rsidP="009C1B1F">
      <w:pPr>
        <w:pStyle w:val="CETBodytext"/>
        <w:rPr>
          <w:szCs w:val="18"/>
        </w:rPr>
      </w:pPr>
      <w:r w:rsidRPr="009C1B1F">
        <w:rPr>
          <w:szCs w:val="18"/>
        </w:rPr>
        <w:t xml:space="preserve">P </w:t>
      </w:r>
      <w:r w:rsidR="00FA3286">
        <w:rPr>
          <w:szCs w:val="18"/>
        </w:rPr>
        <w:t xml:space="preserve">- </w:t>
      </w:r>
      <w:r w:rsidRPr="009C1B1F">
        <w:rPr>
          <w:szCs w:val="18"/>
        </w:rPr>
        <w:t>st</w:t>
      </w:r>
      <w:r>
        <w:rPr>
          <w:szCs w:val="18"/>
        </w:rPr>
        <w:t>atic pressure, Pa</w:t>
      </w:r>
    </w:p>
    <w:p w14:paraId="7EA05745" w14:textId="63A6E2C6" w:rsidR="009C1B1F" w:rsidRPr="009C1B1F" w:rsidRDefault="009C1B1F" w:rsidP="009C1B1F">
      <w:pPr>
        <w:pStyle w:val="CETBodytext"/>
        <w:rPr>
          <w:szCs w:val="18"/>
        </w:rPr>
      </w:pPr>
      <w:r w:rsidRPr="009C1B1F">
        <w:rPr>
          <w:szCs w:val="18"/>
        </w:rPr>
        <w:t>Q</w:t>
      </w:r>
      <w:r>
        <w:rPr>
          <w:szCs w:val="18"/>
        </w:rPr>
        <w:t xml:space="preserve"> </w:t>
      </w:r>
      <w:r w:rsidR="00FA3286">
        <w:rPr>
          <w:szCs w:val="18"/>
        </w:rPr>
        <w:t xml:space="preserve">- </w:t>
      </w:r>
      <w:r>
        <w:rPr>
          <w:szCs w:val="18"/>
        </w:rPr>
        <w:t xml:space="preserve">thermal power, kW </w:t>
      </w:r>
    </w:p>
    <w:p w14:paraId="2786A38B" w14:textId="7DC749FC" w:rsidR="009C1B1F" w:rsidRPr="009C1B1F" w:rsidRDefault="009C1B1F" w:rsidP="009C1B1F">
      <w:pPr>
        <w:pStyle w:val="CETBodytext"/>
        <w:rPr>
          <w:szCs w:val="18"/>
        </w:rPr>
      </w:pPr>
      <w:r w:rsidRPr="009C1B1F">
        <w:rPr>
          <w:szCs w:val="18"/>
        </w:rPr>
        <w:t>T</w:t>
      </w:r>
      <w:r>
        <w:rPr>
          <w:szCs w:val="18"/>
        </w:rPr>
        <w:t xml:space="preserve"> </w:t>
      </w:r>
      <w:r w:rsidR="00FA3286">
        <w:rPr>
          <w:szCs w:val="18"/>
        </w:rPr>
        <w:t xml:space="preserve">- </w:t>
      </w:r>
      <w:r w:rsidR="00B511BA">
        <w:rPr>
          <w:szCs w:val="18"/>
        </w:rPr>
        <w:t>temperature,</w:t>
      </w:r>
      <w:r w:rsidRPr="009C1B1F">
        <w:t xml:space="preserve"> </w:t>
      </w:r>
      <w:r w:rsidRPr="009C1B1F">
        <w:rPr>
          <w:szCs w:val="18"/>
        </w:rPr>
        <w:t>°C</w:t>
      </w:r>
    </w:p>
    <w:p w14:paraId="1ED4903B" w14:textId="19FD9514" w:rsidR="009C1B1F" w:rsidRDefault="009C1B1F" w:rsidP="009C1B1F">
      <w:pPr>
        <w:spacing w:line="257" w:lineRule="auto"/>
      </w:pPr>
      <w:r w:rsidRPr="17578FA9">
        <w:rPr>
          <w:rFonts w:ascii="Calibri" w:eastAsia="Calibri" w:hAnsi="Calibri" w:cs="Calibri"/>
          <w:sz w:val="22"/>
          <w:szCs w:val="22"/>
          <w:lang w:val="en-US"/>
        </w:rPr>
        <w:lastRenderedPageBreak/>
        <w:t>ω</w:t>
      </w:r>
      <w:r>
        <w:rPr>
          <w:rFonts w:ascii="Calibri" w:eastAsia="Calibri" w:hAnsi="Calibri" w:cs="Calibri"/>
          <w:sz w:val="22"/>
          <w:szCs w:val="22"/>
          <w:lang w:val="en-US"/>
        </w:rPr>
        <w:t xml:space="preserve"> </w:t>
      </w:r>
      <w:r w:rsidR="00FA3286">
        <w:rPr>
          <w:szCs w:val="18"/>
        </w:rPr>
        <w:t xml:space="preserve">- </w:t>
      </w:r>
      <w:r w:rsidRPr="00FA3286">
        <w:rPr>
          <w:szCs w:val="18"/>
          <w:lang w:val="en-US"/>
        </w:rPr>
        <w:t>mass entrainment ratio, -</w:t>
      </w:r>
    </w:p>
    <w:p w14:paraId="32C6C2B5" w14:textId="77777777" w:rsidR="009C1B1F" w:rsidRPr="00075A7E" w:rsidRDefault="009C1B1F" w:rsidP="009C1B1F">
      <w:pPr>
        <w:pStyle w:val="CETHeadingxx"/>
        <w:spacing w:after="0"/>
        <w:rPr>
          <w:rFonts w:eastAsia="SimSun"/>
          <w:bCs/>
        </w:rPr>
      </w:pPr>
      <w:r w:rsidRPr="00075A7E">
        <w:rPr>
          <w:rFonts w:eastAsia="SimSun"/>
          <w:b w:val="0"/>
          <w:bCs/>
        </w:rPr>
        <w:br/>
      </w:r>
      <w:r w:rsidRPr="00075A7E">
        <w:rPr>
          <w:rStyle w:val="CETHeadingxxChar"/>
          <w:rFonts w:eastAsia="SimSun"/>
          <w:bCs/>
        </w:rPr>
        <w:t>Subscripts</w:t>
      </w:r>
    </w:p>
    <w:p w14:paraId="3B11D904" w14:textId="7D4005F8" w:rsidR="009C1B1F" w:rsidRDefault="009C1B1F" w:rsidP="009C1B1F">
      <w:pPr>
        <w:pStyle w:val="CETBodytext"/>
        <w:jc w:val="left"/>
        <w:rPr>
          <w:rFonts w:eastAsia="SimSun"/>
        </w:rPr>
      </w:pPr>
      <w:proofErr w:type="spellStart"/>
      <w:r>
        <w:rPr>
          <w:rFonts w:eastAsia="SimSun"/>
        </w:rPr>
        <w:t>cond</w:t>
      </w:r>
      <w:proofErr w:type="spellEnd"/>
      <w:r>
        <w:rPr>
          <w:rFonts w:eastAsia="SimSun"/>
        </w:rPr>
        <w:t xml:space="preserve"> </w:t>
      </w:r>
      <w:r w:rsidR="00FA3286">
        <w:rPr>
          <w:szCs w:val="18"/>
        </w:rPr>
        <w:t xml:space="preserve">- </w:t>
      </w:r>
      <w:r>
        <w:rPr>
          <w:rFonts w:eastAsia="SimSun"/>
        </w:rPr>
        <w:t xml:space="preserve">condenser </w:t>
      </w:r>
    </w:p>
    <w:p w14:paraId="1A6CF8BF" w14:textId="4656EF5A" w:rsidR="009C1B1F" w:rsidRDefault="009C1B1F" w:rsidP="009C1B1F">
      <w:pPr>
        <w:pStyle w:val="CETBodytext"/>
        <w:jc w:val="left"/>
        <w:rPr>
          <w:rFonts w:eastAsia="SimSun"/>
        </w:rPr>
      </w:pPr>
      <w:r>
        <w:rPr>
          <w:rFonts w:eastAsia="SimSun"/>
        </w:rPr>
        <w:t xml:space="preserve">gen </w:t>
      </w:r>
      <w:r w:rsidR="00FA3286">
        <w:rPr>
          <w:szCs w:val="18"/>
        </w:rPr>
        <w:t xml:space="preserve">- </w:t>
      </w:r>
      <w:r>
        <w:rPr>
          <w:rFonts w:eastAsia="SimSun"/>
        </w:rPr>
        <w:t>generator</w:t>
      </w:r>
    </w:p>
    <w:p w14:paraId="33EDA459" w14:textId="3338F9A8" w:rsidR="009C1B1F" w:rsidRDefault="009C1B1F" w:rsidP="009C1B1F">
      <w:pPr>
        <w:pStyle w:val="CETBodytext"/>
        <w:jc w:val="left"/>
        <w:rPr>
          <w:rFonts w:eastAsia="SimSun"/>
        </w:rPr>
      </w:pPr>
      <w:proofErr w:type="spellStart"/>
      <w:r>
        <w:rPr>
          <w:rFonts w:eastAsia="SimSun"/>
        </w:rPr>
        <w:t>evap</w:t>
      </w:r>
      <w:proofErr w:type="spellEnd"/>
      <w:r>
        <w:rPr>
          <w:rFonts w:eastAsia="SimSun"/>
        </w:rPr>
        <w:t xml:space="preserve"> </w:t>
      </w:r>
      <w:r w:rsidR="00FA3286">
        <w:rPr>
          <w:szCs w:val="18"/>
        </w:rPr>
        <w:t xml:space="preserve">- </w:t>
      </w:r>
      <w:r>
        <w:rPr>
          <w:rFonts w:eastAsia="SimSun"/>
        </w:rPr>
        <w:t>evaporator</w:t>
      </w:r>
    </w:p>
    <w:p w14:paraId="641D4AF6" w14:textId="154268EB" w:rsidR="009C1B1F" w:rsidRDefault="009C1B1F" w:rsidP="009C1B1F">
      <w:pPr>
        <w:pStyle w:val="CETBodytext"/>
        <w:jc w:val="left"/>
        <w:rPr>
          <w:rFonts w:eastAsia="SimSun"/>
        </w:rPr>
      </w:pPr>
      <w:r>
        <w:rPr>
          <w:rFonts w:eastAsia="SimSun"/>
        </w:rPr>
        <w:t xml:space="preserve">crit </w:t>
      </w:r>
      <w:r w:rsidR="00FA3286">
        <w:rPr>
          <w:szCs w:val="18"/>
        </w:rPr>
        <w:t xml:space="preserve">- </w:t>
      </w:r>
      <w:r>
        <w:rPr>
          <w:rFonts w:eastAsia="SimSun"/>
        </w:rPr>
        <w:t>critical</w:t>
      </w:r>
    </w:p>
    <w:p w14:paraId="00042576" w14:textId="29BAD991" w:rsidR="009C1B1F" w:rsidRDefault="009C1B1F" w:rsidP="009C1B1F">
      <w:pPr>
        <w:pStyle w:val="CETBodytext"/>
        <w:jc w:val="left"/>
        <w:rPr>
          <w:rFonts w:eastAsia="SimSun"/>
        </w:rPr>
      </w:pPr>
      <w:r>
        <w:rPr>
          <w:rFonts w:eastAsia="SimSun"/>
        </w:rPr>
        <w:t xml:space="preserve">pump </w:t>
      </w:r>
      <w:r w:rsidR="00FA3286">
        <w:rPr>
          <w:szCs w:val="18"/>
        </w:rPr>
        <w:t xml:space="preserve">- </w:t>
      </w:r>
      <w:r>
        <w:rPr>
          <w:rFonts w:eastAsia="SimSun"/>
        </w:rPr>
        <w:t>pump</w:t>
      </w:r>
    </w:p>
    <w:p w14:paraId="15BA20DE" w14:textId="6C33B2D9" w:rsidR="009C1B1F" w:rsidRDefault="009C1B1F" w:rsidP="009C1B1F">
      <w:pPr>
        <w:pStyle w:val="CETBodytext"/>
        <w:jc w:val="left"/>
        <w:rPr>
          <w:rFonts w:eastAsia="SimSun"/>
        </w:rPr>
      </w:pPr>
      <w:r>
        <w:rPr>
          <w:rFonts w:eastAsia="SimSun"/>
        </w:rPr>
        <w:t xml:space="preserve">sat </w:t>
      </w:r>
      <w:r w:rsidR="00FA3286">
        <w:rPr>
          <w:szCs w:val="18"/>
        </w:rPr>
        <w:t xml:space="preserve">- </w:t>
      </w:r>
      <w:r>
        <w:rPr>
          <w:rFonts w:eastAsia="SimSun"/>
        </w:rPr>
        <w:t>saturation</w:t>
      </w:r>
      <w:r>
        <w:rPr>
          <w:rFonts w:eastAsia="SimSun"/>
        </w:rPr>
        <w:br/>
      </w:r>
      <w:r>
        <w:rPr>
          <w:rFonts w:eastAsia="SimSun"/>
        </w:rPr>
        <w:br/>
      </w:r>
      <w:proofErr w:type="gramStart"/>
      <w:r w:rsidRPr="00075A7E">
        <w:rPr>
          <w:rStyle w:val="CETHeadingxxChar"/>
          <w:rFonts w:eastAsia="SimSun"/>
          <w:b w:val="0"/>
          <w:bCs/>
        </w:rPr>
        <w:t>Abbreviations</w:t>
      </w:r>
      <w:proofErr w:type="gramEnd"/>
    </w:p>
    <w:p w14:paraId="19BEC1E4" w14:textId="11A58C32" w:rsidR="009C1B1F" w:rsidRDefault="009C1B1F" w:rsidP="009C1B1F">
      <w:pPr>
        <w:pStyle w:val="CETBodytext"/>
        <w:jc w:val="left"/>
        <w:rPr>
          <w:rFonts w:eastAsia="SimSun"/>
        </w:rPr>
      </w:pPr>
      <w:r>
        <w:rPr>
          <w:rFonts w:eastAsia="SimSun"/>
        </w:rPr>
        <w:t xml:space="preserve">R290 </w:t>
      </w:r>
      <w:r w:rsidR="00FA3286">
        <w:rPr>
          <w:szCs w:val="18"/>
        </w:rPr>
        <w:t xml:space="preserve">- </w:t>
      </w:r>
      <w:r>
        <w:rPr>
          <w:rFonts w:eastAsia="SimSun"/>
        </w:rPr>
        <w:t>propane name for refrigerant</w:t>
      </w:r>
    </w:p>
    <w:p w14:paraId="2B842B6A" w14:textId="3CA301B0" w:rsidR="009C1B1F" w:rsidRPr="009C1B1F" w:rsidRDefault="009C1B1F" w:rsidP="009C1B1F">
      <w:pPr>
        <w:pStyle w:val="CETBodytext"/>
        <w:jc w:val="left"/>
        <w:rPr>
          <w:rFonts w:eastAsia="SimSun"/>
        </w:rPr>
      </w:pPr>
      <w:r w:rsidRPr="009C1B1F">
        <w:rPr>
          <w:rFonts w:eastAsia="SimSun"/>
        </w:rPr>
        <w:t xml:space="preserve">R1270 </w:t>
      </w:r>
      <w:r w:rsidR="00FA3286">
        <w:rPr>
          <w:szCs w:val="18"/>
        </w:rPr>
        <w:t xml:space="preserve">- </w:t>
      </w:r>
      <w:r w:rsidRPr="009C1B1F">
        <w:rPr>
          <w:rFonts w:eastAsia="SimSun"/>
        </w:rPr>
        <w:t>propylene name for r</w:t>
      </w:r>
      <w:r>
        <w:rPr>
          <w:rFonts w:eastAsia="SimSun"/>
        </w:rPr>
        <w:t xml:space="preserve">efrigerant </w:t>
      </w:r>
    </w:p>
    <w:p w14:paraId="04474A59" w14:textId="489D7B95" w:rsidR="009C1B1F" w:rsidRPr="009C1B1F" w:rsidRDefault="009C1B1F" w:rsidP="009C1B1F">
      <w:pPr>
        <w:pStyle w:val="CETBodytext"/>
        <w:jc w:val="left"/>
        <w:rPr>
          <w:rFonts w:eastAsia="SimSun"/>
        </w:rPr>
      </w:pPr>
      <w:r w:rsidRPr="009C1B1F">
        <w:rPr>
          <w:rFonts w:eastAsia="SimSun"/>
        </w:rPr>
        <w:t>R600a</w:t>
      </w:r>
      <w:r>
        <w:rPr>
          <w:rFonts w:eastAsia="SimSun"/>
        </w:rPr>
        <w:t xml:space="preserve"> </w:t>
      </w:r>
      <w:r w:rsidR="00FA3286">
        <w:rPr>
          <w:szCs w:val="18"/>
        </w:rPr>
        <w:t xml:space="preserve">- </w:t>
      </w:r>
      <w:r>
        <w:rPr>
          <w:rFonts w:eastAsia="SimSun"/>
        </w:rPr>
        <w:t>isobutane name for refrigerant</w:t>
      </w:r>
    </w:p>
    <w:p w14:paraId="4F812CA2" w14:textId="7726A91C" w:rsidR="009C1B1F" w:rsidRPr="009C1B1F" w:rsidRDefault="009C1B1F" w:rsidP="009C1B1F">
      <w:pPr>
        <w:pStyle w:val="CETBodytext"/>
        <w:jc w:val="left"/>
        <w:rPr>
          <w:rFonts w:eastAsia="SimSun"/>
        </w:rPr>
      </w:pPr>
      <w:r w:rsidRPr="009C1B1F">
        <w:rPr>
          <w:rFonts w:eastAsia="SimSun"/>
        </w:rPr>
        <w:t>MN</w:t>
      </w:r>
      <w:r>
        <w:rPr>
          <w:rFonts w:eastAsia="SimSun"/>
        </w:rPr>
        <w:t xml:space="preserve"> </w:t>
      </w:r>
      <w:r w:rsidR="00FA3286">
        <w:rPr>
          <w:szCs w:val="18"/>
        </w:rPr>
        <w:t xml:space="preserve">- </w:t>
      </w:r>
      <w:r>
        <w:rPr>
          <w:rFonts w:eastAsia="SimSun"/>
        </w:rPr>
        <w:t>motive nozzle</w:t>
      </w:r>
    </w:p>
    <w:p w14:paraId="7DFFBF41" w14:textId="2CF74ED9" w:rsidR="00280FAF" w:rsidRPr="009C1B1F" w:rsidRDefault="009C1B1F" w:rsidP="009C1B1F">
      <w:pPr>
        <w:pStyle w:val="CETBodytext"/>
        <w:jc w:val="left"/>
        <w:rPr>
          <w:rFonts w:eastAsia="SimSun"/>
        </w:rPr>
        <w:sectPr w:rsidR="00280FAF" w:rsidRPr="009C1B1F" w:rsidSect="0077098D">
          <w:type w:val="continuous"/>
          <w:pgSz w:w="11906" w:h="16838" w:code="9"/>
          <w:pgMar w:top="1701" w:right="1418" w:bottom="1701" w:left="1701" w:header="1701" w:footer="0" w:gutter="0"/>
          <w:cols w:space="708"/>
          <w:formProt w:val="0"/>
          <w:titlePg/>
          <w:docGrid w:linePitch="360"/>
        </w:sectPr>
      </w:pPr>
      <w:r w:rsidRPr="009C1B1F">
        <w:rPr>
          <w:rFonts w:eastAsia="SimSun"/>
        </w:rPr>
        <w:t xml:space="preserve">SN </w:t>
      </w:r>
      <w:r w:rsidR="00FA3286">
        <w:rPr>
          <w:szCs w:val="18"/>
        </w:rPr>
        <w:t xml:space="preserve">- </w:t>
      </w:r>
      <w:r>
        <w:rPr>
          <w:rFonts w:eastAsia="SimSun"/>
        </w:rPr>
        <w:t>suction nozzle</w:t>
      </w:r>
    </w:p>
    <w:p w14:paraId="07970249" w14:textId="0D9C9C36" w:rsidR="17578FA9" w:rsidRDefault="17578FA9" w:rsidP="17578FA9">
      <w:pPr>
        <w:pStyle w:val="CETBodytext"/>
        <w:jc w:val="left"/>
        <w:rPr>
          <w:rFonts w:eastAsia="SimSun"/>
          <w:color w:val="FF0000"/>
        </w:rPr>
      </w:pPr>
    </w:p>
    <w:p w14:paraId="41BFEBFB" w14:textId="44671142" w:rsidR="17578FA9" w:rsidRDefault="17578FA9" w:rsidP="17578FA9">
      <w:pPr>
        <w:pStyle w:val="CETBodytext"/>
        <w:jc w:val="left"/>
        <w:rPr>
          <w:rFonts w:eastAsia="SimSun"/>
          <w:color w:val="FF0000"/>
        </w:rPr>
        <w:sectPr w:rsidR="17578FA9" w:rsidSect="00370E51">
          <w:type w:val="continuous"/>
          <w:pgSz w:w="11906" w:h="16838" w:code="9"/>
          <w:pgMar w:top="1701" w:right="1418" w:bottom="1701" w:left="1701" w:header="1701" w:footer="0" w:gutter="0"/>
          <w:cols w:num="2" w:space="708"/>
          <w:formProt w:val="0"/>
          <w:titlePg/>
          <w:docGrid w:linePitch="360"/>
        </w:sectPr>
      </w:pPr>
    </w:p>
    <w:p w14:paraId="0D3E994C" w14:textId="05968858" w:rsidR="00937805" w:rsidRDefault="00600535" w:rsidP="00937805">
      <w:pPr>
        <w:pStyle w:val="CETReference"/>
      </w:pPr>
      <w:r w:rsidRPr="00075A7E">
        <w:t>References</w:t>
      </w:r>
    </w:p>
    <w:p w14:paraId="6A962ABB" w14:textId="27D3C6E0" w:rsidR="00075A7E" w:rsidRPr="00075A7E" w:rsidRDefault="00937805" w:rsidP="00075A7E">
      <w:pPr>
        <w:pStyle w:val="CETReferencetext"/>
      </w:pPr>
      <w:r>
        <w:t xml:space="preserve">Besagni G., Cristiani N., </w:t>
      </w:r>
      <w:proofErr w:type="spellStart"/>
      <w:r>
        <w:t>Croci</w:t>
      </w:r>
      <w:proofErr w:type="spellEnd"/>
      <w:r>
        <w:t xml:space="preserve"> L., </w:t>
      </w:r>
      <w:proofErr w:type="spellStart"/>
      <w:r>
        <w:t>Guedon</w:t>
      </w:r>
      <w:proofErr w:type="spellEnd"/>
      <w:r>
        <w:t xml:space="preserve"> G.R. Inzoli F.</w:t>
      </w:r>
      <w:r w:rsidR="00075A7E" w:rsidRPr="00075A7E">
        <w:t xml:space="preserve">, </w:t>
      </w:r>
      <w:r>
        <w:t xml:space="preserve">2021, </w:t>
      </w:r>
      <w:r w:rsidR="00075A7E" w:rsidRPr="00075A7E">
        <w:t>Computational fluid-dynamics modelling of supersonic ejectors: Screening of modelling approaches, comprehensive validation and assessment of ejector component efficiencies, Applied Thermal Engineering, 186, p. 116431</w:t>
      </w:r>
    </w:p>
    <w:p w14:paraId="2232F6F7" w14:textId="70A97B1C" w:rsidR="00C9660C" w:rsidRPr="00075A7E" w:rsidRDefault="00937805" w:rsidP="00075A7E">
      <w:pPr>
        <w:pStyle w:val="CETReferencetext"/>
      </w:pPr>
      <w:r>
        <w:t>Besagni G., Cristiani N.</w:t>
      </w:r>
      <w:r w:rsidR="00075A7E" w:rsidRPr="00075A7E">
        <w:t>,</w:t>
      </w:r>
      <w:r>
        <w:t xml:space="preserve"> 2021,</w:t>
      </w:r>
      <w:r w:rsidR="00075A7E" w:rsidRPr="00075A7E">
        <w:t xml:space="preserve"> Multi-scale evaluation of an R290 variable geometry ejector, Applied Thermal Engineering, 188, p. 116612. </w:t>
      </w:r>
    </w:p>
    <w:p w14:paraId="25C48E1F" w14:textId="7EF64543" w:rsidR="00A87213" w:rsidRPr="00075A7E" w:rsidRDefault="00937805" w:rsidP="00075A7E">
      <w:pPr>
        <w:pStyle w:val="CETReferencetext"/>
      </w:pPr>
      <w:r>
        <w:t xml:space="preserve">Besagni G., Cristiani N., </w:t>
      </w:r>
      <w:proofErr w:type="spellStart"/>
      <w:r>
        <w:t>Croci</w:t>
      </w:r>
      <w:proofErr w:type="spellEnd"/>
      <w:r>
        <w:t xml:space="preserve"> L., </w:t>
      </w:r>
      <w:proofErr w:type="spellStart"/>
      <w:r>
        <w:t>Guedon</w:t>
      </w:r>
      <w:proofErr w:type="spellEnd"/>
      <w:r>
        <w:t xml:space="preserve"> G.R. Inzoli F.</w:t>
      </w:r>
      <w:r w:rsidRPr="00075A7E">
        <w:t>,</w:t>
      </w:r>
      <w:r w:rsidR="00075A7E" w:rsidRPr="00075A7E">
        <w:t xml:space="preserve"> </w:t>
      </w:r>
      <w:r>
        <w:t xml:space="preserve">2021, </w:t>
      </w:r>
      <w:r w:rsidR="00075A7E" w:rsidRPr="00075A7E">
        <w:t>Multi-scale evaluation of ejector performances: The influence of refrigerants and ejector design, Applied Thermal Engineering, 186, p. 116502,</w:t>
      </w:r>
    </w:p>
    <w:p w14:paraId="62A1EA77" w14:textId="6A49AE88" w:rsidR="00C9660C" w:rsidRPr="00075A7E" w:rsidRDefault="00075A7E" w:rsidP="00075A7E">
      <w:pPr>
        <w:pStyle w:val="CETReferencetext"/>
      </w:pPr>
      <w:proofErr w:type="spellStart"/>
      <w:r w:rsidRPr="00075A7E">
        <w:t>Butrymowicz</w:t>
      </w:r>
      <w:proofErr w:type="spellEnd"/>
      <w:r w:rsidR="00937805">
        <w:t xml:space="preserve"> D.</w:t>
      </w:r>
      <w:proofErr w:type="gramStart"/>
      <w:r w:rsidRPr="00075A7E">
        <w:t xml:space="preserve">, </w:t>
      </w:r>
      <w:r w:rsidR="00937805">
        <w:t xml:space="preserve"> </w:t>
      </w:r>
      <w:proofErr w:type="spellStart"/>
      <w:r w:rsidRPr="00075A7E">
        <w:t>Smierciew</w:t>
      </w:r>
      <w:proofErr w:type="spellEnd"/>
      <w:proofErr w:type="gramEnd"/>
      <w:r w:rsidR="00937805">
        <w:t xml:space="preserve"> K.</w:t>
      </w:r>
      <w:r w:rsidRPr="00075A7E">
        <w:t xml:space="preserve">, </w:t>
      </w:r>
      <w:proofErr w:type="spellStart"/>
      <w:r w:rsidR="00937805">
        <w:t>Karwacki</w:t>
      </w:r>
      <w:proofErr w:type="spellEnd"/>
      <w:r w:rsidR="00937805">
        <w:t xml:space="preserve"> J.,</w:t>
      </w:r>
      <w:r w:rsidRPr="00075A7E">
        <w:t xml:space="preserve"> </w:t>
      </w:r>
      <w:r w:rsidR="00937805">
        <w:t>Gagan J.</w:t>
      </w:r>
      <w:r w:rsidRPr="00075A7E">
        <w:t>,</w:t>
      </w:r>
      <w:r w:rsidR="00937805">
        <w:t xml:space="preserve"> 2014,</w:t>
      </w:r>
      <w:r w:rsidRPr="00075A7E">
        <w:t xml:space="preserve"> Experimental investigations of low-temperature driven ejection refrigeration cycle operating with isobutane, International Journal of Refrigeration, 39</w:t>
      </w:r>
      <w:r w:rsidR="00937805">
        <w:t xml:space="preserve">, </w:t>
      </w:r>
      <w:r w:rsidRPr="00075A7E">
        <w:t>p. 196-209</w:t>
      </w:r>
    </w:p>
    <w:p w14:paraId="008D0EF6" w14:textId="6E567BA9" w:rsidR="00A87213" w:rsidRPr="00075A7E" w:rsidRDefault="00C9660C" w:rsidP="00075A7E">
      <w:pPr>
        <w:pStyle w:val="CETReferencetext"/>
      </w:pPr>
      <w:proofErr w:type="spellStart"/>
      <w:r w:rsidRPr="00075A7E">
        <w:t>Linstrom</w:t>
      </w:r>
      <w:proofErr w:type="spellEnd"/>
      <w:r w:rsidRPr="00075A7E">
        <w:t xml:space="preserve"> </w:t>
      </w:r>
      <w:r w:rsidR="00937805" w:rsidRPr="00075A7E">
        <w:t xml:space="preserve">P.J. </w:t>
      </w:r>
      <w:r w:rsidRPr="00075A7E">
        <w:t>and Mallard</w:t>
      </w:r>
      <w:r w:rsidR="00937805" w:rsidRPr="00937805">
        <w:t xml:space="preserve"> </w:t>
      </w:r>
      <w:r w:rsidR="00937805" w:rsidRPr="00075A7E">
        <w:t>W.G.</w:t>
      </w:r>
      <w:r w:rsidRPr="00075A7E">
        <w:t xml:space="preserve">, </w:t>
      </w:r>
      <w:r w:rsidR="00937805" w:rsidRPr="00075A7E">
        <w:t>2023</w:t>
      </w:r>
      <w:r w:rsidR="00937805">
        <w:t xml:space="preserve">, </w:t>
      </w:r>
      <w:r w:rsidRPr="00075A7E">
        <w:t xml:space="preserve">NIST Chemistry </w:t>
      </w:r>
      <w:proofErr w:type="spellStart"/>
      <w:r w:rsidRPr="00075A7E">
        <w:t>WebBook</w:t>
      </w:r>
      <w:proofErr w:type="spellEnd"/>
      <w:r w:rsidRPr="00075A7E">
        <w:t>, NIST Standard Reference Database Number 69, National Institute of Standards and Technology, Gaithersburg</w:t>
      </w:r>
      <w:r w:rsidR="00937805">
        <w:t>, USA.</w:t>
      </w:r>
    </w:p>
    <w:p w14:paraId="71F26DD4" w14:textId="535DD3DF" w:rsidR="00C9660C" w:rsidRPr="00075A7E" w:rsidRDefault="00A87213" w:rsidP="00075A7E">
      <w:pPr>
        <w:pStyle w:val="CETReferencetext"/>
      </w:pPr>
      <w:r w:rsidRPr="00075A7E">
        <w:t>Pereira</w:t>
      </w:r>
      <w:r w:rsidR="00937805">
        <w:t xml:space="preserve"> </w:t>
      </w:r>
      <w:r w:rsidR="00937805" w:rsidRPr="00075A7E">
        <w:t>P.R.</w:t>
      </w:r>
      <w:r w:rsidRPr="00075A7E">
        <w:t>, Varga</w:t>
      </w:r>
      <w:r w:rsidR="00937805" w:rsidRPr="00937805">
        <w:t xml:space="preserve"> </w:t>
      </w:r>
      <w:r w:rsidR="00937805" w:rsidRPr="00075A7E">
        <w:t>S.</w:t>
      </w:r>
      <w:r w:rsidRPr="00075A7E">
        <w:t>, Soares</w:t>
      </w:r>
      <w:r w:rsidR="00937805" w:rsidRPr="00937805">
        <w:t xml:space="preserve"> </w:t>
      </w:r>
      <w:r w:rsidR="00937805" w:rsidRPr="00075A7E">
        <w:t>J.</w:t>
      </w:r>
      <w:r w:rsidRPr="00075A7E">
        <w:t>, Oliveira</w:t>
      </w:r>
      <w:r w:rsidR="00937805" w:rsidRPr="00937805">
        <w:t xml:space="preserve"> </w:t>
      </w:r>
      <w:r w:rsidR="00937805" w:rsidRPr="00075A7E">
        <w:t>A.C.</w:t>
      </w:r>
      <w:r w:rsidRPr="00075A7E">
        <w:t>, Lopes</w:t>
      </w:r>
      <w:r w:rsidR="00937805" w:rsidRPr="00937805">
        <w:t xml:space="preserve"> </w:t>
      </w:r>
      <w:r w:rsidR="00937805" w:rsidRPr="00075A7E">
        <w:t>A.M.</w:t>
      </w:r>
      <w:r w:rsidRPr="00075A7E">
        <w:t>, de Almeida</w:t>
      </w:r>
      <w:r w:rsidR="00937805" w:rsidRPr="00937805">
        <w:t xml:space="preserve"> </w:t>
      </w:r>
      <w:r w:rsidR="00937805" w:rsidRPr="00075A7E">
        <w:t>F.G.</w:t>
      </w:r>
      <w:r w:rsidRPr="00075A7E">
        <w:t>, Carneiro</w:t>
      </w:r>
      <w:r w:rsidR="00937805" w:rsidRPr="00937805">
        <w:t xml:space="preserve"> </w:t>
      </w:r>
      <w:r w:rsidR="00937805" w:rsidRPr="00075A7E">
        <w:t>J.F.</w:t>
      </w:r>
      <w:r w:rsidRPr="00075A7E">
        <w:t xml:space="preserve">, Experimental results with a variable geometry ejector using R600a as working fluid, </w:t>
      </w:r>
      <w:r w:rsidR="00937805">
        <w:t xml:space="preserve">2014, </w:t>
      </w:r>
      <w:r w:rsidR="00075A7E" w:rsidRPr="00075A7E">
        <w:t>International Journal of Refrigeration</w:t>
      </w:r>
      <w:r w:rsidRPr="00075A7E">
        <w:t>, 46</w:t>
      </w:r>
      <w:r w:rsidR="00937805">
        <w:t xml:space="preserve">, </w:t>
      </w:r>
      <w:r w:rsidRPr="00075A7E">
        <w:t>pp. 77</w:t>
      </w:r>
    </w:p>
    <w:p w14:paraId="79C6FA79" w14:textId="20B4E431" w:rsidR="00135521" w:rsidRPr="00075A7E" w:rsidRDefault="00497B38" w:rsidP="00075A7E">
      <w:pPr>
        <w:pStyle w:val="CETReferencetext"/>
      </w:pPr>
      <w:r w:rsidRPr="00075A7E">
        <w:t xml:space="preserve">Regulation (EU) No 517/2014 of the European Parliament and of the Council of 16 April 2014 on fluorinated greenhouse gases and repealing Regulation (EC) in 2014. </w:t>
      </w:r>
    </w:p>
    <w:p w14:paraId="4A5BE71B" w14:textId="6CC0D50E" w:rsidR="00075A7E" w:rsidRPr="00075A7E" w:rsidRDefault="00075A7E" w:rsidP="00937805">
      <w:pPr>
        <w:pStyle w:val="CETReferencetext"/>
      </w:pPr>
      <w:r w:rsidRPr="00075A7E">
        <w:t>Roman</w:t>
      </w:r>
      <w:r w:rsidR="00937805" w:rsidRPr="00937805">
        <w:t xml:space="preserve"> </w:t>
      </w:r>
      <w:r w:rsidR="00937805" w:rsidRPr="00075A7E">
        <w:t>R.</w:t>
      </w:r>
      <w:r w:rsidRPr="00075A7E">
        <w:t>, Hernandez</w:t>
      </w:r>
      <w:r w:rsidR="00937805" w:rsidRPr="00937805">
        <w:t xml:space="preserve"> </w:t>
      </w:r>
      <w:r w:rsidR="00937805" w:rsidRPr="00075A7E">
        <w:t>J. I.</w:t>
      </w:r>
      <w:r w:rsidRPr="00075A7E">
        <w:t xml:space="preserve">, </w:t>
      </w:r>
      <w:r w:rsidR="00937805" w:rsidRPr="00075A7E">
        <w:t>2011</w:t>
      </w:r>
      <w:r w:rsidR="00937805">
        <w:t xml:space="preserve">, </w:t>
      </w:r>
      <w:r w:rsidRPr="00075A7E">
        <w:t>Performance of ejector cooling systems using low ecological impact refrigerants,</w:t>
      </w:r>
      <w:r w:rsidR="00937805">
        <w:t xml:space="preserve"> </w:t>
      </w:r>
      <w:r w:rsidRPr="00075A7E">
        <w:t>International Journal of Refrigeration, 34, 7, p. 1707-1716,</w:t>
      </w:r>
    </w:p>
    <w:p w14:paraId="446CB589" w14:textId="77777777" w:rsidR="00135521" w:rsidRDefault="00135521" w:rsidP="00135521">
      <w:pPr>
        <w:pStyle w:val="CETReferencetext"/>
      </w:pPr>
    </w:p>
    <w:p w14:paraId="00BA3D4F" w14:textId="77777777" w:rsidR="00C52C3C" w:rsidRDefault="00C52C3C" w:rsidP="009C1B1F">
      <w:pPr>
        <w:pStyle w:val="CETReferencetext"/>
        <w:ind w:left="0" w:firstLine="0"/>
      </w:pPr>
    </w:p>
    <w:p w14:paraId="03CEA04C" w14:textId="77777777" w:rsidR="00C52C3C" w:rsidRDefault="00C52C3C" w:rsidP="00E65B91">
      <w:pPr>
        <w:pStyle w:val="CETReferencetext"/>
      </w:pPr>
    </w:p>
    <w:p w14:paraId="28E8379D" w14:textId="77777777" w:rsidR="00C52C3C" w:rsidRDefault="00C52C3C" w:rsidP="00E65B91">
      <w:pPr>
        <w:pStyle w:val="CETReferencetext"/>
      </w:pPr>
    </w:p>
    <w:p w14:paraId="6FAA4342" w14:textId="77777777" w:rsidR="00C52C3C" w:rsidRDefault="00C52C3C" w:rsidP="00E65B91">
      <w:pPr>
        <w:pStyle w:val="CETReferencetext"/>
      </w:pPr>
    </w:p>
    <w:p w14:paraId="5A13856B" w14:textId="77777777" w:rsidR="006B4888" w:rsidRPr="000D56D6" w:rsidRDefault="006B4888" w:rsidP="006B4888">
      <w:pPr>
        <w:pStyle w:val="CETReferencetext"/>
      </w:pPr>
    </w:p>
    <w:p w14:paraId="19C4FC68" w14:textId="77777777" w:rsidR="004628D2" w:rsidRDefault="004628D2" w:rsidP="00FA5F5F">
      <w:pPr>
        <w:pStyle w:val="CETHeading1"/>
        <w:numPr>
          <w:ilvl w:val="0"/>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39DF4" w14:textId="77777777" w:rsidR="00161888" w:rsidRDefault="00161888" w:rsidP="004F5E36">
      <w:r>
        <w:separator/>
      </w:r>
    </w:p>
  </w:endnote>
  <w:endnote w:type="continuationSeparator" w:id="0">
    <w:p w14:paraId="6103EC87" w14:textId="77777777" w:rsidR="00161888" w:rsidRDefault="00161888" w:rsidP="004F5E36">
      <w:r>
        <w:continuationSeparator/>
      </w:r>
    </w:p>
  </w:endnote>
  <w:endnote w:type="continuationNotice" w:id="1">
    <w:p w14:paraId="093B2912" w14:textId="77777777" w:rsidR="00161888" w:rsidRDefault="0016188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68E17" w14:textId="77777777" w:rsidR="00161888" w:rsidRDefault="00161888" w:rsidP="004F5E36">
      <w:r>
        <w:separator/>
      </w:r>
    </w:p>
  </w:footnote>
  <w:footnote w:type="continuationSeparator" w:id="0">
    <w:p w14:paraId="3D4B469A" w14:textId="77777777" w:rsidR="00161888" w:rsidRDefault="00161888" w:rsidP="004F5E36">
      <w:r>
        <w:continuationSeparator/>
      </w:r>
    </w:p>
  </w:footnote>
  <w:footnote w:type="continuationNotice" w:id="1">
    <w:p w14:paraId="3AEB8BA6" w14:textId="77777777" w:rsidR="00161888" w:rsidRDefault="0016188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numerowan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numerowan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numerowan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numerowan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punktowan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punktowan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punktowan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punktowan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numerowan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punktowana"/>
      <w:lvlText w:val=""/>
      <w:lvlJc w:val="left"/>
      <w:pPr>
        <w:tabs>
          <w:tab w:val="num" w:pos="360"/>
        </w:tabs>
        <w:ind w:left="360" w:hanging="360"/>
      </w:pPr>
      <w:rPr>
        <w:rFonts w:ascii="Symbol" w:hAnsi="Symbol" w:hint="default"/>
      </w:rPr>
    </w:lvl>
  </w:abstractNum>
  <w:abstractNum w:abstractNumId="10" w15:restartNumberingAfterBreak="0">
    <w:nsid w:val="02DC2B60"/>
    <w:multiLevelType w:val="hybridMultilevel"/>
    <w:tmpl w:val="9216F890"/>
    <w:lvl w:ilvl="0" w:tplc="77D8285C">
      <w:start w:val="1"/>
      <w:numFmt w:val="decimal"/>
      <w:lvlText w:val="%1."/>
      <w:lvlJc w:val="left"/>
      <w:pPr>
        <w:ind w:left="720" w:hanging="360"/>
      </w:pPr>
    </w:lvl>
    <w:lvl w:ilvl="1" w:tplc="9AF42AF8">
      <w:start w:val="1"/>
      <w:numFmt w:val="lowerLetter"/>
      <w:lvlText w:val="%2."/>
      <w:lvlJc w:val="left"/>
      <w:pPr>
        <w:ind w:left="1440" w:hanging="360"/>
      </w:pPr>
    </w:lvl>
    <w:lvl w:ilvl="2" w:tplc="BE6A7AB4">
      <w:start w:val="1"/>
      <w:numFmt w:val="lowerRoman"/>
      <w:lvlText w:val="%3."/>
      <w:lvlJc w:val="right"/>
      <w:pPr>
        <w:ind w:left="2160" w:hanging="180"/>
      </w:pPr>
    </w:lvl>
    <w:lvl w:ilvl="3" w:tplc="C450A698">
      <w:start w:val="1"/>
      <w:numFmt w:val="decimal"/>
      <w:lvlText w:val="%4."/>
      <w:lvlJc w:val="left"/>
      <w:pPr>
        <w:ind w:left="2880" w:hanging="360"/>
      </w:pPr>
    </w:lvl>
    <w:lvl w:ilvl="4" w:tplc="A178ED82">
      <w:start w:val="1"/>
      <w:numFmt w:val="lowerLetter"/>
      <w:lvlText w:val="%5."/>
      <w:lvlJc w:val="left"/>
      <w:pPr>
        <w:ind w:left="3600" w:hanging="360"/>
      </w:pPr>
    </w:lvl>
    <w:lvl w:ilvl="5" w:tplc="52749F7A">
      <w:start w:val="1"/>
      <w:numFmt w:val="lowerRoman"/>
      <w:lvlText w:val="%6."/>
      <w:lvlJc w:val="right"/>
      <w:pPr>
        <w:ind w:left="4320" w:hanging="180"/>
      </w:pPr>
    </w:lvl>
    <w:lvl w:ilvl="6" w:tplc="AA5C06A4">
      <w:start w:val="1"/>
      <w:numFmt w:val="decimal"/>
      <w:lvlText w:val="%7."/>
      <w:lvlJc w:val="left"/>
      <w:pPr>
        <w:ind w:left="5040" w:hanging="360"/>
      </w:pPr>
    </w:lvl>
    <w:lvl w:ilvl="7" w:tplc="006C7B3E">
      <w:start w:val="1"/>
      <w:numFmt w:val="lowerLetter"/>
      <w:lvlText w:val="%8."/>
      <w:lvlJc w:val="left"/>
      <w:pPr>
        <w:ind w:left="5760" w:hanging="360"/>
      </w:pPr>
    </w:lvl>
    <w:lvl w:ilvl="8" w:tplc="847E3A1C">
      <w:start w:val="1"/>
      <w:numFmt w:val="lowerRoman"/>
      <w:lvlText w:val="%9."/>
      <w:lvlJc w:val="right"/>
      <w:pPr>
        <w:ind w:left="6480" w:hanging="180"/>
      </w:pPr>
    </w:lvl>
  </w:abstractNum>
  <w:abstractNum w:abstractNumId="11" w15:restartNumberingAfterBreak="0">
    <w:nsid w:val="0593F111"/>
    <w:multiLevelType w:val="hybridMultilevel"/>
    <w:tmpl w:val="22CEA98E"/>
    <w:lvl w:ilvl="0" w:tplc="5B540272">
      <w:start w:val="1"/>
      <w:numFmt w:val="decimal"/>
      <w:lvlText w:val="%1."/>
      <w:lvlJc w:val="left"/>
      <w:pPr>
        <w:ind w:left="720" w:hanging="360"/>
      </w:pPr>
    </w:lvl>
    <w:lvl w:ilvl="1" w:tplc="1C204CFC">
      <w:start w:val="1"/>
      <w:numFmt w:val="lowerLetter"/>
      <w:lvlText w:val="%2."/>
      <w:lvlJc w:val="left"/>
      <w:pPr>
        <w:ind w:left="1440" w:hanging="360"/>
      </w:pPr>
    </w:lvl>
    <w:lvl w:ilvl="2" w:tplc="E2AED3E6">
      <w:start w:val="1"/>
      <w:numFmt w:val="lowerRoman"/>
      <w:lvlText w:val="%3."/>
      <w:lvlJc w:val="right"/>
      <w:pPr>
        <w:ind w:left="2160" w:hanging="180"/>
      </w:pPr>
    </w:lvl>
    <w:lvl w:ilvl="3" w:tplc="9DD43AAE">
      <w:start w:val="1"/>
      <w:numFmt w:val="decimal"/>
      <w:lvlText w:val="%4."/>
      <w:lvlJc w:val="left"/>
      <w:pPr>
        <w:ind w:left="2880" w:hanging="360"/>
      </w:pPr>
    </w:lvl>
    <w:lvl w:ilvl="4" w:tplc="7EDAE782">
      <w:start w:val="1"/>
      <w:numFmt w:val="lowerLetter"/>
      <w:lvlText w:val="%5."/>
      <w:lvlJc w:val="left"/>
      <w:pPr>
        <w:ind w:left="3600" w:hanging="360"/>
      </w:pPr>
    </w:lvl>
    <w:lvl w:ilvl="5" w:tplc="F1E815DC">
      <w:start w:val="1"/>
      <w:numFmt w:val="lowerRoman"/>
      <w:lvlText w:val="%6."/>
      <w:lvlJc w:val="right"/>
      <w:pPr>
        <w:ind w:left="4320" w:hanging="180"/>
      </w:pPr>
    </w:lvl>
    <w:lvl w:ilvl="6" w:tplc="D71A92F8">
      <w:start w:val="1"/>
      <w:numFmt w:val="decimal"/>
      <w:lvlText w:val="%7."/>
      <w:lvlJc w:val="left"/>
      <w:pPr>
        <w:ind w:left="5040" w:hanging="360"/>
      </w:pPr>
    </w:lvl>
    <w:lvl w:ilvl="7" w:tplc="BEEE37A8">
      <w:start w:val="1"/>
      <w:numFmt w:val="lowerLetter"/>
      <w:lvlText w:val="%8."/>
      <w:lvlJc w:val="left"/>
      <w:pPr>
        <w:ind w:left="5760" w:hanging="360"/>
      </w:pPr>
    </w:lvl>
    <w:lvl w:ilvl="8" w:tplc="8F7C2196">
      <w:start w:val="1"/>
      <w:numFmt w:val="lowerRoman"/>
      <w:lvlText w:val="%9."/>
      <w:lvlJc w:val="right"/>
      <w:pPr>
        <w:ind w:left="6480" w:hanging="18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lvl>
    <w:lvl w:ilvl="1">
      <w:start w:val="1"/>
      <w:numFmt w:val="decimal"/>
      <w:pStyle w:val="CETHeading1"/>
      <w:suff w:val="space"/>
      <w:lvlText w:val="%2."/>
      <w:lvlJc w:val="left"/>
      <w:pPr>
        <w:ind w:left="0" w:firstLine="0"/>
      </w:pPr>
    </w:lvl>
    <w:lvl w:ilvl="2">
      <w:start w:val="1"/>
      <w:numFmt w:val="decimal"/>
      <w:pStyle w:val="CETheadingx"/>
      <w:suff w:val="space"/>
      <w:lvlText w:val="%2.%3"/>
      <w:lvlJc w:val="left"/>
      <w:pPr>
        <w:ind w:left="1417" w:firstLine="0"/>
      </w:pPr>
    </w:lvl>
    <w:lvl w:ilvl="3">
      <w:start w:val="1"/>
      <w:numFmt w:val="decimal"/>
      <w:pStyle w:val="Tabela-Prosty1"/>
      <w:suff w:val="space"/>
      <w:lvlText w:val="%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3" w15:restartNumberingAfterBreak="0">
    <w:nsid w:val="2EC8BF8E"/>
    <w:multiLevelType w:val="hybridMultilevel"/>
    <w:tmpl w:val="133C5C8A"/>
    <w:lvl w:ilvl="0" w:tplc="AEF0C69C">
      <w:start w:val="1"/>
      <w:numFmt w:val="decimal"/>
      <w:lvlText w:val="%1."/>
      <w:lvlJc w:val="left"/>
      <w:pPr>
        <w:ind w:left="720" w:hanging="360"/>
      </w:pPr>
    </w:lvl>
    <w:lvl w:ilvl="1" w:tplc="008A1432">
      <w:start w:val="1"/>
      <w:numFmt w:val="lowerLetter"/>
      <w:lvlText w:val="%2."/>
      <w:lvlJc w:val="left"/>
      <w:pPr>
        <w:ind w:left="1440" w:hanging="360"/>
      </w:pPr>
    </w:lvl>
    <w:lvl w:ilvl="2" w:tplc="36E0878C">
      <w:start w:val="1"/>
      <w:numFmt w:val="lowerRoman"/>
      <w:lvlText w:val="%3."/>
      <w:lvlJc w:val="right"/>
      <w:pPr>
        <w:ind w:left="2160" w:hanging="180"/>
      </w:pPr>
    </w:lvl>
    <w:lvl w:ilvl="3" w:tplc="8AAC81B8">
      <w:start w:val="1"/>
      <w:numFmt w:val="decimal"/>
      <w:lvlText w:val="%4."/>
      <w:lvlJc w:val="left"/>
      <w:pPr>
        <w:ind w:left="2880" w:hanging="360"/>
      </w:pPr>
    </w:lvl>
    <w:lvl w:ilvl="4" w:tplc="EC504F14">
      <w:start w:val="1"/>
      <w:numFmt w:val="lowerLetter"/>
      <w:lvlText w:val="%5."/>
      <w:lvlJc w:val="left"/>
      <w:pPr>
        <w:ind w:left="3600" w:hanging="360"/>
      </w:pPr>
    </w:lvl>
    <w:lvl w:ilvl="5" w:tplc="2E96BC12">
      <w:start w:val="1"/>
      <w:numFmt w:val="lowerRoman"/>
      <w:lvlText w:val="%6."/>
      <w:lvlJc w:val="right"/>
      <w:pPr>
        <w:ind w:left="4320" w:hanging="180"/>
      </w:pPr>
    </w:lvl>
    <w:lvl w:ilvl="6" w:tplc="A36ACCBC">
      <w:start w:val="1"/>
      <w:numFmt w:val="decimal"/>
      <w:lvlText w:val="%7."/>
      <w:lvlJc w:val="left"/>
      <w:pPr>
        <w:ind w:left="5040" w:hanging="360"/>
      </w:pPr>
    </w:lvl>
    <w:lvl w:ilvl="7" w:tplc="FDC6445A">
      <w:start w:val="1"/>
      <w:numFmt w:val="lowerLetter"/>
      <w:lvlText w:val="%8."/>
      <w:lvlJc w:val="left"/>
      <w:pPr>
        <w:ind w:left="5760" w:hanging="360"/>
      </w:pPr>
    </w:lvl>
    <w:lvl w:ilvl="8" w:tplc="A0CA0AEC">
      <w:start w:val="1"/>
      <w:numFmt w:val="lowerRoman"/>
      <w:lvlText w:val="%9."/>
      <w:lvlJc w:val="right"/>
      <w:pPr>
        <w:ind w:left="6480" w:hanging="180"/>
      </w:p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81ACF3A"/>
    <w:multiLevelType w:val="hybridMultilevel"/>
    <w:tmpl w:val="F59029BC"/>
    <w:lvl w:ilvl="0" w:tplc="7BBC3752">
      <w:start w:val="1"/>
      <w:numFmt w:val="decimal"/>
      <w:lvlText w:val="%1."/>
      <w:lvlJc w:val="left"/>
      <w:pPr>
        <w:ind w:left="720" w:hanging="360"/>
      </w:pPr>
    </w:lvl>
    <w:lvl w:ilvl="1" w:tplc="B992B370">
      <w:start w:val="1"/>
      <w:numFmt w:val="lowerLetter"/>
      <w:lvlText w:val="%2."/>
      <w:lvlJc w:val="left"/>
      <w:pPr>
        <w:ind w:left="1440" w:hanging="360"/>
      </w:pPr>
    </w:lvl>
    <w:lvl w:ilvl="2" w:tplc="49327B58">
      <w:start w:val="1"/>
      <w:numFmt w:val="lowerRoman"/>
      <w:lvlText w:val="%3."/>
      <w:lvlJc w:val="right"/>
      <w:pPr>
        <w:ind w:left="2160" w:hanging="180"/>
      </w:pPr>
    </w:lvl>
    <w:lvl w:ilvl="3" w:tplc="741A7000">
      <w:start w:val="1"/>
      <w:numFmt w:val="decimal"/>
      <w:lvlText w:val="%4."/>
      <w:lvlJc w:val="left"/>
      <w:pPr>
        <w:ind w:left="2880" w:hanging="360"/>
      </w:pPr>
    </w:lvl>
    <w:lvl w:ilvl="4" w:tplc="4734268E">
      <w:start w:val="1"/>
      <w:numFmt w:val="lowerLetter"/>
      <w:lvlText w:val="%5."/>
      <w:lvlJc w:val="left"/>
      <w:pPr>
        <w:ind w:left="3600" w:hanging="360"/>
      </w:pPr>
    </w:lvl>
    <w:lvl w:ilvl="5" w:tplc="7FD6AA48">
      <w:start w:val="1"/>
      <w:numFmt w:val="lowerRoman"/>
      <w:lvlText w:val="%6."/>
      <w:lvlJc w:val="right"/>
      <w:pPr>
        <w:ind w:left="4320" w:hanging="180"/>
      </w:pPr>
    </w:lvl>
    <w:lvl w:ilvl="6" w:tplc="2EF61328">
      <w:start w:val="1"/>
      <w:numFmt w:val="decimal"/>
      <w:lvlText w:val="%7."/>
      <w:lvlJc w:val="left"/>
      <w:pPr>
        <w:ind w:left="5040" w:hanging="360"/>
      </w:pPr>
    </w:lvl>
    <w:lvl w:ilvl="7" w:tplc="3EA491D8">
      <w:start w:val="1"/>
      <w:numFmt w:val="lowerLetter"/>
      <w:lvlText w:val="%8."/>
      <w:lvlJc w:val="left"/>
      <w:pPr>
        <w:ind w:left="5760" w:hanging="360"/>
      </w:pPr>
    </w:lvl>
    <w:lvl w:ilvl="8" w:tplc="7674DD54">
      <w:start w:val="1"/>
      <w:numFmt w:val="lowerRoman"/>
      <w:lvlText w:val="%9."/>
      <w:lvlJc w:val="right"/>
      <w:pPr>
        <w:ind w:left="6480" w:hanging="180"/>
      </w:pPr>
    </w:lvl>
  </w:abstractNum>
  <w:abstractNum w:abstractNumId="17"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480153A4"/>
    <w:multiLevelType w:val="hybridMultilevel"/>
    <w:tmpl w:val="0FF20378"/>
    <w:lvl w:ilvl="0" w:tplc="50264932">
      <w:start w:val="1"/>
      <w:numFmt w:val="decimal"/>
      <w:lvlText w:val="%1."/>
      <w:lvlJc w:val="left"/>
      <w:pPr>
        <w:ind w:left="720" w:hanging="360"/>
      </w:pPr>
    </w:lvl>
    <w:lvl w:ilvl="1" w:tplc="5A9C89B2">
      <w:start w:val="1"/>
      <w:numFmt w:val="lowerLetter"/>
      <w:lvlText w:val="%2."/>
      <w:lvlJc w:val="left"/>
      <w:pPr>
        <w:ind w:left="1440" w:hanging="360"/>
      </w:pPr>
    </w:lvl>
    <w:lvl w:ilvl="2" w:tplc="06147440">
      <w:start w:val="1"/>
      <w:numFmt w:val="lowerRoman"/>
      <w:lvlText w:val="%3."/>
      <w:lvlJc w:val="right"/>
      <w:pPr>
        <w:ind w:left="2160" w:hanging="180"/>
      </w:pPr>
    </w:lvl>
    <w:lvl w:ilvl="3" w:tplc="5C2EC6C6">
      <w:start w:val="1"/>
      <w:numFmt w:val="decimal"/>
      <w:lvlText w:val="%4."/>
      <w:lvlJc w:val="left"/>
      <w:pPr>
        <w:ind w:left="2880" w:hanging="360"/>
      </w:pPr>
    </w:lvl>
    <w:lvl w:ilvl="4" w:tplc="26A2898E">
      <w:start w:val="1"/>
      <w:numFmt w:val="lowerLetter"/>
      <w:lvlText w:val="%5."/>
      <w:lvlJc w:val="left"/>
      <w:pPr>
        <w:ind w:left="3600" w:hanging="360"/>
      </w:pPr>
    </w:lvl>
    <w:lvl w:ilvl="5" w:tplc="6C9C1762">
      <w:start w:val="1"/>
      <w:numFmt w:val="lowerRoman"/>
      <w:lvlText w:val="%6."/>
      <w:lvlJc w:val="right"/>
      <w:pPr>
        <w:ind w:left="4320" w:hanging="180"/>
      </w:pPr>
    </w:lvl>
    <w:lvl w:ilvl="6" w:tplc="4A90FEE4">
      <w:start w:val="1"/>
      <w:numFmt w:val="decimal"/>
      <w:lvlText w:val="%7."/>
      <w:lvlJc w:val="left"/>
      <w:pPr>
        <w:ind w:left="5040" w:hanging="360"/>
      </w:pPr>
    </w:lvl>
    <w:lvl w:ilvl="7" w:tplc="F79498EC">
      <w:start w:val="1"/>
      <w:numFmt w:val="lowerLetter"/>
      <w:lvlText w:val="%8."/>
      <w:lvlJc w:val="left"/>
      <w:pPr>
        <w:ind w:left="5760" w:hanging="360"/>
      </w:pPr>
    </w:lvl>
    <w:lvl w:ilvl="8" w:tplc="FF0E8A8C">
      <w:start w:val="1"/>
      <w:numFmt w:val="lowerRoman"/>
      <w:lvlText w:val="%9."/>
      <w:lvlJc w:val="right"/>
      <w:pPr>
        <w:ind w:left="6480" w:hanging="180"/>
      </w:pPr>
    </w:lvl>
  </w:abstractNum>
  <w:abstractNum w:abstractNumId="20" w15:restartNumberingAfterBreak="0">
    <w:nsid w:val="4BFC420B"/>
    <w:multiLevelType w:val="hybridMultilevel"/>
    <w:tmpl w:val="0C72E532"/>
    <w:lvl w:ilvl="0" w:tplc="C0CCEC98">
      <w:start w:val="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D73063"/>
    <w:multiLevelType w:val="hybridMultilevel"/>
    <w:tmpl w:val="261EAFA2"/>
    <w:lvl w:ilvl="0" w:tplc="FFFFFFFF">
      <w:start w:val="1"/>
      <w:numFmt w:val="decimal"/>
      <w:lvlText w:val="%1."/>
      <w:lvlJc w:val="left"/>
      <w:pPr>
        <w:ind w:left="720" w:hanging="360"/>
      </w:pPr>
    </w:lvl>
    <w:lvl w:ilvl="1" w:tplc="8EBE7714">
      <w:start w:val="1"/>
      <w:numFmt w:val="lowerLetter"/>
      <w:lvlText w:val="%2."/>
      <w:lvlJc w:val="left"/>
      <w:pPr>
        <w:ind w:left="1440" w:hanging="360"/>
      </w:pPr>
    </w:lvl>
    <w:lvl w:ilvl="2" w:tplc="A6E2CB7C">
      <w:start w:val="1"/>
      <w:numFmt w:val="lowerRoman"/>
      <w:lvlText w:val="%3."/>
      <w:lvlJc w:val="right"/>
      <w:pPr>
        <w:ind w:left="2160" w:hanging="180"/>
      </w:pPr>
    </w:lvl>
    <w:lvl w:ilvl="3" w:tplc="CD34E0E6">
      <w:start w:val="1"/>
      <w:numFmt w:val="decimal"/>
      <w:lvlText w:val="%4."/>
      <w:lvlJc w:val="left"/>
      <w:pPr>
        <w:ind w:left="2880" w:hanging="360"/>
      </w:pPr>
    </w:lvl>
    <w:lvl w:ilvl="4" w:tplc="7D48A5F8">
      <w:start w:val="1"/>
      <w:numFmt w:val="lowerLetter"/>
      <w:lvlText w:val="%5."/>
      <w:lvlJc w:val="left"/>
      <w:pPr>
        <w:ind w:left="3600" w:hanging="360"/>
      </w:pPr>
    </w:lvl>
    <w:lvl w:ilvl="5" w:tplc="B8E017FC">
      <w:start w:val="1"/>
      <w:numFmt w:val="lowerRoman"/>
      <w:lvlText w:val="%6."/>
      <w:lvlJc w:val="right"/>
      <w:pPr>
        <w:ind w:left="4320" w:hanging="180"/>
      </w:pPr>
    </w:lvl>
    <w:lvl w:ilvl="6" w:tplc="95520E9C">
      <w:start w:val="1"/>
      <w:numFmt w:val="decimal"/>
      <w:lvlText w:val="%7."/>
      <w:lvlJc w:val="left"/>
      <w:pPr>
        <w:ind w:left="5040" w:hanging="360"/>
      </w:pPr>
    </w:lvl>
    <w:lvl w:ilvl="7" w:tplc="E4CE33AC">
      <w:start w:val="1"/>
      <w:numFmt w:val="lowerLetter"/>
      <w:lvlText w:val="%8."/>
      <w:lvlJc w:val="left"/>
      <w:pPr>
        <w:ind w:left="5760" w:hanging="360"/>
      </w:pPr>
    </w:lvl>
    <w:lvl w:ilvl="8" w:tplc="9454BFD0">
      <w:start w:val="1"/>
      <w:numFmt w:val="lowerRoman"/>
      <w:lvlText w:val="%9."/>
      <w:lvlJc w:val="right"/>
      <w:pPr>
        <w:ind w:left="6480" w:hanging="180"/>
      </w:pPr>
    </w:lvl>
  </w:abstractNum>
  <w:abstractNum w:abstractNumId="22"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6C0277E"/>
    <w:multiLevelType w:val="hybridMultilevel"/>
    <w:tmpl w:val="4B742454"/>
    <w:lvl w:ilvl="0" w:tplc="1472B034">
      <w:start w:val="1"/>
      <w:numFmt w:val="decimal"/>
      <w:lvlText w:val="%1."/>
      <w:lvlJc w:val="left"/>
      <w:pPr>
        <w:ind w:left="720" w:hanging="360"/>
      </w:pPr>
    </w:lvl>
    <w:lvl w:ilvl="1" w:tplc="474243A8">
      <w:start w:val="1"/>
      <w:numFmt w:val="lowerLetter"/>
      <w:lvlText w:val="%2."/>
      <w:lvlJc w:val="left"/>
      <w:pPr>
        <w:ind w:left="1440" w:hanging="360"/>
      </w:pPr>
    </w:lvl>
    <w:lvl w:ilvl="2" w:tplc="D0C22B66">
      <w:start w:val="1"/>
      <w:numFmt w:val="lowerRoman"/>
      <w:lvlText w:val="%3."/>
      <w:lvlJc w:val="right"/>
      <w:pPr>
        <w:ind w:left="2160" w:hanging="180"/>
      </w:pPr>
    </w:lvl>
    <w:lvl w:ilvl="3" w:tplc="32AA003A">
      <w:start w:val="1"/>
      <w:numFmt w:val="decimal"/>
      <w:lvlText w:val="%4."/>
      <w:lvlJc w:val="left"/>
      <w:pPr>
        <w:ind w:left="2880" w:hanging="360"/>
      </w:pPr>
    </w:lvl>
    <w:lvl w:ilvl="4" w:tplc="21A291B6">
      <w:start w:val="1"/>
      <w:numFmt w:val="lowerLetter"/>
      <w:lvlText w:val="%5."/>
      <w:lvlJc w:val="left"/>
      <w:pPr>
        <w:ind w:left="3600" w:hanging="360"/>
      </w:pPr>
    </w:lvl>
    <w:lvl w:ilvl="5" w:tplc="7282863A">
      <w:start w:val="1"/>
      <w:numFmt w:val="lowerRoman"/>
      <w:lvlText w:val="%6."/>
      <w:lvlJc w:val="right"/>
      <w:pPr>
        <w:ind w:left="4320" w:hanging="180"/>
      </w:pPr>
    </w:lvl>
    <w:lvl w:ilvl="6" w:tplc="EF7C1414">
      <w:start w:val="1"/>
      <w:numFmt w:val="decimal"/>
      <w:lvlText w:val="%7."/>
      <w:lvlJc w:val="left"/>
      <w:pPr>
        <w:ind w:left="5040" w:hanging="360"/>
      </w:pPr>
    </w:lvl>
    <w:lvl w:ilvl="7" w:tplc="B8F87444">
      <w:start w:val="1"/>
      <w:numFmt w:val="lowerLetter"/>
      <w:lvlText w:val="%8."/>
      <w:lvlJc w:val="left"/>
      <w:pPr>
        <w:ind w:left="5760" w:hanging="360"/>
      </w:pPr>
    </w:lvl>
    <w:lvl w:ilvl="8" w:tplc="D26C1E7A">
      <w:start w:val="1"/>
      <w:numFmt w:val="lowerRoman"/>
      <w:lvlText w:val="%9."/>
      <w:lvlJc w:val="right"/>
      <w:pPr>
        <w:ind w:left="6480" w:hanging="180"/>
      </w:pPr>
    </w:lvl>
  </w:abstractNum>
  <w:abstractNum w:abstractNumId="28"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FD8FD03"/>
    <w:multiLevelType w:val="multilevel"/>
    <w:tmpl w:val="087607BE"/>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10801942">
    <w:abstractNumId w:val="29"/>
  </w:num>
  <w:num w:numId="2" w16cid:durableId="828859999">
    <w:abstractNumId w:val="13"/>
  </w:num>
  <w:num w:numId="3" w16cid:durableId="1915386117">
    <w:abstractNumId w:val="19"/>
  </w:num>
  <w:num w:numId="4" w16cid:durableId="2130315495">
    <w:abstractNumId w:val="27"/>
  </w:num>
  <w:num w:numId="5" w16cid:durableId="121849703">
    <w:abstractNumId w:val="11"/>
  </w:num>
  <w:num w:numId="6" w16cid:durableId="1298100366">
    <w:abstractNumId w:val="10"/>
  </w:num>
  <w:num w:numId="7" w16cid:durableId="1796676487">
    <w:abstractNumId w:val="16"/>
  </w:num>
  <w:num w:numId="8" w16cid:durableId="263999635">
    <w:abstractNumId w:val="21"/>
  </w:num>
  <w:num w:numId="9" w16cid:durableId="1316882765">
    <w:abstractNumId w:val="12"/>
  </w:num>
  <w:num w:numId="10" w16cid:durableId="1954094313">
    <w:abstractNumId w:val="8"/>
  </w:num>
  <w:num w:numId="11" w16cid:durableId="2001083081">
    <w:abstractNumId w:val="3"/>
  </w:num>
  <w:num w:numId="12" w16cid:durableId="665287687">
    <w:abstractNumId w:val="2"/>
  </w:num>
  <w:num w:numId="13" w16cid:durableId="1763211618">
    <w:abstractNumId w:val="1"/>
  </w:num>
  <w:num w:numId="14" w16cid:durableId="733351894">
    <w:abstractNumId w:val="0"/>
  </w:num>
  <w:num w:numId="15" w16cid:durableId="1265187038">
    <w:abstractNumId w:val="9"/>
  </w:num>
  <w:num w:numId="16" w16cid:durableId="458382672">
    <w:abstractNumId w:val="7"/>
  </w:num>
  <w:num w:numId="17" w16cid:durableId="652636510">
    <w:abstractNumId w:val="6"/>
  </w:num>
  <w:num w:numId="18" w16cid:durableId="1972591888">
    <w:abstractNumId w:val="5"/>
  </w:num>
  <w:num w:numId="19" w16cid:durableId="1179278139">
    <w:abstractNumId w:val="4"/>
  </w:num>
  <w:num w:numId="20" w16cid:durableId="1575509198">
    <w:abstractNumId w:val="24"/>
  </w:num>
  <w:num w:numId="21" w16cid:durableId="695733619">
    <w:abstractNumId w:val="15"/>
  </w:num>
  <w:num w:numId="22" w16cid:durableId="145903400">
    <w:abstractNumId w:val="25"/>
  </w:num>
  <w:num w:numId="23" w16cid:durableId="19162326">
    <w:abstractNumId w:val="28"/>
  </w:num>
  <w:num w:numId="24" w16cid:durableId="1977102699">
    <w:abstractNumId w:val="26"/>
  </w:num>
  <w:num w:numId="25" w16cid:durableId="860774865">
    <w:abstractNumId w:val="14"/>
  </w:num>
  <w:num w:numId="26" w16cid:durableId="313221457">
    <w:abstractNumId w:val="15"/>
    <w:lvlOverride w:ilvl="0">
      <w:startOverride w:val="1"/>
    </w:lvlOverride>
  </w:num>
  <w:num w:numId="27" w16cid:durableId="534971577">
    <w:abstractNumId w:val="23"/>
  </w:num>
  <w:num w:numId="28" w16cid:durableId="1150947773">
    <w:abstractNumId w:val="22"/>
  </w:num>
  <w:num w:numId="29" w16cid:durableId="124660497">
    <w:abstractNumId w:val="18"/>
  </w:num>
  <w:num w:numId="30" w16cid:durableId="2099861471">
    <w:abstractNumId w:val="17"/>
  </w:num>
  <w:num w:numId="31" w16cid:durableId="302270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277"/>
    <w:rsid w:val="000027C0"/>
    <w:rsid w:val="000052FB"/>
    <w:rsid w:val="000117CB"/>
    <w:rsid w:val="0003148D"/>
    <w:rsid w:val="00031EEC"/>
    <w:rsid w:val="0004760F"/>
    <w:rsid w:val="000477B5"/>
    <w:rsid w:val="00051566"/>
    <w:rsid w:val="000562A9"/>
    <w:rsid w:val="00062A9A"/>
    <w:rsid w:val="00065058"/>
    <w:rsid w:val="00075A7E"/>
    <w:rsid w:val="00080908"/>
    <w:rsid w:val="00086C39"/>
    <w:rsid w:val="000A03B2"/>
    <w:rsid w:val="000A2A86"/>
    <w:rsid w:val="000D0268"/>
    <w:rsid w:val="000D22A1"/>
    <w:rsid w:val="000D34BE"/>
    <w:rsid w:val="000E102F"/>
    <w:rsid w:val="000E36F1"/>
    <w:rsid w:val="000E3A73"/>
    <w:rsid w:val="000E414A"/>
    <w:rsid w:val="000F093C"/>
    <w:rsid w:val="000F2F62"/>
    <w:rsid w:val="000F787B"/>
    <w:rsid w:val="0012091F"/>
    <w:rsid w:val="00126BC2"/>
    <w:rsid w:val="001308B6"/>
    <w:rsid w:val="0013121F"/>
    <w:rsid w:val="00131FE6"/>
    <w:rsid w:val="0013263F"/>
    <w:rsid w:val="001331DF"/>
    <w:rsid w:val="00134DE4"/>
    <w:rsid w:val="00135521"/>
    <w:rsid w:val="0014034D"/>
    <w:rsid w:val="00144D16"/>
    <w:rsid w:val="00150E59"/>
    <w:rsid w:val="0015202E"/>
    <w:rsid w:val="00152DE3"/>
    <w:rsid w:val="00161888"/>
    <w:rsid w:val="00164CF9"/>
    <w:rsid w:val="001667A6"/>
    <w:rsid w:val="00173783"/>
    <w:rsid w:val="00184AD6"/>
    <w:rsid w:val="001A4AF7"/>
    <w:rsid w:val="001B0349"/>
    <w:rsid w:val="001B0613"/>
    <w:rsid w:val="001B1E93"/>
    <w:rsid w:val="001B65C1"/>
    <w:rsid w:val="001C684B"/>
    <w:rsid w:val="001D0CFB"/>
    <w:rsid w:val="001D21AF"/>
    <w:rsid w:val="001D53FC"/>
    <w:rsid w:val="001F1833"/>
    <w:rsid w:val="001F42A5"/>
    <w:rsid w:val="001F7B9D"/>
    <w:rsid w:val="00201C93"/>
    <w:rsid w:val="002224B4"/>
    <w:rsid w:val="00235C42"/>
    <w:rsid w:val="00237DB6"/>
    <w:rsid w:val="0024399C"/>
    <w:rsid w:val="002447EF"/>
    <w:rsid w:val="00246FD8"/>
    <w:rsid w:val="00251550"/>
    <w:rsid w:val="002559A4"/>
    <w:rsid w:val="00263B05"/>
    <w:rsid w:val="0027221A"/>
    <w:rsid w:val="00275B61"/>
    <w:rsid w:val="00280FAF"/>
    <w:rsid w:val="00282656"/>
    <w:rsid w:val="00296B83"/>
    <w:rsid w:val="002B4015"/>
    <w:rsid w:val="002B78CE"/>
    <w:rsid w:val="002C2FB6"/>
    <w:rsid w:val="002C6DFB"/>
    <w:rsid w:val="002E5FA7"/>
    <w:rsid w:val="002F3309"/>
    <w:rsid w:val="003008CE"/>
    <w:rsid w:val="003009B7"/>
    <w:rsid w:val="00300E56"/>
    <w:rsid w:val="0030152C"/>
    <w:rsid w:val="0030469C"/>
    <w:rsid w:val="00321CA6"/>
    <w:rsid w:val="00323763"/>
    <w:rsid w:val="00323C5F"/>
    <w:rsid w:val="00334C09"/>
    <w:rsid w:val="0034010B"/>
    <w:rsid w:val="00370652"/>
    <w:rsid w:val="00370E51"/>
    <w:rsid w:val="003723D4"/>
    <w:rsid w:val="00381905"/>
    <w:rsid w:val="00384CC8"/>
    <w:rsid w:val="003871FD"/>
    <w:rsid w:val="003A1E30"/>
    <w:rsid w:val="003A2829"/>
    <w:rsid w:val="003A6FC6"/>
    <w:rsid w:val="003A7D1C"/>
    <w:rsid w:val="003B0BDD"/>
    <w:rsid w:val="003B304B"/>
    <w:rsid w:val="003B3146"/>
    <w:rsid w:val="003F015E"/>
    <w:rsid w:val="00400414"/>
    <w:rsid w:val="0040D7BA"/>
    <w:rsid w:val="0041446B"/>
    <w:rsid w:val="00431877"/>
    <w:rsid w:val="0044071E"/>
    <w:rsid w:val="0044329C"/>
    <w:rsid w:val="00453E24"/>
    <w:rsid w:val="00457456"/>
    <w:rsid w:val="004577FE"/>
    <w:rsid w:val="00457B9C"/>
    <w:rsid w:val="0046164A"/>
    <w:rsid w:val="004628D2"/>
    <w:rsid w:val="00462DCD"/>
    <w:rsid w:val="004648AD"/>
    <w:rsid w:val="004703A9"/>
    <w:rsid w:val="004760DE"/>
    <w:rsid w:val="004763D7"/>
    <w:rsid w:val="00484357"/>
    <w:rsid w:val="00497B38"/>
    <w:rsid w:val="004A004E"/>
    <w:rsid w:val="004A24CF"/>
    <w:rsid w:val="004C113B"/>
    <w:rsid w:val="004C3D1D"/>
    <w:rsid w:val="004C3D84"/>
    <w:rsid w:val="004C7913"/>
    <w:rsid w:val="004E4DD6"/>
    <w:rsid w:val="004E74E6"/>
    <w:rsid w:val="004F5E36"/>
    <w:rsid w:val="00500587"/>
    <w:rsid w:val="0050164F"/>
    <w:rsid w:val="00507B47"/>
    <w:rsid w:val="00507BEF"/>
    <w:rsid w:val="00507CC9"/>
    <w:rsid w:val="005119A5"/>
    <w:rsid w:val="00512718"/>
    <w:rsid w:val="00516AAC"/>
    <w:rsid w:val="005278B7"/>
    <w:rsid w:val="00532016"/>
    <w:rsid w:val="005346C8"/>
    <w:rsid w:val="00543E7D"/>
    <w:rsid w:val="00547A68"/>
    <w:rsid w:val="005531C9"/>
    <w:rsid w:val="00570C43"/>
    <w:rsid w:val="00572C92"/>
    <w:rsid w:val="00587082"/>
    <w:rsid w:val="005B0742"/>
    <w:rsid w:val="005B2110"/>
    <w:rsid w:val="005B61E6"/>
    <w:rsid w:val="005C77E1"/>
    <w:rsid w:val="005D668A"/>
    <w:rsid w:val="005D6A2F"/>
    <w:rsid w:val="005E1A82"/>
    <w:rsid w:val="005E794C"/>
    <w:rsid w:val="005E7C48"/>
    <w:rsid w:val="005F0A28"/>
    <w:rsid w:val="005F0E5E"/>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E737D"/>
    <w:rsid w:val="00713973"/>
    <w:rsid w:val="00720A24"/>
    <w:rsid w:val="00732386"/>
    <w:rsid w:val="0073514D"/>
    <w:rsid w:val="007447F3"/>
    <w:rsid w:val="00746DDD"/>
    <w:rsid w:val="0075499F"/>
    <w:rsid w:val="00760D6C"/>
    <w:rsid w:val="007661C8"/>
    <w:rsid w:val="0077098D"/>
    <w:rsid w:val="00770DDA"/>
    <w:rsid w:val="007931FA"/>
    <w:rsid w:val="00795802"/>
    <w:rsid w:val="007A30DA"/>
    <w:rsid w:val="007A4861"/>
    <w:rsid w:val="007A7BBA"/>
    <w:rsid w:val="007B0C50"/>
    <w:rsid w:val="007B2ADE"/>
    <w:rsid w:val="007B48F9"/>
    <w:rsid w:val="007C1A43"/>
    <w:rsid w:val="007D0951"/>
    <w:rsid w:val="0080013E"/>
    <w:rsid w:val="00813288"/>
    <w:rsid w:val="008168FC"/>
    <w:rsid w:val="00821809"/>
    <w:rsid w:val="00830996"/>
    <w:rsid w:val="008345F1"/>
    <w:rsid w:val="00851029"/>
    <w:rsid w:val="00865B07"/>
    <w:rsid w:val="008667EA"/>
    <w:rsid w:val="0087637F"/>
    <w:rsid w:val="008839D1"/>
    <w:rsid w:val="008901AE"/>
    <w:rsid w:val="00892AD5"/>
    <w:rsid w:val="008945D0"/>
    <w:rsid w:val="008A1512"/>
    <w:rsid w:val="008A642C"/>
    <w:rsid w:val="008B7C03"/>
    <w:rsid w:val="008D32B9"/>
    <w:rsid w:val="008D433B"/>
    <w:rsid w:val="008D4A16"/>
    <w:rsid w:val="008E566E"/>
    <w:rsid w:val="0090161A"/>
    <w:rsid w:val="00901EB6"/>
    <w:rsid w:val="00904C62"/>
    <w:rsid w:val="00922BA8"/>
    <w:rsid w:val="00924DAC"/>
    <w:rsid w:val="00927058"/>
    <w:rsid w:val="00937805"/>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C1B1F"/>
    <w:rsid w:val="009C37C3"/>
    <w:rsid w:val="009C6667"/>
    <w:rsid w:val="009C7C86"/>
    <w:rsid w:val="009D2FF7"/>
    <w:rsid w:val="009E7884"/>
    <w:rsid w:val="009E788A"/>
    <w:rsid w:val="009F0E08"/>
    <w:rsid w:val="00A1763D"/>
    <w:rsid w:val="00A17CEC"/>
    <w:rsid w:val="00A27EF0"/>
    <w:rsid w:val="00A42361"/>
    <w:rsid w:val="00A50B20"/>
    <w:rsid w:val="00A51390"/>
    <w:rsid w:val="00A60D13"/>
    <w:rsid w:val="00A7223D"/>
    <w:rsid w:val="00A72745"/>
    <w:rsid w:val="00A76EFC"/>
    <w:rsid w:val="00A85503"/>
    <w:rsid w:val="00A87213"/>
    <w:rsid w:val="00A87D50"/>
    <w:rsid w:val="00A91010"/>
    <w:rsid w:val="00A95CAF"/>
    <w:rsid w:val="00A97F29"/>
    <w:rsid w:val="00AA702E"/>
    <w:rsid w:val="00AA7D26"/>
    <w:rsid w:val="00AB0964"/>
    <w:rsid w:val="00AB5011"/>
    <w:rsid w:val="00AC7368"/>
    <w:rsid w:val="00AD0158"/>
    <w:rsid w:val="00AD16B9"/>
    <w:rsid w:val="00AE377D"/>
    <w:rsid w:val="00AF04D8"/>
    <w:rsid w:val="00AF0EBA"/>
    <w:rsid w:val="00B02C8A"/>
    <w:rsid w:val="00B17FBD"/>
    <w:rsid w:val="00B315A6"/>
    <w:rsid w:val="00B31813"/>
    <w:rsid w:val="00B33365"/>
    <w:rsid w:val="00B511BA"/>
    <w:rsid w:val="00B57B36"/>
    <w:rsid w:val="00B57E6F"/>
    <w:rsid w:val="00B64A41"/>
    <w:rsid w:val="00B8686D"/>
    <w:rsid w:val="00B93F69"/>
    <w:rsid w:val="00BA234A"/>
    <w:rsid w:val="00BB1DDC"/>
    <w:rsid w:val="00BC30C9"/>
    <w:rsid w:val="00BD077D"/>
    <w:rsid w:val="00BE3E58"/>
    <w:rsid w:val="00C01616"/>
    <w:rsid w:val="00C0162B"/>
    <w:rsid w:val="00C05542"/>
    <w:rsid w:val="00C068ED"/>
    <w:rsid w:val="00C17030"/>
    <w:rsid w:val="00C22E0C"/>
    <w:rsid w:val="00C345B1"/>
    <w:rsid w:val="00C40142"/>
    <w:rsid w:val="00C52C3C"/>
    <w:rsid w:val="00C57182"/>
    <w:rsid w:val="00C57863"/>
    <w:rsid w:val="00C640AF"/>
    <w:rsid w:val="00C6533A"/>
    <w:rsid w:val="00C655FD"/>
    <w:rsid w:val="00C75407"/>
    <w:rsid w:val="00C870A8"/>
    <w:rsid w:val="00C94434"/>
    <w:rsid w:val="00C9660C"/>
    <w:rsid w:val="00C97DA6"/>
    <w:rsid w:val="00CA0D4A"/>
    <w:rsid w:val="00CA0D75"/>
    <w:rsid w:val="00CA14DF"/>
    <w:rsid w:val="00CA1C95"/>
    <w:rsid w:val="00CA5A9C"/>
    <w:rsid w:val="00CC46DE"/>
    <w:rsid w:val="00CC4C20"/>
    <w:rsid w:val="00CD1E9C"/>
    <w:rsid w:val="00CD2F54"/>
    <w:rsid w:val="00CD3517"/>
    <w:rsid w:val="00CD5FE2"/>
    <w:rsid w:val="00CD6C51"/>
    <w:rsid w:val="00CE7C68"/>
    <w:rsid w:val="00CE7D10"/>
    <w:rsid w:val="00D02B4C"/>
    <w:rsid w:val="00D040C4"/>
    <w:rsid w:val="00D20AD1"/>
    <w:rsid w:val="00D46B7E"/>
    <w:rsid w:val="00D57C84"/>
    <w:rsid w:val="00D6057D"/>
    <w:rsid w:val="00D648EC"/>
    <w:rsid w:val="00D71640"/>
    <w:rsid w:val="00D836C5"/>
    <w:rsid w:val="00D84576"/>
    <w:rsid w:val="00D941AC"/>
    <w:rsid w:val="00DA1399"/>
    <w:rsid w:val="00DA24C6"/>
    <w:rsid w:val="00DA4D7B"/>
    <w:rsid w:val="00DB6F67"/>
    <w:rsid w:val="00DD271C"/>
    <w:rsid w:val="00DD2BC1"/>
    <w:rsid w:val="00DE264A"/>
    <w:rsid w:val="00DF5072"/>
    <w:rsid w:val="00DF8C44"/>
    <w:rsid w:val="00E002D1"/>
    <w:rsid w:val="00E02D18"/>
    <w:rsid w:val="00E03D3F"/>
    <w:rsid w:val="00E041E7"/>
    <w:rsid w:val="00E23CA1"/>
    <w:rsid w:val="00E33DD7"/>
    <w:rsid w:val="00E409A8"/>
    <w:rsid w:val="00E50C12"/>
    <w:rsid w:val="00E65B91"/>
    <w:rsid w:val="00E7209D"/>
    <w:rsid w:val="00E72EAD"/>
    <w:rsid w:val="00E77223"/>
    <w:rsid w:val="00E8528B"/>
    <w:rsid w:val="00E85B94"/>
    <w:rsid w:val="00E95B7C"/>
    <w:rsid w:val="00E978D0"/>
    <w:rsid w:val="00EA4613"/>
    <w:rsid w:val="00EA7F91"/>
    <w:rsid w:val="00EB1523"/>
    <w:rsid w:val="00EB5B1D"/>
    <w:rsid w:val="00EC0E49"/>
    <w:rsid w:val="00EC101F"/>
    <w:rsid w:val="00EC1D9F"/>
    <w:rsid w:val="00EE0131"/>
    <w:rsid w:val="00EE17B0"/>
    <w:rsid w:val="00EF06D9"/>
    <w:rsid w:val="00F3049E"/>
    <w:rsid w:val="00F30C64"/>
    <w:rsid w:val="00F32BA2"/>
    <w:rsid w:val="00F32CDB"/>
    <w:rsid w:val="00F36F74"/>
    <w:rsid w:val="00F404A1"/>
    <w:rsid w:val="00F53E1B"/>
    <w:rsid w:val="00F565FE"/>
    <w:rsid w:val="00F63A70"/>
    <w:rsid w:val="00F63D8C"/>
    <w:rsid w:val="00F743C8"/>
    <w:rsid w:val="00F7534E"/>
    <w:rsid w:val="00F85E71"/>
    <w:rsid w:val="00F86E24"/>
    <w:rsid w:val="00F87507"/>
    <w:rsid w:val="00F93EDF"/>
    <w:rsid w:val="00FA1802"/>
    <w:rsid w:val="00FA21D0"/>
    <w:rsid w:val="00FA3286"/>
    <w:rsid w:val="00FA5F5F"/>
    <w:rsid w:val="00FB730C"/>
    <w:rsid w:val="00FC2695"/>
    <w:rsid w:val="00FC3E03"/>
    <w:rsid w:val="00FC3FC1"/>
    <w:rsid w:val="00FE3449"/>
    <w:rsid w:val="010A6A77"/>
    <w:rsid w:val="0127E949"/>
    <w:rsid w:val="0162969A"/>
    <w:rsid w:val="0165C641"/>
    <w:rsid w:val="01C95EDB"/>
    <w:rsid w:val="01F23910"/>
    <w:rsid w:val="021A21EB"/>
    <w:rsid w:val="022BF43A"/>
    <w:rsid w:val="024C3DB6"/>
    <w:rsid w:val="024F0B60"/>
    <w:rsid w:val="025AE9CD"/>
    <w:rsid w:val="02627E89"/>
    <w:rsid w:val="02C620D0"/>
    <w:rsid w:val="02F2EB81"/>
    <w:rsid w:val="02F61566"/>
    <w:rsid w:val="031DEB71"/>
    <w:rsid w:val="03BF34D8"/>
    <w:rsid w:val="0403EF5C"/>
    <w:rsid w:val="040582F3"/>
    <w:rsid w:val="044A91F3"/>
    <w:rsid w:val="0453716B"/>
    <w:rsid w:val="045DFFBA"/>
    <w:rsid w:val="04B222EA"/>
    <w:rsid w:val="0511EC25"/>
    <w:rsid w:val="051C72FE"/>
    <w:rsid w:val="054577ED"/>
    <w:rsid w:val="054712BA"/>
    <w:rsid w:val="05473041"/>
    <w:rsid w:val="0571E9CA"/>
    <w:rsid w:val="05999CAD"/>
    <w:rsid w:val="05A8E99E"/>
    <w:rsid w:val="05BF8939"/>
    <w:rsid w:val="05D4F70D"/>
    <w:rsid w:val="05D6FAAC"/>
    <w:rsid w:val="05EDAA18"/>
    <w:rsid w:val="06269820"/>
    <w:rsid w:val="0639904B"/>
    <w:rsid w:val="068358A3"/>
    <w:rsid w:val="06C64C70"/>
    <w:rsid w:val="06F4C731"/>
    <w:rsid w:val="06F5E958"/>
    <w:rsid w:val="07B9958C"/>
    <w:rsid w:val="07DE0C24"/>
    <w:rsid w:val="086C1101"/>
    <w:rsid w:val="088FB19E"/>
    <w:rsid w:val="08A6A89E"/>
    <w:rsid w:val="08B55BF6"/>
    <w:rsid w:val="08B7DF2E"/>
    <w:rsid w:val="08F33B3B"/>
    <w:rsid w:val="08F9EB87"/>
    <w:rsid w:val="09314324"/>
    <w:rsid w:val="09C34C41"/>
    <w:rsid w:val="09DF10A8"/>
    <w:rsid w:val="09E85C3D"/>
    <w:rsid w:val="0A1C66A4"/>
    <w:rsid w:val="0A4E7A1B"/>
    <w:rsid w:val="0AFCCE49"/>
    <w:rsid w:val="0B4A4A63"/>
    <w:rsid w:val="0BA3ADEF"/>
    <w:rsid w:val="0BAE2A03"/>
    <w:rsid w:val="0BCBB122"/>
    <w:rsid w:val="0BEB3D61"/>
    <w:rsid w:val="0BF1F202"/>
    <w:rsid w:val="0C256619"/>
    <w:rsid w:val="0C306C4E"/>
    <w:rsid w:val="0C367DFC"/>
    <w:rsid w:val="0C55A3D8"/>
    <w:rsid w:val="0C5A667E"/>
    <w:rsid w:val="0C72C492"/>
    <w:rsid w:val="0CBFB32F"/>
    <w:rsid w:val="0CE1A566"/>
    <w:rsid w:val="0CE7EFE1"/>
    <w:rsid w:val="0CF31490"/>
    <w:rsid w:val="0D002AE0"/>
    <w:rsid w:val="0D39FF23"/>
    <w:rsid w:val="0D48F070"/>
    <w:rsid w:val="0D8E2832"/>
    <w:rsid w:val="0DB795EE"/>
    <w:rsid w:val="0DD02274"/>
    <w:rsid w:val="0DE855DA"/>
    <w:rsid w:val="0E25D490"/>
    <w:rsid w:val="0E278D36"/>
    <w:rsid w:val="0E443C00"/>
    <w:rsid w:val="0EDEE7E3"/>
    <w:rsid w:val="0EFDC45F"/>
    <w:rsid w:val="0F0B0EBA"/>
    <w:rsid w:val="0F1A8424"/>
    <w:rsid w:val="0F1E59E7"/>
    <w:rsid w:val="0F449BBE"/>
    <w:rsid w:val="0F82D021"/>
    <w:rsid w:val="0F8E732B"/>
    <w:rsid w:val="0F9CB74D"/>
    <w:rsid w:val="0FAA11D2"/>
    <w:rsid w:val="0FB97FD1"/>
    <w:rsid w:val="101633A2"/>
    <w:rsid w:val="1045C0AD"/>
    <w:rsid w:val="1056100B"/>
    <w:rsid w:val="106FFBD5"/>
    <w:rsid w:val="10D7A5DB"/>
    <w:rsid w:val="10F9B6E2"/>
    <w:rsid w:val="10FAA869"/>
    <w:rsid w:val="1131961A"/>
    <w:rsid w:val="11348A77"/>
    <w:rsid w:val="114C2F1A"/>
    <w:rsid w:val="1159C3AA"/>
    <w:rsid w:val="11638C7B"/>
    <w:rsid w:val="118425E0"/>
    <w:rsid w:val="1185095F"/>
    <w:rsid w:val="11B610F8"/>
    <w:rsid w:val="11BE16F9"/>
    <w:rsid w:val="12005E53"/>
    <w:rsid w:val="120D1AD7"/>
    <w:rsid w:val="12146150"/>
    <w:rsid w:val="12421804"/>
    <w:rsid w:val="1242FDCB"/>
    <w:rsid w:val="12496E12"/>
    <w:rsid w:val="1249D2B9"/>
    <w:rsid w:val="1264CB1B"/>
    <w:rsid w:val="12AB55A1"/>
    <w:rsid w:val="12BC3764"/>
    <w:rsid w:val="1307E02E"/>
    <w:rsid w:val="1307E156"/>
    <w:rsid w:val="1326C74C"/>
    <w:rsid w:val="1380AF22"/>
    <w:rsid w:val="1386D923"/>
    <w:rsid w:val="13BEFE8C"/>
    <w:rsid w:val="13CBE440"/>
    <w:rsid w:val="13D26472"/>
    <w:rsid w:val="13E9FDF5"/>
    <w:rsid w:val="13F19191"/>
    <w:rsid w:val="14159290"/>
    <w:rsid w:val="1446465F"/>
    <w:rsid w:val="146936DC"/>
    <w:rsid w:val="149F5101"/>
    <w:rsid w:val="14F25B99"/>
    <w:rsid w:val="14F79130"/>
    <w:rsid w:val="15072245"/>
    <w:rsid w:val="1521C34F"/>
    <w:rsid w:val="1538C08E"/>
    <w:rsid w:val="157CF47C"/>
    <w:rsid w:val="15DAD571"/>
    <w:rsid w:val="15F9F3B1"/>
    <w:rsid w:val="1657AB0C"/>
    <w:rsid w:val="16BDF69B"/>
    <w:rsid w:val="16BE9B62"/>
    <w:rsid w:val="16C971B2"/>
    <w:rsid w:val="16D1BAAD"/>
    <w:rsid w:val="16EF7BE4"/>
    <w:rsid w:val="171BE316"/>
    <w:rsid w:val="17578FA9"/>
    <w:rsid w:val="176C6940"/>
    <w:rsid w:val="17769CA3"/>
    <w:rsid w:val="17BFE477"/>
    <w:rsid w:val="17CF5E1F"/>
    <w:rsid w:val="18100115"/>
    <w:rsid w:val="182DE215"/>
    <w:rsid w:val="182DF76F"/>
    <w:rsid w:val="1833BE03"/>
    <w:rsid w:val="1892A280"/>
    <w:rsid w:val="189D9FE1"/>
    <w:rsid w:val="18A45E77"/>
    <w:rsid w:val="18CE8EDA"/>
    <w:rsid w:val="18E0FB07"/>
    <w:rsid w:val="19D250EB"/>
    <w:rsid w:val="19F23D5E"/>
    <w:rsid w:val="1A0F8908"/>
    <w:rsid w:val="1A18D4EF"/>
    <w:rsid w:val="1A30F803"/>
    <w:rsid w:val="1A3F01EC"/>
    <w:rsid w:val="1A52EC60"/>
    <w:rsid w:val="1A721F62"/>
    <w:rsid w:val="1ABC9781"/>
    <w:rsid w:val="1ABDAF8C"/>
    <w:rsid w:val="1AC5DCF0"/>
    <w:rsid w:val="1AD4E0F8"/>
    <w:rsid w:val="1AE6533A"/>
    <w:rsid w:val="1AE8C7BE"/>
    <w:rsid w:val="1AF49C45"/>
    <w:rsid w:val="1B0AD3DF"/>
    <w:rsid w:val="1B1ADF99"/>
    <w:rsid w:val="1B6A3907"/>
    <w:rsid w:val="1B6B27D7"/>
    <w:rsid w:val="1B7E0D57"/>
    <w:rsid w:val="1BF56FE8"/>
    <w:rsid w:val="1C1222CE"/>
    <w:rsid w:val="1C5366D7"/>
    <w:rsid w:val="1C568E05"/>
    <w:rsid w:val="1C5945CA"/>
    <w:rsid w:val="1C59A29D"/>
    <w:rsid w:val="1C658718"/>
    <w:rsid w:val="1C7D7419"/>
    <w:rsid w:val="1C8DD5C5"/>
    <w:rsid w:val="1CA8157F"/>
    <w:rsid w:val="1CB917C9"/>
    <w:rsid w:val="1CF84D17"/>
    <w:rsid w:val="1D060968"/>
    <w:rsid w:val="1D2CD534"/>
    <w:rsid w:val="1D4CB970"/>
    <w:rsid w:val="1D680BB4"/>
    <w:rsid w:val="1D84286E"/>
    <w:rsid w:val="1DA2E2A9"/>
    <w:rsid w:val="1DAE3C58"/>
    <w:rsid w:val="1E107DC9"/>
    <w:rsid w:val="1E2DA1C2"/>
    <w:rsid w:val="1E3C4884"/>
    <w:rsid w:val="1E56D57E"/>
    <w:rsid w:val="1E8705EE"/>
    <w:rsid w:val="1E87ADDF"/>
    <w:rsid w:val="1EAE2B1A"/>
    <w:rsid w:val="1ED13525"/>
    <w:rsid w:val="1ED223FB"/>
    <w:rsid w:val="1EFF539A"/>
    <w:rsid w:val="1F33F630"/>
    <w:rsid w:val="1F3FFDCF"/>
    <w:rsid w:val="1F7966F3"/>
    <w:rsid w:val="1F99E58B"/>
    <w:rsid w:val="1FC05904"/>
    <w:rsid w:val="1FF21A27"/>
    <w:rsid w:val="2017DF12"/>
    <w:rsid w:val="2128C58C"/>
    <w:rsid w:val="216A6E23"/>
    <w:rsid w:val="219C7681"/>
    <w:rsid w:val="21B8283A"/>
    <w:rsid w:val="21C43656"/>
    <w:rsid w:val="21F15E03"/>
    <w:rsid w:val="2200AAFE"/>
    <w:rsid w:val="2223D263"/>
    <w:rsid w:val="22716EC3"/>
    <w:rsid w:val="228A03C5"/>
    <w:rsid w:val="22AEC031"/>
    <w:rsid w:val="2307A4A7"/>
    <w:rsid w:val="2353F89B"/>
    <w:rsid w:val="235A42E4"/>
    <w:rsid w:val="239C16B8"/>
    <w:rsid w:val="239E5ABB"/>
    <w:rsid w:val="23CD5D09"/>
    <w:rsid w:val="23D001CC"/>
    <w:rsid w:val="240123B9"/>
    <w:rsid w:val="24072AE7"/>
    <w:rsid w:val="241A0BF4"/>
    <w:rsid w:val="2457EFAE"/>
    <w:rsid w:val="24B3FCA5"/>
    <w:rsid w:val="24FCD337"/>
    <w:rsid w:val="2506EAA4"/>
    <w:rsid w:val="2510F7A6"/>
    <w:rsid w:val="25384BC0"/>
    <w:rsid w:val="2549F9FB"/>
    <w:rsid w:val="257E0A41"/>
    <w:rsid w:val="25805F77"/>
    <w:rsid w:val="25BCA9D9"/>
    <w:rsid w:val="25D7B184"/>
    <w:rsid w:val="25FC2717"/>
    <w:rsid w:val="26450188"/>
    <w:rsid w:val="2651220B"/>
    <w:rsid w:val="2688996D"/>
    <w:rsid w:val="26B4123C"/>
    <w:rsid w:val="26BF6F64"/>
    <w:rsid w:val="26CA965D"/>
    <w:rsid w:val="26D6AA1B"/>
    <w:rsid w:val="26DDDCD6"/>
    <w:rsid w:val="26ED447E"/>
    <w:rsid w:val="26F33614"/>
    <w:rsid w:val="272841AA"/>
    <w:rsid w:val="2757E125"/>
    <w:rsid w:val="277CA33A"/>
    <w:rsid w:val="285B4B58"/>
    <w:rsid w:val="288C2DDB"/>
    <w:rsid w:val="28994648"/>
    <w:rsid w:val="28AC7B78"/>
    <w:rsid w:val="28BF2DDC"/>
    <w:rsid w:val="28DB93A1"/>
    <w:rsid w:val="28E73174"/>
    <w:rsid w:val="29119F40"/>
    <w:rsid w:val="2922429F"/>
    <w:rsid w:val="29270D14"/>
    <w:rsid w:val="292ED297"/>
    <w:rsid w:val="2955DCCC"/>
    <w:rsid w:val="29655D07"/>
    <w:rsid w:val="297C0AA5"/>
    <w:rsid w:val="29CB5BDC"/>
    <w:rsid w:val="29D87948"/>
    <w:rsid w:val="29DC225C"/>
    <w:rsid w:val="29E3AEF7"/>
    <w:rsid w:val="29E606F8"/>
    <w:rsid w:val="2A1D9FA2"/>
    <w:rsid w:val="2A2C03CB"/>
    <w:rsid w:val="2A2D6787"/>
    <w:rsid w:val="2A33AA23"/>
    <w:rsid w:val="2A40A534"/>
    <w:rsid w:val="2A485FE9"/>
    <w:rsid w:val="2AAF2A49"/>
    <w:rsid w:val="2AC7A48A"/>
    <w:rsid w:val="2AF72F51"/>
    <w:rsid w:val="2B00533A"/>
    <w:rsid w:val="2B00AC0F"/>
    <w:rsid w:val="2B10E02F"/>
    <w:rsid w:val="2B310363"/>
    <w:rsid w:val="2B551C85"/>
    <w:rsid w:val="2B5D9C6B"/>
    <w:rsid w:val="2B672C3D"/>
    <w:rsid w:val="2B6F0F2C"/>
    <w:rsid w:val="2BA6E188"/>
    <w:rsid w:val="2BA78D44"/>
    <w:rsid w:val="2BF7C11F"/>
    <w:rsid w:val="2C0B188F"/>
    <w:rsid w:val="2C19107D"/>
    <w:rsid w:val="2C212F09"/>
    <w:rsid w:val="2C61069E"/>
    <w:rsid w:val="2C6287B2"/>
    <w:rsid w:val="2C733C8F"/>
    <w:rsid w:val="2C8CB7D5"/>
    <w:rsid w:val="2CBE3949"/>
    <w:rsid w:val="2CCCD3C4"/>
    <w:rsid w:val="2D374017"/>
    <w:rsid w:val="2D3C9E4B"/>
    <w:rsid w:val="2D3F7AFC"/>
    <w:rsid w:val="2D437874"/>
    <w:rsid w:val="2D482FC4"/>
    <w:rsid w:val="2DAF1DCB"/>
    <w:rsid w:val="2DC16EA2"/>
    <w:rsid w:val="2DE54B49"/>
    <w:rsid w:val="2DF8E588"/>
    <w:rsid w:val="2DF91329"/>
    <w:rsid w:val="2E050F23"/>
    <w:rsid w:val="2E20D86A"/>
    <w:rsid w:val="2E497D99"/>
    <w:rsid w:val="2E4FAEC6"/>
    <w:rsid w:val="2E6EB33F"/>
    <w:rsid w:val="2E7A2F54"/>
    <w:rsid w:val="2E9C606A"/>
    <w:rsid w:val="2EFF3616"/>
    <w:rsid w:val="2F066755"/>
    <w:rsid w:val="2F4EB1C8"/>
    <w:rsid w:val="2F518562"/>
    <w:rsid w:val="2F54EEDF"/>
    <w:rsid w:val="2F781398"/>
    <w:rsid w:val="2F90AA0C"/>
    <w:rsid w:val="2F92AB11"/>
    <w:rsid w:val="2FB963F5"/>
    <w:rsid w:val="2FCB01B7"/>
    <w:rsid w:val="2FD45003"/>
    <w:rsid w:val="302E8EBE"/>
    <w:rsid w:val="306D4F65"/>
    <w:rsid w:val="306E70D9"/>
    <w:rsid w:val="31D65FF4"/>
    <w:rsid w:val="31E155BF"/>
    <w:rsid w:val="32052F4A"/>
    <w:rsid w:val="321EBC4E"/>
    <w:rsid w:val="322CCD40"/>
    <w:rsid w:val="322F620E"/>
    <w:rsid w:val="323296C6"/>
    <w:rsid w:val="3238DCEB"/>
    <w:rsid w:val="324FDA66"/>
    <w:rsid w:val="32735D6D"/>
    <w:rsid w:val="327F387F"/>
    <w:rsid w:val="329E5F20"/>
    <w:rsid w:val="32CA8190"/>
    <w:rsid w:val="3330D14A"/>
    <w:rsid w:val="334D0723"/>
    <w:rsid w:val="33505FCD"/>
    <w:rsid w:val="335915C5"/>
    <w:rsid w:val="337438BD"/>
    <w:rsid w:val="33AEB027"/>
    <w:rsid w:val="33B7FA42"/>
    <w:rsid w:val="33E2D94B"/>
    <w:rsid w:val="33F52BE4"/>
    <w:rsid w:val="33F788C9"/>
    <w:rsid w:val="340708CB"/>
    <w:rsid w:val="3407C781"/>
    <w:rsid w:val="341F0238"/>
    <w:rsid w:val="3436FBA5"/>
    <w:rsid w:val="3460141D"/>
    <w:rsid w:val="347F0E02"/>
    <w:rsid w:val="34958E4D"/>
    <w:rsid w:val="34A778B0"/>
    <w:rsid w:val="34C74F7F"/>
    <w:rsid w:val="34D5BAC7"/>
    <w:rsid w:val="35279805"/>
    <w:rsid w:val="3532D67E"/>
    <w:rsid w:val="35701906"/>
    <w:rsid w:val="35748F0F"/>
    <w:rsid w:val="35A3A375"/>
    <w:rsid w:val="35D6C815"/>
    <w:rsid w:val="35D8EF00"/>
    <w:rsid w:val="35FBD811"/>
    <w:rsid w:val="36087957"/>
    <w:rsid w:val="3698FF2B"/>
    <w:rsid w:val="36EFEA5D"/>
    <w:rsid w:val="37742C0D"/>
    <w:rsid w:val="3787A0A8"/>
    <w:rsid w:val="3834CF8C"/>
    <w:rsid w:val="383E7F0F"/>
    <w:rsid w:val="38437459"/>
    <w:rsid w:val="3846A747"/>
    <w:rsid w:val="3847EC23"/>
    <w:rsid w:val="3883E381"/>
    <w:rsid w:val="388DFB1B"/>
    <w:rsid w:val="391A0848"/>
    <w:rsid w:val="3968DAFD"/>
    <w:rsid w:val="396D12E0"/>
    <w:rsid w:val="3971E81A"/>
    <w:rsid w:val="397F8867"/>
    <w:rsid w:val="3995912A"/>
    <w:rsid w:val="39AF85D9"/>
    <w:rsid w:val="39DED5A8"/>
    <w:rsid w:val="3A10A5D6"/>
    <w:rsid w:val="3A288732"/>
    <w:rsid w:val="3A473E70"/>
    <w:rsid w:val="3A5021E0"/>
    <w:rsid w:val="3A712207"/>
    <w:rsid w:val="3A79B303"/>
    <w:rsid w:val="3AC5895D"/>
    <w:rsid w:val="3ACF1B7B"/>
    <w:rsid w:val="3AE90909"/>
    <w:rsid w:val="3AF3E9C4"/>
    <w:rsid w:val="3B1FACC9"/>
    <w:rsid w:val="3B3A4179"/>
    <w:rsid w:val="3B6B3C32"/>
    <w:rsid w:val="3BACED59"/>
    <w:rsid w:val="3C108BFB"/>
    <w:rsid w:val="3C3E80BA"/>
    <w:rsid w:val="3C9FA4DC"/>
    <w:rsid w:val="3CA19834"/>
    <w:rsid w:val="3CB691B1"/>
    <w:rsid w:val="3CDED46E"/>
    <w:rsid w:val="3CFA0EF5"/>
    <w:rsid w:val="3CFB4B0D"/>
    <w:rsid w:val="3D2466F2"/>
    <w:rsid w:val="3D4B4037"/>
    <w:rsid w:val="3D4FCCC0"/>
    <w:rsid w:val="3D51328B"/>
    <w:rsid w:val="3D5850C3"/>
    <w:rsid w:val="3D5A1B48"/>
    <w:rsid w:val="3D600B78"/>
    <w:rsid w:val="3D619F0F"/>
    <w:rsid w:val="3D86AE12"/>
    <w:rsid w:val="3D936558"/>
    <w:rsid w:val="3DB6D4B6"/>
    <w:rsid w:val="3DCBA5FA"/>
    <w:rsid w:val="3E111A9F"/>
    <w:rsid w:val="3E201253"/>
    <w:rsid w:val="3E4B71A6"/>
    <w:rsid w:val="3E74C559"/>
    <w:rsid w:val="3EA30432"/>
    <w:rsid w:val="3ECB23AE"/>
    <w:rsid w:val="3EE416F9"/>
    <w:rsid w:val="3F596285"/>
    <w:rsid w:val="3F8769A2"/>
    <w:rsid w:val="3F8D8371"/>
    <w:rsid w:val="3FA57CDE"/>
    <w:rsid w:val="3FABF349"/>
    <w:rsid w:val="3FB81785"/>
    <w:rsid w:val="40589340"/>
    <w:rsid w:val="4097C8B6"/>
    <w:rsid w:val="409ECF77"/>
    <w:rsid w:val="40BFA6D6"/>
    <w:rsid w:val="40BFBBA0"/>
    <w:rsid w:val="40E0638B"/>
    <w:rsid w:val="4100ACE8"/>
    <w:rsid w:val="410A0552"/>
    <w:rsid w:val="415F2F39"/>
    <w:rsid w:val="419AB2E5"/>
    <w:rsid w:val="41B70AEE"/>
    <w:rsid w:val="41C44AB1"/>
    <w:rsid w:val="41F09A63"/>
    <w:rsid w:val="42045FA9"/>
    <w:rsid w:val="423B9064"/>
    <w:rsid w:val="424D014B"/>
    <w:rsid w:val="4269406F"/>
    <w:rsid w:val="426B94C8"/>
    <w:rsid w:val="42A541A3"/>
    <w:rsid w:val="42BD50ED"/>
    <w:rsid w:val="42E440DD"/>
    <w:rsid w:val="42EBFB92"/>
    <w:rsid w:val="42FEFBA9"/>
    <w:rsid w:val="4358ADDD"/>
    <w:rsid w:val="43B7881C"/>
    <w:rsid w:val="43EAD116"/>
    <w:rsid w:val="44402EF6"/>
    <w:rsid w:val="44AB4174"/>
    <w:rsid w:val="44DC75AA"/>
    <w:rsid w:val="452860FB"/>
    <w:rsid w:val="452F4606"/>
    <w:rsid w:val="4546CAEF"/>
    <w:rsid w:val="45B3D4AE"/>
    <w:rsid w:val="45B63A6F"/>
    <w:rsid w:val="460BDDA3"/>
    <w:rsid w:val="464D397D"/>
    <w:rsid w:val="4691BEF9"/>
    <w:rsid w:val="46B66844"/>
    <w:rsid w:val="46C16314"/>
    <w:rsid w:val="470CD773"/>
    <w:rsid w:val="47351A30"/>
    <w:rsid w:val="4736ADC7"/>
    <w:rsid w:val="4759BB54"/>
    <w:rsid w:val="478653C8"/>
    <w:rsid w:val="47872DBA"/>
    <w:rsid w:val="479A9927"/>
    <w:rsid w:val="47BD3613"/>
    <w:rsid w:val="47CAEFBA"/>
    <w:rsid w:val="47EE652C"/>
    <w:rsid w:val="47FCA7C7"/>
    <w:rsid w:val="4855105C"/>
    <w:rsid w:val="48664F50"/>
    <w:rsid w:val="48792A1A"/>
    <w:rsid w:val="4892E82B"/>
    <w:rsid w:val="48C6B10C"/>
    <w:rsid w:val="49222AC5"/>
    <w:rsid w:val="493E40E3"/>
    <w:rsid w:val="494284F3"/>
    <w:rsid w:val="49652F2E"/>
    <w:rsid w:val="497E578B"/>
    <w:rsid w:val="49867430"/>
    <w:rsid w:val="498E938C"/>
    <w:rsid w:val="499DA29C"/>
    <w:rsid w:val="49BC4FC4"/>
    <w:rsid w:val="49CBCFC6"/>
    <w:rsid w:val="4A12DB6C"/>
    <w:rsid w:val="4A454C1B"/>
    <w:rsid w:val="4A61C83A"/>
    <w:rsid w:val="4A620020"/>
    <w:rsid w:val="4AA8030B"/>
    <w:rsid w:val="4AC3164E"/>
    <w:rsid w:val="4B05E53A"/>
    <w:rsid w:val="4B43EE4E"/>
    <w:rsid w:val="4B51B61F"/>
    <w:rsid w:val="4B7531F1"/>
    <w:rsid w:val="4BF492DB"/>
    <w:rsid w:val="4C0D50B0"/>
    <w:rsid w:val="4C12C9FE"/>
    <w:rsid w:val="4C37CF62"/>
    <w:rsid w:val="4C4B8D10"/>
    <w:rsid w:val="4C91D626"/>
    <w:rsid w:val="4CB0D39A"/>
    <w:rsid w:val="4CB5F84D"/>
    <w:rsid w:val="4CE9EDA6"/>
    <w:rsid w:val="4D5F4B23"/>
    <w:rsid w:val="4D7DE9F7"/>
    <w:rsid w:val="4D8E20F6"/>
    <w:rsid w:val="4D92987D"/>
    <w:rsid w:val="4D95A4D3"/>
    <w:rsid w:val="4D9A1566"/>
    <w:rsid w:val="4DD7B22A"/>
    <w:rsid w:val="4DED0863"/>
    <w:rsid w:val="4E512E7F"/>
    <w:rsid w:val="4E522D55"/>
    <w:rsid w:val="4E58E934"/>
    <w:rsid w:val="4E5A7CCB"/>
    <w:rsid w:val="4E979843"/>
    <w:rsid w:val="4EB0A507"/>
    <w:rsid w:val="4ECAD30D"/>
    <w:rsid w:val="4ECBFEBD"/>
    <w:rsid w:val="4F0FC9FC"/>
    <w:rsid w:val="4F32D722"/>
    <w:rsid w:val="4F3AC767"/>
    <w:rsid w:val="4F9D5FF4"/>
    <w:rsid w:val="4FB23C04"/>
    <w:rsid w:val="4FC44BBC"/>
    <w:rsid w:val="5002F44B"/>
    <w:rsid w:val="50707D72"/>
    <w:rsid w:val="511B04BB"/>
    <w:rsid w:val="513FCC44"/>
    <w:rsid w:val="5174FA1C"/>
    <w:rsid w:val="51782E99"/>
    <w:rsid w:val="517C1F15"/>
    <w:rsid w:val="51C0FCF5"/>
    <w:rsid w:val="51DCA422"/>
    <w:rsid w:val="51FFA6B0"/>
    <w:rsid w:val="520851C4"/>
    <w:rsid w:val="520D0BF9"/>
    <w:rsid w:val="52576BE7"/>
    <w:rsid w:val="526D1205"/>
    <w:rsid w:val="527F6439"/>
    <w:rsid w:val="52A0C7CF"/>
    <w:rsid w:val="52A52F00"/>
    <w:rsid w:val="52C7BA65"/>
    <w:rsid w:val="52F174FF"/>
    <w:rsid w:val="52FE928C"/>
    <w:rsid w:val="53021F5C"/>
    <w:rsid w:val="530C1174"/>
    <w:rsid w:val="5313FEFA"/>
    <w:rsid w:val="532DDCDE"/>
    <w:rsid w:val="533A1A27"/>
    <w:rsid w:val="533BA90D"/>
    <w:rsid w:val="5343A964"/>
    <w:rsid w:val="53750DC3"/>
    <w:rsid w:val="53FE552D"/>
    <w:rsid w:val="54052DCF"/>
    <w:rsid w:val="5408E266"/>
    <w:rsid w:val="541B349A"/>
    <w:rsid w:val="54578C75"/>
    <w:rsid w:val="545EF138"/>
    <w:rsid w:val="54A8467C"/>
    <w:rsid w:val="54E64F60"/>
    <w:rsid w:val="553BE591"/>
    <w:rsid w:val="553E84C5"/>
    <w:rsid w:val="55423495"/>
    <w:rsid w:val="5542FD0E"/>
    <w:rsid w:val="556CE33F"/>
    <w:rsid w:val="55909D77"/>
    <w:rsid w:val="5592DA2A"/>
    <w:rsid w:val="559E7511"/>
    <w:rsid w:val="55A0B6B8"/>
    <w:rsid w:val="55DC0266"/>
    <w:rsid w:val="55E87AC6"/>
    <w:rsid w:val="5611BC86"/>
    <w:rsid w:val="565B7B33"/>
    <w:rsid w:val="56679B97"/>
    <w:rsid w:val="56781B2C"/>
    <w:rsid w:val="569FB4A2"/>
    <w:rsid w:val="56B38EFF"/>
    <w:rsid w:val="56C82B2E"/>
    <w:rsid w:val="56CA9E68"/>
    <w:rsid w:val="56F26261"/>
    <w:rsid w:val="56F5FE66"/>
    <w:rsid w:val="5702A406"/>
    <w:rsid w:val="570A1049"/>
    <w:rsid w:val="570BF32D"/>
    <w:rsid w:val="571BE4A7"/>
    <w:rsid w:val="57309142"/>
    <w:rsid w:val="5748A71C"/>
    <w:rsid w:val="5788A42F"/>
    <w:rsid w:val="57A662A8"/>
    <w:rsid w:val="57AC9FF2"/>
    <w:rsid w:val="57EC820D"/>
    <w:rsid w:val="582283C9"/>
    <w:rsid w:val="5840636F"/>
    <w:rsid w:val="58C32B2C"/>
    <w:rsid w:val="58F05E63"/>
    <w:rsid w:val="58F6B1D0"/>
    <w:rsid w:val="590A8AC0"/>
    <w:rsid w:val="5920DA3E"/>
    <w:rsid w:val="592E50C9"/>
    <w:rsid w:val="593A5B42"/>
    <w:rsid w:val="5955A8CD"/>
    <w:rsid w:val="595FC067"/>
    <w:rsid w:val="59637EE0"/>
    <w:rsid w:val="597B52F8"/>
    <w:rsid w:val="5988526E"/>
    <w:rsid w:val="59B2AB0C"/>
    <w:rsid w:val="59BCB0C3"/>
    <w:rsid w:val="59ECE0F5"/>
    <w:rsid w:val="5A0BF0F5"/>
    <w:rsid w:val="5A256AD0"/>
    <w:rsid w:val="5A3445C0"/>
    <w:rsid w:val="5A3BA764"/>
    <w:rsid w:val="5AC448DB"/>
    <w:rsid w:val="5AF536C8"/>
    <w:rsid w:val="5B014119"/>
    <w:rsid w:val="5B172359"/>
    <w:rsid w:val="5B6CBBEB"/>
    <w:rsid w:val="5B98890A"/>
    <w:rsid w:val="5C44BC33"/>
    <w:rsid w:val="5C538D6A"/>
    <w:rsid w:val="5C801115"/>
    <w:rsid w:val="5C80967F"/>
    <w:rsid w:val="5CAEC31E"/>
    <w:rsid w:val="5CB79027"/>
    <w:rsid w:val="5CBAE140"/>
    <w:rsid w:val="5CF88482"/>
    <w:rsid w:val="5D16955D"/>
    <w:rsid w:val="5D1CB0BB"/>
    <w:rsid w:val="5D240619"/>
    <w:rsid w:val="5D4F0614"/>
    <w:rsid w:val="5D578B59"/>
    <w:rsid w:val="5D6078BA"/>
    <w:rsid w:val="5D75E6BB"/>
    <w:rsid w:val="5D8D8E50"/>
    <w:rsid w:val="5D8F1B03"/>
    <w:rsid w:val="5DAFD06C"/>
    <w:rsid w:val="5DBFAE9A"/>
    <w:rsid w:val="5DCA0466"/>
    <w:rsid w:val="5DDC3401"/>
    <w:rsid w:val="5DDF3372"/>
    <w:rsid w:val="5DEF7071"/>
    <w:rsid w:val="5E121CA2"/>
    <w:rsid w:val="5E81121E"/>
    <w:rsid w:val="5E836FCD"/>
    <w:rsid w:val="5E8B52AE"/>
    <w:rsid w:val="5EC30CDB"/>
    <w:rsid w:val="5ED1384E"/>
    <w:rsid w:val="5ED2237D"/>
    <w:rsid w:val="5EEA1CEA"/>
    <w:rsid w:val="5EF2FC40"/>
    <w:rsid w:val="5EF968D5"/>
    <w:rsid w:val="5F07A1EF"/>
    <w:rsid w:val="5F237105"/>
    <w:rsid w:val="5F41200B"/>
    <w:rsid w:val="5F8B2E2C"/>
    <w:rsid w:val="5FF3AE3B"/>
    <w:rsid w:val="601B4355"/>
    <w:rsid w:val="60263488"/>
    <w:rsid w:val="604024A3"/>
    <w:rsid w:val="604B7554"/>
    <w:rsid w:val="605362DA"/>
    <w:rsid w:val="605F48BD"/>
    <w:rsid w:val="6085AFB5"/>
    <w:rsid w:val="608E6689"/>
    <w:rsid w:val="60F7285C"/>
    <w:rsid w:val="61015B63"/>
    <w:rsid w:val="61070854"/>
    <w:rsid w:val="6150F1A0"/>
    <w:rsid w:val="617EF6BB"/>
    <w:rsid w:val="618E5263"/>
    <w:rsid w:val="61CCBF5F"/>
    <w:rsid w:val="625F15A2"/>
    <w:rsid w:val="626B8A71"/>
    <w:rsid w:val="62752F11"/>
    <w:rsid w:val="62789182"/>
    <w:rsid w:val="627F60BE"/>
    <w:rsid w:val="628605D2"/>
    <w:rsid w:val="6296AAF0"/>
    <w:rsid w:val="62BD8871"/>
    <w:rsid w:val="62D70C5D"/>
    <w:rsid w:val="62DF9978"/>
    <w:rsid w:val="631351EB"/>
    <w:rsid w:val="632AE92E"/>
    <w:rsid w:val="6346E2F4"/>
    <w:rsid w:val="6371DB3F"/>
    <w:rsid w:val="638B039C"/>
    <w:rsid w:val="639B1C7C"/>
    <w:rsid w:val="639C7925"/>
    <w:rsid w:val="63A5C771"/>
    <w:rsid w:val="640D7EB3"/>
    <w:rsid w:val="6462A71E"/>
    <w:rsid w:val="647A2491"/>
    <w:rsid w:val="64EA0631"/>
    <w:rsid w:val="64EC4CAD"/>
    <w:rsid w:val="64FBC17C"/>
    <w:rsid w:val="65549296"/>
    <w:rsid w:val="658AE551"/>
    <w:rsid w:val="65A7D57F"/>
    <w:rsid w:val="65CA8869"/>
    <w:rsid w:val="65DFD795"/>
    <w:rsid w:val="6600DE59"/>
    <w:rsid w:val="661EF4EF"/>
    <w:rsid w:val="662FC185"/>
    <w:rsid w:val="663E1199"/>
    <w:rsid w:val="664485B3"/>
    <w:rsid w:val="665A3AA7"/>
    <w:rsid w:val="6661C386"/>
    <w:rsid w:val="66886A09"/>
    <w:rsid w:val="669800DD"/>
    <w:rsid w:val="66AFB0E1"/>
    <w:rsid w:val="66B6541E"/>
    <w:rsid w:val="66B8A716"/>
    <w:rsid w:val="66DBC8DC"/>
    <w:rsid w:val="66E7071C"/>
    <w:rsid w:val="66ED0F73"/>
    <w:rsid w:val="66FB0983"/>
    <w:rsid w:val="67057AD6"/>
    <w:rsid w:val="673C2E75"/>
    <w:rsid w:val="6749FFCF"/>
    <w:rsid w:val="676658CA"/>
    <w:rsid w:val="677FAE01"/>
    <w:rsid w:val="67AE1785"/>
    <w:rsid w:val="67AEC9DD"/>
    <w:rsid w:val="67E1F0E2"/>
    <w:rsid w:val="67F60B08"/>
    <w:rsid w:val="67FE5A51"/>
    <w:rsid w:val="687EB1E2"/>
    <w:rsid w:val="689D5E52"/>
    <w:rsid w:val="68AEECEA"/>
    <w:rsid w:val="68B51408"/>
    <w:rsid w:val="68C6E657"/>
    <w:rsid w:val="6926D5A8"/>
    <w:rsid w:val="69751AE3"/>
    <w:rsid w:val="69B13F20"/>
    <w:rsid w:val="6A316223"/>
    <w:rsid w:val="6A3C122A"/>
    <w:rsid w:val="6A7E243A"/>
    <w:rsid w:val="6A88C3CE"/>
    <w:rsid w:val="6AB20FC8"/>
    <w:rsid w:val="6AC1EC39"/>
    <w:rsid w:val="6ACDBABD"/>
    <w:rsid w:val="6AE61A8D"/>
    <w:rsid w:val="6AEC4F6D"/>
    <w:rsid w:val="6B0A9B20"/>
    <w:rsid w:val="6B27C6A7"/>
    <w:rsid w:val="6B9F6BAE"/>
    <w:rsid w:val="6BC6959D"/>
    <w:rsid w:val="6BE19E73"/>
    <w:rsid w:val="6C10BA21"/>
    <w:rsid w:val="6C6D545C"/>
    <w:rsid w:val="6C9418C3"/>
    <w:rsid w:val="6CC41D9A"/>
    <w:rsid w:val="6CD104C0"/>
    <w:rsid w:val="6CDC8F5F"/>
    <w:rsid w:val="6D37B4C2"/>
    <w:rsid w:val="6D381AC2"/>
    <w:rsid w:val="6D978933"/>
    <w:rsid w:val="6DAB6FF9"/>
    <w:rsid w:val="6DB4B686"/>
    <w:rsid w:val="6DDEE89A"/>
    <w:rsid w:val="6E4B59A0"/>
    <w:rsid w:val="6EA8CEE4"/>
    <w:rsid w:val="6EEDDA60"/>
    <w:rsid w:val="6F0C1938"/>
    <w:rsid w:val="6F3D7256"/>
    <w:rsid w:val="6F54AD0D"/>
    <w:rsid w:val="6F615EC8"/>
    <w:rsid w:val="6F6A215C"/>
    <w:rsid w:val="6F99E582"/>
    <w:rsid w:val="6FA953A8"/>
    <w:rsid w:val="6FB9CBD9"/>
    <w:rsid w:val="6FED37DD"/>
    <w:rsid w:val="6FFDCDB1"/>
    <w:rsid w:val="70606531"/>
    <w:rsid w:val="70C04269"/>
    <w:rsid w:val="70C67321"/>
    <w:rsid w:val="70C9E85E"/>
    <w:rsid w:val="70CFFFFE"/>
    <w:rsid w:val="70FD104B"/>
    <w:rsid w:val="70FDA5DE"/>
    <w:rsid w:val="71137032"/>
    <w:rsid w:val="7119126A"/>
    <w:rsid w:val="7126D8BA"/>
    <w:rsid w:val="712FE7C7"/>
    <w:rsid w:val="7130D114"/>
    <w:rsid w:val="7133167D"/>
    <w:rsid w:val="713F94AB"/>
    <w:rsid w:val="714D3AF9"/>
    <w:rsid w:val="71A5BDE4"/>
    <w:rsid w:val="71DFB772"/>
    <w:rsid w:val="71EFF62A"/>
    <w:rsid w:val="71F26388"/>
    <w:rsid w:val="71FEB070"/>
    <w:rsid w:val="723CA7CE"/>
    <w:rsid w:val="7275B658"/>
    <w:rsid w:val="72969B16"/>
    <w:rsid w:val="72F4167C"/>
    <w:rsid w:val="72F82871"/>
    <w:rsid w:val="730B59CA"/>
    <w:rsid w:val="73789401"/>
    <w:rsid w:val="73B98E56"/>
    <w:rsid w:val="73C96C84"/>
    <w:rsid w:val="73CB60A5"/>
    <w:rsid w:val="73D586F4"/>
    <w:rsid w:val="73EEB6D3"/>
    <w:rsid w:val="74037FEE"/>
    <w:rsid w:val="741AE124"/>
    <w:rsid w:val="7428C5DB"/>
    <w:rsid w:val="74412FC6"/>
    <w:rsid w:val="7444DCFA"/>
    <w:rsid w:val="74583720"/>
    <w:rsid w:val="7480A13A"/>
    <w:rsid w:val="7488FC01"/>
    <w:rsid w:val="74978D83"/>
    <w:rsid w:val="74A1B603"/>
    <w:rsid w:val="74DC7B96"/>
    <w:rsid w:val="7516C0BC"/>
    <w:rsid w:val="75182182"/>
    <w:rsid w:val="75291948"/>
    <w:rsid w:val="75C3396E"/>
    <w:rsid w:val="75CEEBF2"/>
    <w:rsid w:val="75DFED3F"/>
    <w:rsid w:val="761B6191"/>
    <w:rsid w:val="7646EB08"/>
    <w:rsid w:val="764D5475"/>
    <w:rsid w:val="7652960C"/>
    <w:rsid w:val="765B3067"/>
    <w:rsid w:val="76959F82"/>
    <w:rsid w:val="769CE9D0"/>
    <w:rsid w:val="76BC59D0"/>
    <w:rsid w:val="770F8051"/>
    <w:rsid w:val="7712A8A7"/>
    <w:rsid w:val="77700528"/>
    <w:rsid w:val="779A3A61"/>
    <w:rsid w:val="77B8BDD7"/>
    <w:rsid w:val="77F2627C"/>
    <w:rsid w:val="780261FC"/>
    <w:rsid w:val="78141C58"/>
    <w:rsid w:val="7842DD8B"/>
    <w:rsid w:val="785547ED"/>
    <w:rsid w:val="78B49B93"/>
    <w:rsid w:val="78D424C9"/>
    <w:rsid w:val="78D529EA"/>
    <w:rsid w:val="78DA6413"/>
    <w:rsid w:val="78E4F031"/>
    <w:rsid w:val="7965E528"/>
    <w:rsid w:val="79C5BAA3"/>
    <w:rsid w:val="79EBC993"/>
    <w:rsid w:val="7A191332"/>
    <w:rsid w:val="7A663DEA"/>
    <w:rsid w:val="7A70FA4B"/>
    <w:rsid w:val="7A852DC2"/>
    <w:rsid w:val="7AAC4B7A"/>
    <w:rsid w:val="7B296131"/>
    <w:rsid w:val="7B431570"/>
    <w:rsid w:val="7B616C59"/>
    <w:rsid w:val="7B6D833C"/>
    <w:rsid w:val="7B79E6D5"/>
    <w:rsid w:val="7B800DF3"/>
    <w:rsid w:val="7BB68D91"/>
    <w:rsid w:val="7BD57DC3"/>
    <w:rsid w:val="7BFA710D"/>
    <w:rsid w:val="7C2FCE7C"/>
    <w:rsid w:val="7C529710"/>
    <w:rsid w:val="7D13FC61"/>
    <w:rsid w:val="7D3F9277"/>
    <w:rsid w:val="7D431A5A"/>
    <w:rsid w:val="7DA501E9"/>
    <w:rsid w:val="7DB7D56F"/>
    <w:rsid w:val="7DE2FCD9"/>
    <w:rsid w:val="7DF36E62"/>
    <w:rsid w:val="7E30E805"/>
    <w:rsid w:val="7E53DC74"/>
    <w:rsid w:val="7E72204E"/>
    <w:rsid w:val="7E9841D5"/>
    <w:rsid w:val="7EC9990B"/>
    <w:rsid w:val="7EFA6417"/>
    <w:rsid w:val="7F280F8F"/>
    <w:rsid w:val="7F384E47"/>
    <w:rsid w:val="7F8F1785"/>
    <w:rsid w:val="7FF9B6C4"/>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980F3CCB-DA7B-4AE9-B642-617D2D9FA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gwek1">
    <w:name w:val="heading 1"/>
    <w:basedOn w:val="CETHeading1"/>
    <w:next w:val="Normalny"/>
    <w:link w:val="Nagwek1Znak"/>
    <w:uiPriority w:val="9"/>
    <w:rsid w:val="004F5E36"/>
    <w:pPr>
      <w:tabs>
        <w:tab w:val="clear" w:pos="360"/>
        <w:tab w:val="right" w:pos="7100"/>
      </w:tabs>
      <w:jc w:val="both"/>
      <w:outlineLvl w:val="0"/>
    </w:pPr>
    <w:rPr>
      <w:lang w:val="en-GB"/>
    </w:rPr>
  </w:style>
  <w:style w:type="paragraph" w:styleId="Nagwek2">
    <w:name w:val="heading 2"/>
    <w:basedOn w:val="Normalny"/>
    <w:next w:val="Normalny"/>
    <w:link w:val="Nagwek2Znak"/>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gwek9">
    <w:name w:val="heading 9"/>
    <w:basedOn w:val="Normalny"/>
    <w:next w:val="Normalny"/>
    <w:link w:val="Nagwek9Znak"/>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9"/>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9"/>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Prosty1">
    <w:name w:val="Table Simple 1"/>
    <w:basedOn w:val="Standardowy"/>
    <w:semiHidden/>
    <w:rsid w:val="000E414A"/>
    <w:pPr>
      <w:numPr>
        <w:ilvl w:val="3"/>
        <w:numId w:val="9"/>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Odwoaniedokomentarza">
    <w:name w:val="annotation reference"/>
    <w:basedOn w:val="Domylnaczcionkaakapitu"/>
    <w:uiPriority w:val="99"/>
    <w:semiHidden/>
    <w:unhideWhenUsed/>
    <w:rsid w:val="004577FE"/>
    <w:rPr>
      <w:sz w:val="16"/>
      <w:szCs w:val="16"/>
    </w:rPr>
  </w:style>
  <w:style w:type="paragraph" w:styleId="Tekstdymka">
    <w:name w:val="Balloon Text"/>
    <w:basedOn w:val="Normalny"/>
    <w:link w:val="TekstdymkaZnak"/>
    <w:uiPriority w:val="99"/>
    <w:semiHidden/>
    <w:unhideWhenUsed/>
    <w:rsid w:val="000D34BE"/>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Tekstpodstawowy2">
    <w:name w:val="Body Text 2"/>
    <w:basedOn w:val="Normalny"/>
    <w:link w:val="Tekstpodstawowy2Znak"/>
    <w:uiPriority w:val="99"/>
    <w:semiHidden/>
    <w:unhideWhenUsed/>
    <w:rsid w:val="0003148D"/>
    <w:pPr>
      <w:spacing w:after="120" w:line="480" w:lineRule="auto"/>
    </w:pPr>
  </w:style>
  <w:style w:type="character" w:customStyle="1" w:styleId="Tekstpodstawowy2Znak">
    <w:name w:val="Tekst podstawowy 2 Znak"/>
    <w:basedOn w:val="Domylnaczcionkaakapitu"/>
    <w:link w:val="Tekstpodstawowy2"/>
    <w:uiPriority w:val="99"/>
    <w:semiHidden/>
    <w:rsid w:val="0003148D"/>
  </w:style>
  <w:style w:type="paragraph" w:styleId="Tekstpodstawowy3">
    <w:name w:val="Body Text 3"/>
    <w:basedOn w:val="Normalny"/>
    <w:link w:val="Tekstpodstawowy3Znak"/>
    <w:uiPriority w:val="99"/>
    <w:semiHidden/>
    <w:unhideWhenUsed/>
    <w:rsid w:val="0003148D"/>
    <w:pPr>
      <w:spacing w:after="120"/>
    </w:pPr>
    <w:rPr>
      <w:sz w:val="16"/>
      <w:szCs w:val="16"/>
    </w:rPr>
  </w:style>
  <w:style w:type="character" w:customStyle="1" w:styleId="Tekstpodstawowy3Znak">
    <w:name w:val="Tekst podstawowy 3 Znak"/>
    <w:basedOn w:val="Domylnaczcionkaakapitu"/>
    <w:link w:val="Tekstpodstawowy3"/>
    <w:uiPriority w:val="99"/>
    <w:semiHidden/>
    <w:rsid w:val="0003148D"/>
    <w:rPr>
      <w:sz w:val="16"/>
      <w:szCs w:val="16"/>
    </w:rPr>
  </w:style>
  <w:style w:type="paragraph" w:styleId="Tekstpodstawowy">
    <w:name w:val="Body Text"/>
    <w:basedOn w:val="Normalny"/>
    <w:link w:val="TekstpodstawowyZnak"/>
    <w:uiPriority w:val="99"/>
    <w:semiHidden/>
    <w:unhideWhenUsed/>
    <w:rsid w:val="0003148D"/>
    <w:pPr>
      <w:spacing w:after="120"/>
    </w:pPr>
  </w:style>
  <w:style w:type="character" w:customStyle="1" w:styleId="TekstpodstawowyZnak">
    <w:name w:val="Tekst podstawowy Znak"/>
    <w:basedOn w:val="Domylnaczcionkaakapitu"/>
    <w:link w:val="Tekstpodstawowy"/>
    <w:uiPriority w:val="99"/>
    <w:semiHidden/>
    <w:rsid w:val="0003148D"/>
  </w:style>
  <w:style w:type="paragraph" w:styleId="Data">
    <w:name w:val="Date"/>
    <w:basedOn w:val="Normalny"/>
    <w:next w:val="Normalny"/>
    <w:link w:val="DataZnak"/>
    <w:uiPriority w:val="99"/>
    <w:semiHidden/>
    <w:unhideWhenUsed/>
    <w:rsid w:val="0003148D"/>
  </w:style>
  <w:style w:type="character" w:customStyle="1" w:styleId="DataZnak">
    <w:name w:val="Data Znak"/>
    <w:basedOn w:val="Domylnaczcionkaakapitu"/>
    <w:link w:val="Data"/>
    <w:uiPriority w:val="99"/>
    <w:semiHidden/>
    <w:rsid w:val="0003148D"/>
  </w:style>
  <w:style w:type="paragraph" w:styleId="Legenda">
    <w:name w:val="caption"/>
    <w:basedOn w:val="Normalny"/>
    <w:next w:val="Normalny"/>
    <w:uiPriority w:val="35"/>
    <w:semiHidden/>
    <w:unhideWhenUsed/>
    <w:qFormat/>
    <w:rsid w:val="0003148D"/>
    <w:pPr>
      <w:spacing w:line="240" w:lineRule="auto"/>
    </w:pPr>
    <w:rPr>
      <w:b/>
      <w:bCs/>
      <w:color w:val="4F81BD" w:themeColor="accent1"/>
      <w:szCs w:val="18"/>
    </w:rPr>
  </w:style>
  <w:style w:type="paragraph" w:styleId="Lista">
    <w:name w:val="List"/>
    <w:basedOn w:val="Normalny"/>
    <w:uiPriority w:val="99"/>
    <w:semiHidden/>
    <w:unhideWhenUsed/>
    <w:rsid w:val="0003148D"/>
    <w:pPr>
      <w:ind w:left="283" w:hanging="283"/>
      <w:contextualSpacing/>
    </w:pPr>
  </w:style>
  <w:style w:type="paragraph" w:styleId="Lista2">
    <w:name w:val="List 2"/>
    <w:basedOn w:val="Normalny"/>
    <w:uiPriority w:val="99"/>
    <w:semiHidden/>
    <w:unhideWhenUsed/>
    <w:rsid w:val="0003148D"/>
    <w:pPr>
      <w:ind w:left="566" w:hanging="283"/>
      <w:contextualSpacing/>
    </w:pPr>
  </w:style>
  <w:style w:type="paragraph" w:styleId="Lista3">
    <w:name w:val="List 3"/>
    <w:basedOn w:val="Normalny"/>
    <w:uiPriority w:val="99"/>
    <w:semiHidden/>
    <w:unhideWhenUsed/>
    <w:rsid w:val="0003148D"/>
    <w:pPr>
      <w:ind w:left="849" w:hanging="283"/>
      <w:contextualSpacing/>
    </w:pPr>
  </w:style>
  <w:style w:type="paragraph" w:styleId="Lista4">
    <w:name w:val="List 4"/>
    <w:basedOn w:val="Normalny"/>
    <w:uiPriority w:val="99"/>
    <w:semiHidden/>
    <w:unhideWhenUsed/>
    <w:rsid w:val="0003148D"/>
    <w:pPr>
      <w:ind w:left="1132" w:hanging="283"/>
      <w:contextualSpacing/>
    </w:pPr>
  </w:style>
  <w:style w:type="paragraph" w:styleId="Lista5">
    <w:name w:val="List 5"/>
    <w:basedOn w:val="Normalny"/>
    <w:uiPriority w:val="99"/>
    <w:semiHidden/>
    <w:unhideWhenUsed/>
    <w:rsid w:val="0003148D"/>
    <w:pPr>
      <w:ind w:left="1415" w:hanging="283"/>
      <w:contextualSpacing/>
    </w:pPr>
  </w:style>
  <w:style w:type="paragraph" w:styleId="Lista-kontynuacja">
    <w:name w:val="List Continue"/>
    <w:basedOn w:val="Normalny"/>
    <w:uiPriority w:val="99"/>
    <w:semiHidden/>
    <w:unhideWhenUsed/>
    <w:rsid w:val="0003148D"/>
    <w:pPr>
      <w:spacing w:after="120"/>
      <w:ind w:left="283"/>
      <w:contextualSpacing/>
    </w:pPr>
  </w:style>
  <w:style w:type="paragraph" w:styleId="Lista-kontynuacja2">
    <w:name w:val="List Continue 2"/>
    <w:basedOn w:val="Normalny"/>
    <w:uiPriority w:val="99"/>
    <w:semiHidden/>
    <w:unhideWhenUsed/>
    <w:rsid w:val="0003148D"/>
    <w:pPr>
      <w:spacing w:after="120"/>
      <w:ind w:left="566"/>
      <w:contextualSpacing/>
    </w:pPr>
  </w:style>
  <w:style w:type="paragraph" w:styleId="Lista-kontynuacja3">
    <w:name w:val="List Continue 3"/>
    <w:basedOn w:val="Normalny"/>
    <w:uiPriority w:val="99"/>
    <w:semiHidden/>
    <w:unhideWhenUsed/>
    <w:rsid w:val="0003148D"/>
    <w:pPr>
      <w:spacing w:after="120"/>
      <w:ind w:left="849"/>
      <w:contextualSpacing/>
    </w:pPr>
  </w:style>
  <w:style w:type="paragraph" w:styleId="Lista-kontynuacja4">
    <w:name w:val="List Continue 4"/>
    <w:basedOn w:val="Normalny"/>
    <w:uiPriority w:val="99"/>
    <w:semiHidden/>
    <w:unhideWhenUsed/>
    <w:rsid w:val="0003148D"/>
    <w:pPr>
      <w:spacing w:after="120"/>
      <w:ind w:left="1132"/>
      <w:contextualSpacing/>
    </w:pPr>
  </w:style>
  <w:style w:type="paragraph" w:styleId="Lista-kontynuacja5">
    <w:name w:val="List Continue 5"/>
    <w:basedOn w:val="Normalny"/>
    <w:uiPriority w:val="99"/>
    <w:semiHidden/>
    <w:unhideWhenUsed/>
    <w:rsid w:val="0003148D"/>
    <w:pPr>
      <w:spacing w:after="120"/>
      <w:ind w:left="1415"/>
      <w:contextualSpacing/>
    </w:pPr>
  </w:style>
  <w:style w:type="paragraph" w:styleId="Podpis">
    <w:name w:val="Signature"/>
    <w:basedOn w:val="Normalny"/>
    <w:link w:val="PodpisZnak"/>
    <w:uiPriority w:val="99"/>
    <w:semiHidden/>
    <w:unhideWhenUsed/>
    <w:rsid w:val="0003148D"/>
    <w:pPr>
      <w:spacing w:line="240" w:lineRule="auto"/>
      <w:ind w:left="4252"/>
    </w:pPr>
  </w:style>
  <w:style w:type="character" w:customStyle="1" w:styleId="PodpisZnak">
    <w:name w:val="Podpis Znak"/>
    <w:basedOn w:val="Domylnaczcionkaakapitu"/>
    <w:link w:val="Podpis"/>
    <w:uiPriority w:val="99"/>
    <w:semiHidden/>
    <w:rsid w:val="0003148D"/>
  </w:style>
  <w:style w:type="paragraph" w:styleId="Podpise-mail">
    <w:name w:val="E-mail Signature"/>
    <w:basedOn w:val="Normalny"/>
    <w:link w:val="Podpise-mailZnak"/>
    <w:uiPriority w:val="99"/>
    <w:semiHidden/>
    <w:unhideWhenUsed/>
    <w:rsid w:val="0003148D"/>
    <w:pPr>
      <w:spacing w:line="240" w:lineRule="auto"/>
    </w:pPr>
  </w:style>
  <w:style w:type="character" w:customStyle="1" w:styleId="Podpise-mailZnak">
    <w:name w:val="Podpis e-mail Znak"/>
    <w:basedOn w:val="Domylnaczcionkaakapitu"/>
    <w:link w:val="Podpise-mail"/>
    <w:uiPriority w:val="99"/>
    <w:semiHidden/>
    <w:rsid w:val="0003148D"/>
  </w:style>
  <w:style w:type="paragraph" w:styleId="Zwrotgrzecznociowy">
    <w:name w:val="Salutation"/>
    <w:basedOn w:val="Normalny"/>
    <w:next w:val="Normalny"/>
    <w:link w:val="ZwrotgrzecznociowyZnak"/>
    <w:uiPriority w:val="99"/>
    <w:semiHidden/>
    <w:unhideWhenUsed/>
    <w:rsid w:val="0003148D"/>
  </w:style>
  <w:style w:type="character" w:customStyle="1" w:styleId="ZwrotgrzecznociowyZnak">
    <w:name w:val="Zwrot grzecznościowy Znak"/>
    <w:basedOn w:val="Domylnaczcionkaakapitu"/>
    <w:link w:val="Zwrotgrzecznociowy"/>
    <w:uiPriority w:val="99"/>
    <w:semiHidden/>
    <w:rsid w:val="0003148D"/>
  </w:style>
  <w:style w:type="paragraph" w:styleId="Zwrotpoegnalny">
    <w:name w:val="Closing"/>
    <w:basedOn w:val="Normalny"/>
    <w:link w:val="ZwrotpoegnalnyZnak"/>
    <w:uiPriority w:val="99"/>
    <w:semiHidden/>
    <w:unhideWhenUsed/>
    <w:rsid w:val="0003148D"/>
    <w:pPr>
      <w:spacing w:line="240" w:lineRule="auto"/>
      <w:ind w:left="4252"/>
    </w:pPr>
  </w:style>
  <w:style w:type="character" w:customStyle="1" w:styleId="ZwrotpoegnalnyZnak">
    <w:name w:val="Zwrot pożegnalny Znak"/>
    <w:basedOn w:val="Domylnaczcionkaakapitu"/>
    <w:link w:val="Zwrotpoegnalny"/>
    <w:uiPriority w:val="99"/>
    <w:semiHidden/>
    <w:rsid w:val="0003148D"/>
  </w:style>
  <w:style w:type="paragraph" w:styleId="Indeks1">
    <w:name w:val="index 1"/>
    <w:basedOn w:val="Normalny"/>
    <w:next w:val="Normalny"/>
    <w:autoRedefine/>
    <w:uiPriority w:val="99"/>
    <w:semiHidden/>
    <w:unhideWhenUsed/>
    <w:rsid w:val="0003148D"/>
    <w:pPr>
      <w:spacing w:line="240" w:lineRule="auto"/>
      <w:ind w:left="220" w:hanging="220"/>
    </w:pPr>
  </w:style>
  <w:style w:type="paragraph" w:styleId="Indeks2">
    <w:name w:val="index 2"/>
    <w:basedOn w:val="Normalny"/>
    <w:next w:val="Normalny"/>
    <w:autoRedefine/>
    <w:uiPriority w:val="99"/>
    <w:semiHidden/>
    <w:unhideWhenUsed/>
    <w:rsid w:val="0003148D"/>
    <w:pPr>
      <w:spacing w:line="240" w:lineRule="auto"/>
      <w:ind w:left="440" w:hanging="220"/>
    </w:pPr>
  </w:style>
  <w:style w:type="paragraph" w:styleId="Indeks3">
    <w:name w:val="index 3"/>
    <w:basedOn w:val="Normalny"/>
    <w:next w:val="Normalny"/>
    <w:autoRedefine/>
    <w:uiPriority w:val="99"/>
    <w:semiHidden/>
    <w:unhideWhenUsed/>
    <w:rsid w:val="0003148D"/>
    <w:pPr>
      <w:spacing w:line="240" w:lineRule="auto"/>
      <w:ind w:left="660" w:hanging="220"/>
    </w:pPr>
  </w:style>
  <w:style w:type="paragraph" w:styleId="Indeks4">
    <w:name w:val="index 4"/>
    <w:basedOn w:val="Normalny"/>
    <w:next w:val="Normalny"/>
    <w:autoRedefine/>
    <w:uiPriority w:val="99"/>
    <w:semiHidden/>
    <w:unhideWhenUsed/>
    <w:rsid w:val="0003148D"/>
    <w:pPr>
      <w:spacing w:line="240" w:lineRule="auto"/>
      <w:ind w:left="880" w:hanging="220"/>
    </w:pPr>
  </w:style>
  <w:style w:type="paragraph" w:styleId="Indeks5">
    <w:name w:val="index 5"/>
    <w:basedOn w:val="Normalny"/>
    <w:next w:val="Normalny"/>
    <w:autoRedefine/>
    <w:uiPriority w:val="99"/>
    <w:semiHidden/>
    <w:unhideWhenUsed/>
    <w:rsid w:val="0003148D"/>
    <w:pPr>
      <w:spacing w:line="240" w:lineRule="auto"/>
      <w:ind w:left="1100" w:hanging="220"/>
    </w:pPr>
  </w:style>
  <w:style w:type="paragraph" w:styleId="Indeks6">
    <w:name w:val="index 6"/>
    <w:basedOn w:val="Normalny"/>
    <w:next w:val="Normalny"/>
    <w:autoRedefine/>
    <w:uiPriority w:val="99"/>
    <w:semiHidden/>
    <w:unhideWhenUsed/>
    <w:rsid w:val="0003148D"/>
    <w:pPr>
      <w:spacing w:line="240" w:lineRule="auto"/>
      <w:ind w:left="1320" w:hanging="220"/>
    </w:pPr>
  </w:style>
  <w:style w:type="paragraph" w:styleId="Indeks7">
    <w:name w:val="index 7"/>
    <w:basedOn w:val="Normalny"/>
    <w:next w:val="Normalny"/>
    <w:autoRedefine/>
    <w:uiPriority w:val="99"/>
    <w:semiHidden/>
    <w:unhideWhenUsed/>
    <w:rsid w:val="0003148D"/>
    <w:pPr>
      <w:spacing w:line="240" w:lineRule="auto"/>
      <w:ind w:left="1540" w:hanging="220"/>
    </w:pPr>
  </w:style>
  <w:style w:type="paragraph" w:styleId="Indeks8">
    <w:name w:val="index 8"/>
    <w:basedOn w:val="Normalny"/>
    <w:next w:val="Normalny"/>
    <w:autoRedefine/>
    <w:uiPriority w:val="99"/>
    <w:semiHidden/>
    <w:unhideWhenUsed/>
    <w:rsid w:val="0003148D"/>
    <w:pPr>
      <w:spacing w:line="240" w:lineRule="auto"/>
      <w:ind w:left="1760" w:hanging="220"/>
    </w:pPr>
  </w:style>
  <w:style w:type="paragraph" w:styleId="Indeks9">
    <w:name w:val="index 9"/>
    <w:basedOn w:val="Normalny"/>
    <w:next w:val="Normalny"/>
    <w:autoRedefine/>
    <w:uiPriority w:val="99"/>
    <w:semiHidden/>
    <w:unhideWhenUsed/>
    <w:rsid w:val="0003148D"/>
    <w:pPr>
      <w:spacing w:line="240" w:lineRule="auto"/>
      <w:ind w:left="1980" w:hanging="220"/>
    </w:pPr>
  </w:style>
  <w:style w:type="paragraph" w:styleId="Spisilustracji">
    <w:name w:val="table of figures"/>
    <w:basedOn w:val="Normalny"/>
    <w:next w:val="Normalny"/>
    <w:uiPriority w:val="99"/>
    <w:semiHidden/>
    <w:unhideWhenUsed/>
    <w:rsid w:val="0003148D"/>
  </w:style>
  <w:style w:type="paragraph" w:styleId="Wykazrde">
    <w:name w:val="table of authorities"/>
    <w:basedOn w:val="Normalny"/>
    <w:next w:val="Normalny"/>
    <w:uiPriority w:val="99"/>
    <w:semiHidden/>
    <w:unhideWhenUsed/>
    <w:rsid w:val="0003148D"/>
    <w:pPr>
      <w:ind w:left="220" w:hanging="220"/>
    </w:pPr>
  </w:style>
  <w:style w:type="paragraph" w:styleId="Adresnakopercie">
    <w:name w:val="envelope address"/>
    <w:basedOn w:val="Normalny"/>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
    <w:name w:val="HTML Address"/>
    <w:basedOn w:val="Normalny"/>
    <w:link w:val="HTML-adresZnak"/>
    <w:uiPriority w:val="99"/>
    <w:semiHidden/>
    <w:unhideWhenUsed/>
    <w:rsid w:val="0003148D"/>
    <w:pPr>
      <w:spacing w:line="240" w:lineRule="auto"/>
    </w:pPr>
    <w:rPr>
      <w:i/>
      <w:iCs/>
    </w:rPr>
  </w:style>
  <w:style w:type="character" w:customStyle="1" w:styleId="HTML-adresZnak">
    <w:name w:val="HTML - adres Znak"/>
    <w:basedOn w:val="Domylnaczcionkaakapitu"/>
    <w:link w:val="HTML-adres"/>
    <w:uiPriority w:val="99"/>
    <w:semiHidden/>
    <w:rsid w:val="0003148D"/>
    <w:rPr>
      <w:i/>
      <w:iCs/>
    </w:rPr>
  </w:style>
  <w:style w:type="paragraph" w:styleId="Adreszwrotnynakopercie">
    <w:name w:val="envelope return"/>
    <w:basedOn w:val="Normalny"/>
    <w:uiPriority w:val="99"/>
    <w:semiHidden/>
    <w:unhideWhenUsed/>
    <w:rsid w:val="0003148D"/>
    <w:pPr>
      <w:spacing w:line="240" w:lineRule="auto"/>
    </w:pPr>
    <w:rPr>
      <w:rFonts w:asciiTheme="majorHAnsi" w:eastAsiaTheme="majorEastAsia" w:hAnsiTheme="majorHAnsi" w:cstheme="majorBidi"/>
    </w:rPr>
  </w:style>
  <w:style w:type="paragraph" w:styleId="Nagwekwiadomoci">
    <w:name w:val="Message Header"/>
    <w:basedOn w:val="Normalny"/>
    <w:link w:val="NagwekwiadomociZnak"/>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gwekwiadomociZnak">
    <w:name w:val="Nagłówek wiadomości Znak"/>
    <w:basedOn w:val="Domylnaczcionkaakapitu"/>
    <w:link w:val="Nagwekwiadomoci"/>
    <w:uiPriority w:val="99"/>
    <w:semiHidden/>
    <w:rsid w:val="0003148D"/>
    <w:rPr>
      <w:rFonts w:asciiTheme="majorHAnsi" w:eastAsiaTheme="majorEastAsia" w:hAnsiTheme="majorHAnsi" w:cstheme="majorBidi"/>
      <w:sz w:val="24"/>
      <w:szCs w:val="24"/>
      <w:shd w:val="pct20" w:color="auto" w:fill="auto"/>
    </w:rPr>
  </w:style>
  <w:style w:type="paragraph" w:styleId="Nagweknotatki">
    <w:name w:val="Note Heading"/>
    <w:basedOn w:val="Normalny"/>
    <w:next w:val="Normalny"/>
    <w:link w:val="NagweknotatkiZnak"/>
    <w:uiPriority w:val="99"/>
    <w:semiHidden/>
    <w:unhideWhenUsed/>
    <w:rsid w:val="0003148D"/>
    <w:pPr>
      <w:spacing w:line="240" w:lineRule="auto"/>
    </w:pPr>
  </w:style>
  <w:style w:type="character" w:customStyle="1" w:styleId="NagweknotatkiZnak">
    <w:name w:val="Nagłówek notatki Znak"/>
    <w:basedOn w:val="Domylnaczcionkaakapitu"/>
    <w:link w:val="Nagweknotatki"/>
    <w:uiPriority w:val="99"/>
    <w:semiHidden/>
    <w:rsid w:val="0003148D"/>
  </w:style>
  <w:style w:type="paragraph" w:styleId="Mapadokumentu">
    <w:name w:val="Document Map"/>
    <w:basedOn w:val="Normalny"/>
    <w:link w:val="MapadokumentuZnak"/>
    <w:uiPriority w:val="99"/>
    <w:semiHidden/>
    <w:unhideWhenUsed/>
    <w:rsid w:val="0003148D"/>
    <w:pPr>
      <w:spacing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03148D"/>
    <w:rPr>
      <w:rFonts w:ascii="Tahoma" w:hAnsi="Tahoma" w:cs="Tahoma"/>
      <w:sz w:val="16"/>
      <w:szCs w:val="16"/>
    </w:rPr>
  </w:style>
  <w:style w:type="paragraph" w:styleId="NormalnyWeb">
    <w:name w:val="Normal (Web)"/>
    <w:basedOn w:val="Normalny"/>
    <w:uiPriority w:val="99"/>
    <w:semiHidden/>
    <w:unhideWhenUsed/>
    <w:rsid w:val="0003148D"/>
    <w:rPr>
      <w:sz w:val="24"/>
      <w:szCs w:val="24"/>
    </w:rPr>
  </w:style>
  <w:style w:type="paragraph" w:styleId="Listanumerowana">
    <w:name w:val="List Number"/>
    <w:basedOn w:val="Normalny"/>
    <w:uiPriority w:val="99"/>
    <w:semiHidden/>
    <w:unhideWhenUsed/>
    <w:rsid w:val="0003148D"/>
    <w:pPr>
      <w:numPr>
        <w:numId w:val="10"/>
      </w:numPr>
      <w:contextualSpacing/>
    </w:pPr>
  </w:style>
  <w:style w:type="paragraph" w:styleId="Listanumerowana2">
    <w:name w:val="List Number 2"/>
    <w:basedOn w:val="Normalny"/>
    <w:uiPriority w:val="99"/>
    <w:semiHidden/>
    <w:unhideWhenUsed/>
    <w:rsid w:val="0003148D"/>
    <w:pPr>
      <w:numPr>
        <w:numId w:val="11"/>
      </w:numPr>
      <w:contextualSpacing/>
    </w:pPr>
  </w:style>
  <w:style w:type="paragraph" w:styleId="Listanumerowana3">
    <w:name w:val="List Number 3"/>
    <w:basedOn w:val="Normalny"/>
    <w:uiPriority w:val="99"/>
    <w:semiHidden/>
    <w:unhideWhenUsed/>
    <w:rsid w:val="0003148D"/>
    <w:pPr>
      <w:numPr>
        <w:numId w:val="12"/>
      </w:numPr>
      <w:contextualSpacing/>
    </w:pPr>
  </w:style>
  <w:style w:type="paragraph" w:styleId="Listanumerowana4">
    <w:name w:val="List Number 4"/>
    <w:basedOn w:val="Normalny"/>
    <w:uiPriority w:val="99"/>
    <w:semiHidden/>
    <w:unhideWhenUsed/>
    <w:rsid w:val="0003148D"/>
    <w:pPr>
      <w:numPr>
        <w:numId w:val="13"/>
      </w:numPr>
      <w:contextualSpacing/>
    </w:pPr>
  </w:style>
  <w:style w:type="paragraph" w:styleId="Listanumerowana5">
    <w:name w:val="List Number 5"/>
    <w:basedOn w:val="Normalny"/>
    <w:uiPriority w:val="99"/>
    <w:semiHidden/>
    <w:unhideWhenUsed/>
    <w:rsid w:val="0003148D"/>
    <w:pPr>
      <w:numPr>
        <w:numId w:val="14"/>
      </w:numPr>
      <w:contextualSpacing/>
    </w:pPr>
  </w:style>
  <w:style w:type="paragraph" w:styleId="HTML-wstpniesformatowany">
    <w:name w:val="HTML Preformatted"/>
    <w:basedOn w:val="Normalny"/>
    <w:link w:val="HTML-wstpniesformatowanyZnak"/>
    <w:uiPriority w:val="99"/>
    <w:semiHidden/>
    <w:unhideWhenUsed/>
    <w:rsid w:val="0003148D"/>
    <w:pPr>
      <w:spacing w:line="240" w:lineRule="auto"/>
    </w:pPr>
    <w:rPr>
      <w:rFonts w:ascii="Consolas" w:hAnsi="Consolas" w:cs="Consolas"/>
    </w:rPr>
  </w:style>
  <w:style w:type="character" w:customStyle="1" w:styleId="HTML-wstpniesformatowanyZnak">
    <w:name w:val="HTML - wstępnie sformatowany Znak"/>
    <w:basedOn w:val="Domylnaczcionkaakapitu"/>
    <w:link w:val="HTML-wstpniesformatowany"/>
    <w:uiPriority w:val="99"/>
    <w:semiHidden/>
    <w:rsid w:val="0003148D"/>
    <w:rPr>
      <w:rFonts w:ascii="Consolas" w:hAnsi="Consolas" w:cs="Consolas"/>
      <w:sz w:val="20"/>
      <w:szCs w:val="20"/>
    </w:rPr>
  </w:style>
  <w:style w:type="paragraph" w:styleId="Tekstpodstawowyzwciciem">
    <w:name w:val="Body Text First Indent"/>
    <w:basedOn w:val="Tekstpodstawowy"/>
    <w:link w:val="TekstpodstawowyzwciciemZnak"/>
    <w:uiPriority w:val="99"/>
    <w:semiHidden/>
    <w:unhideWhenUsed/>
    <w:rsid w:val="0003148D"/>
    <w:pPr>
      <w:spacing w:after="200"/>
      <w:ind w:firstLine="360"/>
    </w:pPr>
  </w:style>
  <w:style w:type="character" w:customStyle="1" w:styleId="TekstpodstawowyzwciciemZnak">
    <w:name w:val="Tekst podstawowy z wcięciem Znak"/>
    <w:basedOn w:val="TekstpodstawowyZnak"/>
    <w:link w:val="Tekstpodstawowyzwciciem"/>
    <w:uiPriority w:val="99"/>
    <w:semiHidden/>
    <w:rsid w:val="0003148D"/>
  </w:style>
  <w:style w:type="paragraph" w:styleId="Tekstpodstawowywcity">
    <w:name w:val="Body Text Indent"/>
    <w:basedOn w:val="Normalny"/>
    <w:link w:val="TekstpodstawowywcityZnak"/>
    <w:uiPriority w:val="99"/>
    <w:semiHidden/>
    <w:unhideWhenUsed/>
    <w:rsid w:val="0003148D"/>
    <w:pPr>
      <w:spacing w:after="120"/>
      <w:ind w:left="283"/>
    </w:pPr>
  </w:style>
  <w:style w:type="character" w:customStyle="1" w:styleId="TekstpodstawowywcityZnak">
    <w:name w:val="Tekst podstawowy wcięty Znak"/>
    <w:basedOn w:val="Domylnaczcionkaakapitu"/>
    <w:link w:val="Tekstpodstawowywcity"/>
    <w:uiPriority w:val="99"/>
    <w:semiHidden/>
    <w:rsid w:val="0003148D"/>
  </w:style>
  <w:style w:type="paragraph" w:styleId="Tekstpodstawowyzwciciem2">
    <w:name w:val="Body Text First Indent 2"/>
    <w:basedOn w:val="Tekstpodstawowywcity"/>
    <w:link w:val="Tekstpodstawowyzwciciem2Znak"/>
    <w:uiPriority w:val="99"/>
    <w:semiHidden/>
    <w:unhideWhenUsed/>
    <w:rsid w:val="0003148D"/>
    <w:pPr>
      <w:spacing w:after="200"/>
      <w:ind w:left="360" w:firstLine="360"/>
    </w:pPr>
  </w:style>
  <w:style w:type="character" w:customStyle="1" w:styleId="Tekstpodstawowyzwciciem2Znak">
    <w:name w:val="Tekst podstawowy z wcięciem 2 Znak"/>
    <w:basedOn w:val="TekstpodstawowywcityZnak"/>
    <w:link w:val="Tekstpodstawowyzwciciem2"/>
    <w:uiPriority w:val="99"/>
    <w:semiHidden/>
    <w:rsid w:val="0003148D"/>
  </w:style>
  <w:style w:type="paragraph" w:styleId="Listapunktowana">
    <w:name w:val="List Bullet"/>
    <w:basedOn w:val="Normalny"/>
    <w:uiPriority w:val="99"/>
    <w:semiHidden/>
    <w:unhideWhenUsed/>
    <w:rsid w:val="0003148D"/>
    <w:pPr>
      <w:numPr>
        <w:numId w:val="15"/>
      </w:numPr>
      <w:contextualSpacing/>
    </w:pPr>
  </w:style>
  <w:style w:type="paragraph" w:styleId="Listapunktowana2">
    <w:name w:val="List Bullet 2"/>
    <w:basedOn w:val="Normalny"/>
    <w:uiPriority w:val="99"/>
    <w:semiHidden/>
    <w:unhideWhenUsed/>
    <w:rsid w:val="0003148D"/>
    <w:pPr>
      <w:numPr>
        <w:numId w:val="16"/>
      </w:numPr>
      <w:contextualSpacing/>
    </w:pPr>
  </w:style>
  <w:style w:type="paragraph" w:styleId="Listapunktowana3">
    <w:name w:val="List Bullet 3"/>
    <w:basedOn w:val="Normalny"/>
    <w:uiPriority w:val="99"/>
    <w:semiHidden/>
    <w:unhideWhenUsed/>
    <w:rsid w:val="0003148D"/>
    <w:pPr>
      <w:numPr>
        <w:numId w:val="17"/>
      </w:numPr>
      <w:contextualSpacing/>
    </w:pPr>
  </w:style>
  <w:style w:type="paragraph" w:styleId="Listapunktowana4">
    <w:name w:val="List Bullet 4"/>
    <w:basedOn w:val="Normalny"/>
    <w:uiPriority w:val="99"/>
    <w:semiHidden/>
    <w:unhideWhenUsed/>
    <w:rsid w:val="0003148D"/>
    <w:pPr>
      <w:numPr>
        <w:numId w:val="18"/>
      </w:numPr>
      <w:contextualSpacing/>
    </w:pPr>
  </w:style>
  <w:style w:type="paragraph" w:styleId="Listapunktowana5">
    <w:name w:val="List Bullet 5"/>
    <w:basedOn w:val="Normalny"/>
    <w:uiPriority w:val="99"/>
    <w:semiHidden/>
    <w:unhideWhenUsed/>
    <w:rsid w:val="0003148D"/>
    <w:pPr>
      <w:numPr>
        <w:numId w:val="19"/>
      </w:numPr>
      <w:contextualSpacing/>
    </w:pPr>
  </w:style>
  <w:style w:type="paragraph" w:styleId="Tekstpodstawowywcity2">
    <w:name w:val="Body Text Indent 2"/>
    <w:basedOn w:val="Normalny"/>
    <w:link w:val="Tekstpodstawowywcity2Znak"/>
    <w:uiPriority w:val="99"/>
    <w:semiHidden/>
    <w:unhideWhenUsed/>
    <w:rsid w:val="0003148D"/>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03148D"/>
  </w:style>
  <w:style w:type="paragraph" w:styleId="Tekstpodstawowywcity3">
    <w:name w:val="Body Text Indent 3"/>
    <w:basedOn w:val="Normalny"/>
    <w:link w:val="Tekstpodstawowywcity3Znak"/>
    <w:uiPriority w:val="99"/>
    <w:semiHidden/>
    <w:unhideWhenUsed/>
    <w:rsid w:val="0003148D"/>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semiHidden/>
    <w:rsid w:val="0003148D"/>
    <w:rPr>
      <w:sz w:val="16"/>
      <w:szCs w:val="16"/>
    </w:rPr>
  </w:style>
  <w:style w:type="paragraph" w:styleId="Wcicienormalne">
    <w:name w:val="Normal Indent"/>
    <w:basedOn w:val="Normalny"/>
    <w:uiPriority w:val="99"/>
    <w:semiHidden/>
    <w:unhideWhenUsed/>
    <w:rsid w:val="0003148D"/>
    <w:pPr>
      <w:ind w:left="720"/>
    </w:pPr>
  </w:style>
  <w:style w:type="paragraph" w:styleId="Tekstkomentarza">
    <w:name w:val="annotation text"/>
    <w:basedOn w:val="Normalny"/>
    <w:link w:val="TekstkomentarzaZnak"/>
    <w:uiPriority w:val="99"/>
    <w:unhideWhenUsed/>
    <w:rsid w:val="0003148D"/>
    <w:pPr>
      <w:spacing w:line="240" w:lineRule="auto"/>
    </w:pPr>
  </w:style>
  <w:style w:type="character" w:customStyle="1" w:styleId="TekstkomentarzaZnak">
    <w:name w:val="Tekst komentarza Znak"/>
    <w:basedOn w:val="Domylnaczcionkaakapitu"/>
    <w:link w:val="Tekstkomentarza"/>
    <w:uiPriority w:val="99"/>
    <w:rsid w:val="0003148D"/>
    <w:rPr>
      <w:sz w:val="20"/>
      <w:szCs w:val="20"/>
    </w:rPr>
  </w:style>
  <w:style w:type="paragraph" w:styleId="Tematkomentarza">
    <w:name w:val="annotation subject"/>
    <w:basedOn w:val="Tekstkomentarza"/>
    <w:next w:val="Tekstkomentarza"/>
    <w:link w:val="TematkomentarzaZnak"/>
    <w:uiPriority w:val="99"/>
    <w:semiHidden/>
    <w:unhideWhenUsed/>
    <w:rsid w:val="0003148D"/>
    <w:rPr>
      <w:b/>
      <w:bCs/>
    </w:rPr>
  </w:style>
  <w:style w:type="character" w:customStyle="1" w:styleId="TematkomentarzaZnak">
    <w:name w:val="Temat komentarza Znak"/>
    <w:basedOn w:val="TekstkomentarzaZnak"/>
    <w:link w:val="Tematkomentarza"/>
    <w:uiPriority w:val="99"/>
    <w:semiHidden/>
    <w:rsid w:val="0003148D"/>
    <w:rPr>
      <w:b/>
      <w:bCs/>
      <w:sz w:val="20"/>
      <w:szCs w:val="20"/>
    </w:rPr>
  </w:style>
  <w:style w:type="paragraph" w:styleId="Spistreci1">
    <w:name w:val="toc 1"/>
    <w:basedOn w:val="Normalny"/>
    <w:next w:val="Normalny"/>
    <w:autoRedefine/>
    <w:uiPriority w:val="39"/>
    <w:semiHidden/>
    <w:unhideWhenUsed/>
    <w:rsid w:val="0003148D"/>
    <w:pPr>
      <w:spacing w:after="100"/>
    </w:pPr>
  </w:style>
  <w:style w:type="paragraph" w:styleId="Spistreci2">
    <w:name w:val="toc 2"/>
    <w:basedOn w:val="Normalny"/>
    <w:next w:val="Normalny"/>
    <w:autoRedefine/>
    <w:uiPriority w:val="39"/>
    <w:semiHidden/>
    <w:unhideWhenUsed/>
    <w:rsid w:val="0003148D"/>
    <w:pPr>
      <w:spacing w:after="100"/>
      <w:ind w:left="220"/>
    </w:pPr>
  </w:style>
  <w:style w:type="paragraph" w:styleId="Spistreci3">
    <w:name w:val="toc 3"/>
    <w:basedOn w:val="Normalny"/>
    <w:next w:val="Normalny"/>
    <w:autoRedefine/>
    <w:uiPriority w:val="39"/>
    <w:semiHidden/>
    <w:unhideWhenUsed/>
    <w:rsid w:val="0003148D"/>
    <w:pPr>
      <w:spacing w:after="100"/>
      <w:ind w:left="440"/>
    </w:pPr>
  </w:style>
  <w:style w:type="paragraph" w:styleId="Spistreci4">
    <w:name w:val="toc 4"/>
    <w:basedOn w:val="Normalny"/>
    <w:next w:val="Normalny"/>
    <w:autoRedefine/>
    <w:uiPriority w:val="39"/>
    <w:semiHidden/>
    <w:unhideWhenUsed/>
    <w:rsid w:val="0003148D"/>
    <w:pPr>
      <w:spacing w:after="100"/>
      <w:ind w:left="660"/>
    </w:pPr>
  </w:style>
  <w:style w:type="paragraph" w:styleId="Spistreci5">
    <w:name w:val="toc 5"/>
    <w:basedOn w:val="Normalny"/>
    <w:next w:val="Normalny"/>
    <w:autoRedefine/>
    <w:uiPriority w:val="39"/>
    <w:semiHidden/>
    <w:unhideWhenUsed/>
    <w:rsid w:val="0003148D"/>
    <w:pPr>
      <w:spacing w:after="100"/>
      <w:ind w:left="880"/>
    </w:pPr>
  </w:style>
  <w:style w:type="paragraph" w:styleId="Spistreci6">
    <w:name w:val="toc 6"/>
    <w:basedOn w:val="Normalny"/>
    <w:next w:val="Normalny"/>
    <w:autoRedefine/>
    <w:uiPriority w:val="39"/>
    <w:semiHidden/>
    <w:unhideWhenUsed/>
    <w:rsid w:val="0003148D"/>
    <w:pPr>
      <w:spacing w:after="100"/>
      <w:ind w:left="1100"/>
    </w:pPr>
  </w:style>
  <w:style w:type="paragraph" w:styleId="Spistreci7">
    <w:name w:val="toc 7"/>
    <w:basedOn w:val="Normalny"/>
    <w:next w:val="Normalny"/>
    <w:autoRedefine/>
    <w:uiPriority w:val="39"/>
    <w:semiHidden/>
    <w:unhideWhenUsed/>
    <w:rsid w:val="0003148D"/>
    <w:pPr>
      <w:spacing w:after="100"/>
      <w:ind w:left="1320"/>
    </w:pPr>
  </w:style>
  <w:style w:type="paragraph" w:styleId="Spistreci8">
    <w:name w:val="toc 8"/>
    <w:basedOn w:val="Normalny"/>
    <w:next w:val="Normalny"/>
    <w:autoRedefine/>
    <w:uiPriority w:val="39"/>
    <w:semiHidden/>
    <w:unhideWhenUsed/>
    <w:rsid w:val="0003148D"/>
    <w:pPr>
      <w:spacing w:after="100"/>
      <w:ind w:left="1540"/>
    </w:pPr>
  </w:style>
  <w:style w:type="paragraph" w:styleId="Spistreci9">
    <w:name w:val="toc 9"/>
    <w:basedOn w:val="Normalny"/>
    <w:next w:val="Normalny"/>
    <w:autoRedefine/>
    <w:uiPriority w:val="39"/>
    <w:semiHidden/>
    <w:unhideWhenUsed/>
    <w:rsid w:val="0003148D"/>
    <w:pPr>
      <w:spacing w:after="100"/>
      <w:ind w:left="1760"/>
    </w:pPr>
  </w:style>
  <w:style w:type="paragraph" w:styleId="Tekstblokowy">
    <w:name w:val="Block Text"/>
    <w:basedOn w:val="Normalny"/>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kstmakra">
    <w:name w:val="macro"/>
    <w:link w:val="TekstmakraZnak"/>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kstmakraZnak">
    <w:name w:val="Tekst makra Znak"/>
    <w:basedOn w:val="Domylnaczcionkaakapitu"/>
    <w:link w:val="Tekstmakra"/>
    <w:uiPriority w:val="99"/>
    <w:semiHidden/>
    <w:rsid w:val="0003148D"/>
    <w:rPr>
      <w:rFonts w:ascii="Consolas" w:hAnsi="Consolas" w:cs="Consolas"/>
      <w:sz w:val="20"/>
      <w:szCs w:val="20"/>
    </w:rPr>
  </w:style>
  <w:style w:type="paragraph" w:styleId="Zwykytekst">
    <w:name w:val="Plain Text"/>
    <w:basedOn w:val="Normalny"/>
    <w:link w:val="ZwykytekstZnak"/>
    <w:uiPriority w:val="99"/>
    <w:semiHidden/>
    <w:unhideWhenUsed/>
    <w:rsid w:val="0003148D"/>
    <w:pPr>
      <w:spacing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rsid w:val="0003148D"/>
    <w:rPr>
      <w:rFonts w:ascii="Consolas" w:hAnsi="Consolas" w:cs="Consolas"/>
      <w:sz w:val="21"/>
      <w:szCs w:val="21"/>
    </w:rPr>
  </w:style>
  <w:style w:type="paragraph" w:styleId="Tekstprzypisudolnego">
    <w:name w:val="footnote text"/>
    <w:basedOn w:val="Normalny"/>
    <w:link w:val="TekstprzypisudolnegoZnak"/>
    <w:uiPriority w:val="99"/>
    <w:semiHidden/>
    <w:unhideWhenUsed/>
    <w:rsid w:val="0003148D"/>
    <w:pPr>
      <w:spacing w:line="240" w:lineRule="auto"/>
    </w:pPr>
  </w:style>
  <w:style w:type="character" w:customStyle="1" w:styleId="TekstprzypisudolnegoZnak">
    <w:name w:val="Tekst przypisu dolnego Znak"/>
    <w:basedOn w:val="Domylnaczcionkaakapitu"/>
    <w:link w:val="Tekstprzypisudolnego"/>
    <w:uiPriority w:val="99"/>
    <w:semiHidden/>
    <w:rsid w:val="0003148D"/>
    <w:rPr>
      <w:sz w:val="20"/>
      <w:szCs w:val="20"/>
    </w:rPr>
  </w:style>
  <w:style w:type="paragraph" w:styleId="Tekstprzypisukocowego">
    <w:name w:val="endnote text"/>
    <w:basedOn w:val="Normalny"/>
    <w:link w:val="TekstprzypisukocowegoZnak"/>
    <w:uiPriority w:val="99"/>
    <w:semiHidden/>
    <w:unhideWhenUsed/>
    <w:rsid w:val="0003148D"/>
    <w:pPr>
      <w:spacing w:line="240" w:lineRule="auto"/>
    </w:pPr>
  </w:style>
  <w:style w:type="character" w:customStyle="1" w:styleId="TekstprzypisukocowegoZnak">
    <w:name w:val="Tekst przypisu końcowego Znak"/>
    <w:basedOn w:val="Domylnaczcionkaakapitu"/>
    <w:link w:val="Tekstprzypisukocowego"/>
    <w:uiPriority w:val="99"/>
    <w:semiHidden/>
    <w:rsid w:val="0003148D"/>
    <w:rPr>
      <w:sz w:val="20"/>
      <w:szCs w:val="20"/>
    </w:rPr>
  </w:style>
  <w:style w:type="character" w:customStyle="1" w:styleId="Nagwek1Znak">
    <w:name w:val="Nagłówek 1 Znak"/>
    <w:basedOn w:val="Domylnaczcionkaakapitu"/>
    <w:link w:val="Nagwek1"/>
    <w:uiPriority w:val="9"/>
    <w:rsid w:val="004F5E36"/>
    <w:rPr>
      <w:rFonts w:ascii="Arial" w:eastAsia="Times New Roman" w:hAnsi="Arial" w:cs="Times New Roman"/>
      <w:b/>
      <w:sz w:val="20"/>
      <w:szCs w:val="20"/>
      <w:lang w:val="en-GB"/>
    </w:rPr>
  </w:style>
  <w:style w:type="character" w:customStyle="1" w:styleId="Nagwek2Znak">
    <w:name w:val="Nagłówek 2 Znak"/>
    <w:basedOn w:val="Domylnaczcionkaakapitu"/>
    <w:link w:val="Nagwek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semiHidden/>
    <w:rsid w:val="0003148D"/>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uiPriority w:val="9"/>
    <w:semiHidden/>
    <w:rsid w:val="0003148D"/>
    <w:rPr>
      <w:rFonts w:asciiTheme="majorHAnsi" w:eastAsiaTheme="majorEastAsia" w:hAnsiTheme="majorHAnsi" w:cstheme="majorBidi"/>
      <w:b/>
      <w:bCs/>
      <w:i/>
      <w:iCs/>
      <w:color w:val="4F81BD" w:themeColor="accent1"/>
    </w:rPr>
  </w:style>
  <w:style w:type="character" w:customStyle="1" w:styleId="Nagwek5Znak">
    <w:name w:val="Nagłówek 5 Znak"/>
    <w:basedOn w:val="Domylnaczcionkaakapitu"/>
    <w:link w:val="Nagwek5"/>
    <w:uiPriority w:val="9"/>
    <w:semiHidden/>
    <w:rsid w:val="0003148D"/>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03148D"/>
    <w:rPr>
      <w:rFonts w:asciiTheme="majorHAnsi" w:eastAsiaTheme="majorEastAsia" w:hAnsiTheme="majorHAnsi" w:cstheme="majorBidi"/>
      <w:i/>
      <w:iCs/>
      <w:color w:val="243F60" w:themeColor="accent1" w:themeShade="7F"/>
    </w:rPr>
  </w:style>
  <w:style w:type="character" w:customStyle="1" w:styleId="Nagwek7Znak">
    <w:name w:val="Nagłówek 7 Znak"/>
    <w:basedOn w:val="Domylnaczcionkaakapitu"/>
    <w:link w:val="Nagwek7"/>
    <w:uiPriority w:val="9"/>
    <w:semiHidden/>
    <w:rsid w:val="0003148D"/>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gwek9Znak">
    <w:name w:val="Nagłówek 9 Znak"/>
    <w:basedOn w:val="Domylnaczcionkaakapitu"/>
    <w:link w:val="Nagwek9"/>
    <w:uiPriority w:val="9"/>
    <w:semiHidden/>
    <w:rsid w:val="0003148D"/>
    <w:rPr>
      <w:rFonts w:asciiTheme="majorHAnsi" w:eastAsiaTheme="majorEastAsia" w:hAnsiTheme="majorHAnsi" w:cstheme="majorBidi"/>
      <w:i/>
      <w:iCs/>
      <w:color w:val="404040" w:themeColor="text1" w:themeTint="BF"/>
      <w:sz w:val="20"/>
      <w:szCs w:val="20"/>
    </w:rPr>
  </w:style>
  <w:style w:type="paragraph" w:styleId="Nagwekindeksu">
    <w:name w:val="index heading"/>
    <w:basedOn w:val="Normalny"/>
    <w:next w:val="Indeks1"/>
    <w:uiPriority w:val="99"/>
    <w:semiHidden/>
    <w:unhideWhenUsed/>
    <w:rsid w:val="0003148D"/>
    <w:rPr>
      <w:rFonts w:asciiTheme="majorHAnsi" w:eastAsiaTheme="majorEastAsia" w:hAnsiTheme="majorHAnsi" w:cstheme="majorBidi"/>
      <w:b/>
      <w:bCs/>
    </w:rPr>
  </w:style>
  <w:style w:type="paragraph" w:styleId="Nagwekwykazurde">
    <w:name w:val="toa heading"/>
    <w:basedOn w:val="Normalny"/>
    <w:next w:val="Normalny"/>
    <w:uiPriority w:val="99"/>
    <w:semiHidden/>
    <w:unhideWhenUsed/>
    <w:rsid w:val="0003148D"/>
    <w:pPr>
      <w:spacing w:before="120"/>
    </w:pPr>
    <w:rPr>
      <w:rFonts w:asciiTheme="majorHAnsi" w:eastAsiaTheme="majorEastAsia" w:hAnsiTheme="majorHAnsi" w:cstheme="majorBidi"/>
      <w:b/>
      <w:bCs/>
      <w:sz w:val="24"/>
      <w:szCs w:val="24"/>
    </w:rPr>
  </w:style>
  <w:style w:type="paragraph" w:styleId="Nagwekspisutreci">
    <w:name w:val="TOC Heading"/>
    <w:basedOn w:val="Nagwek1"/>
    <w:next w:val="Normalny"/>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omylnaczcionkaakapit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21"/>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22"/>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23"/>
      </w:numPr>
      <w:spacing w:after="0" w:line="264" w:lineRule="auto"/>
    </w:pPr>
    <w:rPr>
      <w:rFonts w:ascii="Arial" w:eastAsia="Times New Roman" w:hAnsi="Arial" w:cs="Times New Roman"/>
      <w:sz w:val="18"/>
      <w:szCs w:val="20"/>
      <w:lang w:val="en-GB"/>
    </w:rPr>
  </w:style>
  <w:style w:type="paragraph" w:styleId="Nagwek">
    <w:name w:val="header"/>
    <w:basedOn w:val="Normalny"/>
    <w:link w:val="NagwekZnak"/>
    <w:uiPriority w:val="99"/>
    <w:unhideWhenUsed/>
    <w:rsid w:val="005278B7"/>
    <w:pPr>
      <w:tabs>
        <w:tab w:val="clear" w:pos="7100"/>
        <w:tab w:val="center" w:pos="4819"/>
        <w:tab w:val="right" w:pos="9638"/>
      </w:tabs>
      <w:spacing w:line="240" w:lineRule="auto"/>
    </w:pPr>
  </w:style>
  <w:style w:type="character" w:customStyle="1" w:styleId="NagwekZnak">
    <w:name w:val="Nagłówek Znak"/>
    <w:basedOn w:val="Domylnaczcionkaakapitu"/>
    <w:link w:val="Nagwek"/>
    <w:uiPriority w:val="99"/>
    <w:rsid w:val="005278B7"/>
    <w:rPr>
      <w:rFonts w:ascii="Arial" w:eastAsia="Times New Roman" w:hAnsi="Arial" w:cs="Times New Roman"/>
      <w:sz w:val="18"/>
      <w:szCs w:val="20"/>
      <w:lang w:val="en-GB"/>
    </w:rPr>
  </w:style>
  <w:style w:type="paragraph" w:styleId="Stopka">
    <w:name w:val="footer"/>
    <w:basedOn w:val="Normalny"/>
    <w:link w:val="StopkaZnak"/>
    <w:uiPriority w:val="99"/>
    <w:unhideWhenUsed/>
    <w:rsid w:val="005278B7"/>
    <w:pPr>
      <w:tabs>
        <w:tab w:val="clear" w:pos="7100"/>
        <w:tab w:val="center" w:pos="4819"/>
        <w:tab w:val="right" w:pos="9638"/>
      </w:tabs>
      <w:spacing w:line="240" w:lineRule="auto"/>
    </w:pPr>
  </w:style>
  <w:style w:type="character" w:customStyle="1" w:styleId="StopkaZnak">
    <w:name w:val="Stopka Znak"/>
    <w:basedOn w:val="Domylnaczcionkaakapitu"/>
    <w:link w:val="Stopka"/>
    <w:uiPriority w:val="99"/>
    <w:rsid w:val="005278B7"/>
    <w:rPr>
      <w:rFonts w:ascii="Arial" w:eastAsia="Times New Roman" w:hAnsi="Arial" w:cs="Times New Roman"/>
      <w:sz w:val="18"/>
      <w:szCs w:val="20"/>
      <w:lang w:val="en-GB"/>
    </w:rPr>
  </w:style>
  <w:style w:type="table" w:styleId="Tabela-Siatka">
    <w:name w:val="Table Grid"/>
    <w:basedOn w:val="Standardowy"/>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904C62"/>
    <w:rPr>
      <w:color w:val="0000FF" w:themeColor="hyperlink"/>
      <w:u w:val="single"/>
    </w:rPr>
  </w:style>
  <w:style w:type="character" w:customStyle="1" w:styleId="eudoraheader">
    <w:name w:val="eudoraheader"/>
    <w:basedOn w:val="Domylnaczcionkaakapitu"/>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Akapitzlist">
    <w:name w:val="List Paragraph"/>
    <w:basedOn w:val="Normalny"/>
    <w:uiPriority w:val="34"/>
    <w:rsid w:val="00280FAF"/>
    <w:pPr>
      <w:ind w:left="720"/>
      <w:contextualSpacing/>
    </w:pPr>
  </w:style>
  <w:style w:type="character" w:styleId="Uwydatnienie">
    <w:name w:val="Emphasis"/>
    <w:basedOn w:val="Domylnaczcionkaakapitu"/>
    <w:uiPriority w:val="20"/>
    <w:qFormat/>
    <w:rsid w:val="00135521"/>
    <w:rPr>
      <w:i/>
      <w:iCs/>
    </w:rPr>
  </w:style>
  <w:style w:type="character" w:styleId="Tekstzastpczy">
    <w:name w:val="Placeholder Text"/>
    <w:basedOn w:val="Domylnaczcionkaakapitu"/>
    <w:uiPriority w:val="99"/>
    <w:semiHidden/>
    <w:rsid w:val="00CC46DE"/>
    <w:rPr>
      <w:color w:val="808080"/>
    </w:rPr>
  </w:style>
  <w:style w:type="character" w:customStyle="1" w:styleId="normaltextrun">
    <w:name w:val="normaltextrun"/>
    <w:basedOn w:val="Domylnaczcionkaakapitu"/>
    <w:rsid w:val="00F743C8"/>
  </w:style>
  <w:style w:type="character" w:customStyle="1" w:styleId="eop">
    <w:name w:val="eop"/>
    <w:basedOn w:val="Domylnaczcionkaakapitu"/>
    <w:rsid w:val="00F743C8"/>
  </w:style>
  <w:style w:type="paragraph" w:styleId="Poprawka">
    <w:name w:val="Revision"/>
    <w:hidden/>
    <w:uiPriority w:val="99"/>
    <w:semiHidden/>
    <w:rsid w:val="00F86E24"/>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897522">
      <w:bodyDiv w:val="1"/>
      <w:marLeft w:val="0"/>
      <w:marRight w:val="0"/>
      <w:marTop w:val="0"/>
      <w:marBottom w:val="0"/>
      <w:divBdr>
        <w:top w:val="none" w:sz="0" w:space="0" w:color="auto"/>
        <w:left w:val="none" w:sz="0" w:space="0" w:color="auto"/>
        <w:bottom w:val="none" w:sz="0" w:space="0" w:color="auto"/>
        <w:right w:val="none" w:sz="0" w:space="0" w:color="auto"/>
      </w:divBdr>
      <w:divsChild>
        <w:div w:id="1165441199">
          <w:marLeft w:val="0"/>
          <w:marRight w:val="0"/>
          <w:marTop w:val="0"/>
          <w:marBottom w:val="0"/>
          <w:divBdr>
            <w:top w:val="none" w:sz="0" w:space="0" w:color="auto"/>
            <w:left w:val="none" w:sz="0" w:space="0" w:color="auto"/>
            <w:bottom w:val="none" w:sz="0" w:space="0" w:color="auto"/>
            <w:right w:val="none" w:sz="0" w:space="0" w:color="auto"/>
          </w:divBdr>
          <w:divsChild>
            <w:div w:id="1099644674">
              <w:marLeft w:val="0"/>
              <w:marRight w:val="0"/>
              <w:marTop w:val="0"/>
              <w:marBottom w:val="0"/>
              <w:divBdr>
                <w:top w:val="none" w:sz="0" w:space="0" w:color="auto"/>
                <w:left w:val="none" w:sz="0" w:space="0" w:color="auto"/>
                <w:bottom w:val="none" w:sz="0" w:space="0" w:color="auto"/>
                <w:right w:val="none" w:sz="0" w:space="0" w:color="auto"/>
              </w:divBdr>
            </w:div>
          </w:divsChild>
        </w:div>
        <w:div w:id="812327755">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6</Pages>
  <Words>2507</Words>
  <Characters>15043</Characters>
  <Application>Microsoft Office Word</Application>
  <DocSecurity>0</DocSecurity>
  <Lines>125</Lines>
  <Paragraphs>35</Paragraphs>
  <ScaleCrop>false</ScaleCrop>
  <HeadingPairs>
    <vt:vector size="2" baseType="variant">
      <vt:variant>
        <vt:lpstr>Tytuł</vt:lpstr>
      </vt:variant>
      <vt:variant>
        <vt:i4>1</vt:i4>
      </vt:variant>
    </vt:vector>
  </HeadingPairs>
  <TitlesOfParts>
    <vt:vector size="1" baseType="lpstr">
      <vt:lpstr/>
    </vt:vector>
  </TitlesOfParts>
  <Company>Dipartimento CMIC - Politecnico di Milano</Company>
  <LinksUpToDate>false</LinksUpToDate>
  <CharactersWithSpaces>17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Rafał Fingas</cp:lastModifiedBy>
  <cp:revision>5</cp:revision>
  <cp:lastPrinted>2023-01-17T00:40:00Z</cp:lastPrinted>
  <dcterms:created xsi:type="dcterms:W3CDTF">2023-01-17T00:41:00Z</dcterms:created>
  <dcterms:modified xsi:type="dcterms:W3CDTF">2023-07-06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